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5F04E7" w14:textId="2A2DC248" w:rsidR="00941814" w:rsidRPr="00B52F29" w:rsidRDefault="00972C7B" w:rsidP="00D32D94">
      <w:pPr>
        <w:pStyle w:val="Title"/>
        <w:spacing w:before="1400"/>
        <w:rPr>
          <w:lang w:val="fr-CA"/>
        </w:rPr>
      </w:pPr>
      <w:r w:rsidRPr="005A40F8">
        <w:rPr>
          <w:noProof/>
          <w:lang w:val="en-CA" w:eastAsia="en-CA"/>
        </w:rPr>
        <w:drawing>
          <wp:anchor distT="0" distB="0" distL="114300" distR="114300" simplePos="0" relativeHeight="251659264" behindDoc="0" locked="0" layoutInCell="1" allowOverlap="1" wp14:anchorId="48E65DD0" wp14:editId="4861291D">
            <wp:simplePos x="0" y="0"/>
            <wp:positionH relativeFrom="margin">
              <wp:posOffset>4445</wp:posOffset>
            </wp:positionH>
            <wp:positionV relativeFrom="margin">
              <wp:posOffset>-313055</wp:posOffset>
            </wp:positionV>
            <wp:extent cx="1571625" cy="848360"/>
            <wp:effectExtent l="0" t="0" r="9525" b="889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BV Institute_Logo_Master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1625" cy="848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32D94" w:rsidRPr="00B52F29">
        <w:rPr>
          <w:lang w:val="fr-CA"/>
        </w:rPr>
        <w:t>FORM</w:t>
      </w:r>
      <w:r w:rsidR="00B52F29" w:rsidRPr="00B52F29">
        <w:rPr>
          <w:lang w:val="fr-CA"/>
        </w:rPr>
        <w:t>ULAIRE DE</w:t>
      </w:r>
      <w:r w:rsidR="00D32D94" w:rsidRPr="00B52F29">
        <w:rPr>
          <w:lang w:val="fr-CA"/>
        </w:rPr>
        <w:t xml:space="preserve"> </w:t>
      </w:r>
      <w:r w:rsidR="00B52F29" w:rsidRPr="00B52F29">
        <w:rPr>
          <w:lang w:val="fr-CA"/>
        </w:rPr>
        <w:t>NOMINATION POUR TITRE DE</w:t>
      </w:r>
    </w:p>
    <w:p w14:paraId="74673806" w14:textId="1DB5C1FD" w:rsidR="00D32D94" w:rsidRPr="00B5777F" w:rsidRDefault="00D32D94" w:rsidP="00D32D94">
      <w:pPr>
        <w:pStyle w:val="Title"/>
        <w:spacing w:before="1400"/>
        <w:rPr>
          <w:lang w:val="fr-CA"/>
        </w:rPr>
      </w:pPr>
      <w:r w:rsidRPr="00B5777F">
        <w:rPr>
          <w:color w:val="6AC9C8"/>
          <w:lang w:val="fr-CA"/>
        </w:rPr>
        <w:t>MEMBR</w:t>
      </w:r>
      <w:r w:rsidR="00B52F29" w:rsidRPr="00B5777F">
        <w:rPr>
          <w:color w:val="6AC9C8"/>
          <w:lang w:val="fr-CA"/>
        </w:rPr>
        <w:t xml:space="preserve">E </w:t>
      </w:r>
      <w:r w:rsidR="00B52F29" w:rsidRPr="00B5777F">
        <w:rPr>
          <w:rFonts w:cs="Arial"/>
          <w:color w:val="6AC9C8"/>
          <w:lang w:val="fr-CA"/>
        </w:rPr>
        <w:t>À</w:t>
      </w:r>
      <w:r w:rsidRPr="00B5777F">
        <w:rPr>
          <w:color w:val="6AC9C8"/>
          <w:lang w:val="fr-CA"/>
        </w:rPr>
        <w:t xml:space="preserve"> </w:t>
      </w:r>
      <w:r w:rsidR="00B52F29" w:rsidRPr="00B5777F">
        <w:rPr>
          <w:color w:val="6AC9C8"/>
          <w:lang w:val="fr-CA"/>
        </w:rPr>
        <w:t>VIE</w:t>
      </w:r>
    </w:p>
    <w:p w14:paraId="001C634C" w14:textId="77777777" w:rsidR="002358C4" w:rsidRPr="00B5777F" w:rsidRDefault="002358C4" w:rsidP="00DA15DF">
      <w:pPr>
        <w:pStyle w:val="BodyText3"/>
        <w:spacing w:after="0" w:line="259" w:lineRule="auto"/>
        <w:ind w:right="-357"/>
        <w:rPr>
          <w:rFonts w:eastAsia="Cambria" w:cs="Arial"/>
          <w:noProof/>
          <w:color w:val="221D58"/>
          <w:sz w:val="22"/>
          <w:szCs w:val="22"/>
          <w:lang w:val="fr-CA"/>
        </w:rPr>
      </w:pPr>
    </w:p>
    <w:p w14:paraId="18268D1F" w14:textId="77777777" w:rsidR="00B5777F" w:rsidRDefault="00B5777F" w:rsidP="00DA15DF">
      <w:pPr>
        <w:pStyle w:val="BodyText3"/>
        <w:spacing w:after="0" w:line="259" w:lineRule="auto"/>
        <w:ind w:right="-357"/>
        <w:rPr>
          <w:rFonts w:eastAsia="Cambria" w:cs="Arial"/>
          <w:noProof/>
          <w:color w:val="221D58"/>
          <w:sz w:val="22"/>
          <w:szCs w:val="22"/>
          <w:lang w:val="fr-CA"/>
        </w:rPr>
      </w:pPr>
      <w:r w:rsidRPr="00B5777F">
        <w:rPr>
          <w:rFonts w:eastAsia="Cambria" w:cs="Arial"/>
          <w:noProof/>
          <w:color w:val="221D58"/>
          <w:sz w:val="22"/>
          <w:szCs w:val="22"/>
          <w:lang w:val="fr-CA"/>
        </w:rPr>
        <w:t xml:space="preserve">Les informations contenues dans ce formulaire serviront de base </w:t>
      </w:r>
      <w:r>
        <w:rPr>
          <w:rFonts w:eastAsia="Cambria" w:cs="Arial"/>
          <w:noProof/>
          <w:color w:val="221D58"/>
          <w:sz w:val="22"/>
          <w:szCs w:val="22"/>
          <w:lang w:val="fr-CA"/>
        </w:rPr>
        <w:t xml:space="preserve">à la sélection des candidats. </w:t>
      </w:r>
      <w:r w:rsidRPr="00B5777F">
        <w:rPr>
          <w:rFonts w:eastAsia="Cambria" w:cs="Arial"/>
          <w:noProof/>
          <w:color w:val="221D58"/>
          <w:sz w:val="22"/>
          <w:szCs w:val="22"/>
          <w:lang w:val="fr-CA"/>
        </w:rPr>
        <w:t>Si vous avez besoin d’espace supplémentaire, veuillez joindre des pages suppl</w:t>
      </w:r>
      <w:r>
        <w:rPr>
          <w:rFonts w:eastAsia="Cambria" w:cs="Arial"/>
          <w:noProof/>
          <w:color w:val="221D58"/>
          <w:sz w:val="22"/>
          <w:szCs w:val="22"/>
          <w:lang w:val="fr-CA"/>
        </w:rPr>
        <w:t xml:space="preserve">émentaires au besoin. </w:t>
      </w:r>
    </w:p>
    <w:p w14:paraId="39EB872A" w14:textId="77777777" w:rsidR="00DA15DF" w:rsidRDefault="00DA15DF" w:rsidP="00DA15DF">
      <w:pPr>
        <w:pStyle w:val="BodyText3"/>
        <w:spacing w:after="0" w:line="259" w:lineRule="auto"/>
        <w:ind w:right="-357"/>
        <w:rPr>
          <w:rFonts w:eastAsia="Cambria" w:cs="Arial"/>
          <w:noProof/>
          <w:color w:val="221D58"/>
          <w:sz w:val="22"/>
          <w:szCs w:val="22"/>
          <w:lang w:val="en-CA"/>
        </w:rPr>
      </w:pPr>
    </w:p>
    <w:p w14:paraId="27675D58" w14:textId="3294A472" w:rsidR="00B5777F" w:rsidRPr="00B5777F" w:rsidRDefault="00B5777F" w:rsidP="00DA15DF">
      <w:pPr>
        <w:pStyle w:val="BodyText3"/>
        <w:spacing w:after="0" w:line="259" w:lineRule="auto"/>
        <w:ind w:right="-357"/>
        <w:rPr>
          <w:rFonts w:eastAsia="Cambria" w:cs="Arial"/>
          <w:noProof/>
          <w:color w:val="221D58"/>
          <w:sz w:val="22"/>
          <w:szCs w:val="22"/>
          <w:lang w:val="fr-CA"/>
        </w:rPr>
      </w:pPr>
      <w:r w:rsidRPr="00B5777F">
        <w:rPr>
          <w:rFonts w:eastAsia="Cambria" w:cs="Arial"/>
          <w:noProof/>
          <w:color w:val="221D58"/>
          <w:sz w:val="22"/>
          <w:szCs w:val="22"/>
          <w:lang w:val="fr-CA"/>
        </w:rPr>
        <w:t>Il est permis d’inclure des lettres testimoniales qui soutiennent une/des d</w:t>
      </w:r>
      <w:r>
        <w:rPr>
          <w:rFonts w:eastAsia="Cambria" w:cs="Arial"/>
          <w:noProof/>
          <w:color w:val="221D58"/>
          <w:sz w:val="22"/>
          <w:szCs w:val="22"/>
          <w:lang w:val="fr-CA"/>
        </w:rPr>
        <w:t>éclarations(s) particulière(s) présentées sur le formulaire de nomination.</w:t>
      </w:r>
    </w:p>
    <w:p w14:paraId="12122845" w14:textId="1C66FD11" w:rsidR="00941814" w:rsidRDefault="00941814" w:rsidP="00DA15DF">
      <w:pPr>
        <w:pStyle w:val="BodyText3"/>
        <w:spacing w:after="0" w:line="259" w:lineRule="auto"/>
        <w:ind w:right="-357"/>
        <w:rPr>
          <w:rFonts w:eastAsia="Cambria" w:cs="Arial"/>
          <w:noProof/>
          <w:color w:val="221D58"/>
          <w:sz w:val="22"/>
          <w:szCs w:val="22"/>
        </w:rPr>
      </w:pPr>
    </w:p>
    <w:p w14:paraId="4C7DFEE9" w14:textId="6FA20C49" w:rsidR="00941814" w:rsidRPr="00960057" w:rsidRDefault="00960057" w:rsidP="00960057">
      <w:pPr>
        <w:pStyle w:val="BodyText3"/>
        <w:spacing w:after="0" w:line="259" w:lineRule="auto"/>
        <w:ind w:right="-357"/>
        <w:rPr>
          <w:rFonts w:eastAsia="Cambria" w:cs="Arial"/>
          <w:noProof/>
          <w:color w:val="221D58"/>
          <w:sz w:val="22"/>
          <w:szCs w:val="22"/>
          <w:lang w:val="fr-CA"/>
        </w:rPr>
      </w:pPr>
      <w:r w:rsidRPr="00960057">
        <w:rPr>
          <w:rFonts w:eastAsia="Cambria" w:cs="Arial"/>
          <w:noProof/>
          <w:color w:val="221D58"/>
          <w:sz w:val="22"/>
          <w:szCs w:val="22"/>
          <w:lang w:val="fr-CA"/>
        </w:rPr>
        <w:t>L’Institut aidera, autant que nos records le permettront, en fournissant des d</w:t>
      </w:r>
      <w:r>
        <w:rPr>
          <w:rFonts w:eastAsia="Cambria" w:cs="Arial"/>
          <w:noProof/>
          <w:color w:val="221D58"/>
          <w:sz w:val="22"/>
          <w:szCs w:val="22"/>
          <w:lang w:val="fr-CA"/>
        </w:rPr>
        <w:t xml:space="preserve">étails sur les activités des candidats au sein de l’Institut. </w:t>
      </w:r>
      <w:r w:rsidRPr="00960057">
        <w:rPr>
          <w:rFonts w:eastAsia="Cambria" w:cs="Arial"/>
          <w:noProof/>
          <w:color w:val="221D58"/>
          <w:sz w:val="22"/>
          <w:szCs w:val="22"/>
          <w:lang w:val="fr-CA"/>
        </w:rPr>
        <w:t xml:space="preserve">Veuillez contacter </w:t>
      </w:r>
      <w:r w:rsidR="00DA15DF" w:rsidRPr="00960057">
        <w:rPr>
          <w:rFonts w:eastAsia="Cambria" w:cs="Arial"/>
          <w:noProof/>
          <w:color w:val="221D58"/>
          <w:sz w:val="22"/>
          <w:szCs w:val="22"/>
          <w:lang w:val="fr-CA"/>
        </w:rPr>
        <w:t>Deborah Hanlon</w:t>
      </w:r>
      <w:r w:rsidRPr="00960057">
        <w:rPr>
          <w:rFonts w:eastAsia="Cambria" w:cs="Arial"/>
          <w:noProof/>
          <w:color w:val="221D58"/>
          <w:sz w:val="22"/>
          <w:szCs w:val="22"/>
          <w:lang w:val="fr-CA"/>
        </w:rPr>
        <w:t xml:space="preserve"> à</w:t>
      </w:r>
      <w:r w:rsidR="00D32D94" w:rsidRPr="00960057">
        <w:rPr>
          <w:rFonts w:eastAsia="Cambria" w:cs="Arial"/>
          <w:noProof/>
          <w:color w:val="221D58"/>
          <w:sz w:val="22"/>
          <w:szCs w:val="22"/>
          <w:lang w:val="fr-CA"/>
        </w:rPr>
        <w:t xml:space="preserve"> </w:t>
      </w:r>
      <w:r w:rsidR="00DA15DF" w:rsidRPr="00960057">
        <w:rPr>
          <w:rFonts w:eastAsia="Cambria" w:cs="Arial"/>
          <w:noProof/>
          <w:color w:val="221D58"/>
          <w:sz w:val="22"/>
          <w:szCs w:val="22"/>
          <w:lang w:val="fr-CA"/>
        </w:rPr>
        <w:t xml:space="preserve">416.613.9552 </w:t>
      </w:r>
      <w:r w:rsidR="00D32D94" w:rsidRPr="00960057">
        <w:rPr>
          <w:rFonts w:eastAsia="Cambria" w:cs="Arial"/>
          <w:noProof/>
          <w:color w:val="221D58"/>
          <w:sz w:val="22"/>
          <w:szCs w:val="22"/>
          <w:lang w:val="fr-CA"/>
        </w:rPr>
        <w:t>o</w:t>
      </w:r>
      <w:r>
        <w:rPr>
          <w:rFonts w:eastAsia="Cambria" w:cs="Arial"/>
          <w:noProof/>
          <w:color w:val="221D58"/>
          <w:sz w:val="22"/>
          <w:szCs w:val="22"/>
          <w:lang w:val="fr-CA"/>
        </w:rPr>
        <w:t>u</w:t>
      </w:r>
      <w:r w:rsidR="00D32D94" w:rsidRPr="00960057">
        <w:rPr>
          <w:rFonts w:eastAsia="Cambria" w:cs="Arial"/>
          <w:noProof/>
          <w:color w:val="221D58"/>
          <w:sz w:val="22"/>
          <w:szCs w:val="22"/>
          <w:lang w:val="fr-CA"/>
        </w:rPr>
        <w:t xml:space="preserve"> </w:t>
      </w:r>
      <w:r>
        <w:rPr>
          <w:rFonts w:eastAsia="Cambria" w:cs="Arial"/>
          <w:noProof/>
          <w:color w:val="221D58"/>
          <w:sz w:val="22"/>
          <w:szCs w:val="22"/>
          <w:lang w:val="fr-CA"/>
        </w:rPr>
        <w:t>par courriel à</w:t>
      </w:r>
      <w:r w:rsidR="00D32D94" w:rsidRPr="00960057">
        <w:rPr>
          <w:rFonts w:eastAsia="Cambria" w:cs="Arial"/>
          <w:noProof/>
          <w:color w:val="221D58"/>
          <w:sz w:val="22"/>
          <w:szCs w:val="22"/>
          <w:lang w:val="fr-CA"/>
        </w:rPr>
        <w:t xml:space="preserve">  </w:t>
      </w:r>
      <w:hyperlink r:id="rId9" w:history="1">
        <w:r w:rsidR="00DA15DF" w:rsidRPr="00960057">
          <w:rPr>
            <w:rStyle w:val="Hyperlink"/>
            <w:rFonts w:eastAsia="Cambria" w:cs="Arial"/>
            <w:b/>
            <w:noProof/>
            <w:sz w:val="22"/>
            <w:szCs w:val="22"/>
            <w:lang w:val="fr-CA"/>
          </w:rPr>
          <w:t>deborah.hanlon@cbvinstitute.com</w:t>
        </w:r>
      </w:hyperlink>
      <w:r>
        <w:rPr>
          <w:rFonts w:eastAsia="Cambria" w:cs="Arial"/>
          <w:noProof/>
          <w:color w:val="221D58"/>
          <w:sz w:val="22"/>
          <w:szCs w:val="22"/>
          <w:lang w:val="fr-CA"/>
        </w:rPr>
        <w:t>.</w:t>
      </w:r>
    </w:p>
    <w:p w14:paraId="09134C68" w14:textId="5D9F8A00" w:rsidR="00D32D94" w:rsidRPr="00960057" w:rsidRDefault="00D32D94" w:rsidP="00DA15DF">
      <w:pPr>
        <w:pStyle w:val="BodyText3"/>
        <w:spacing w:after="0" w:line="259" w:lineRule="auto"/>
        <w:ind w:right="-360"/>
        <w:rPr>
          <w:rFonts w:eastAsia="Cambria" w:cs="Arial"/>
          <w:noProof/>
          <w:color w:val="221D58"/>
          <w:sz w:val="22"/>
          <w:szCs w:val="22"/>
          <w:lang w:val="fr-CA"/>
        </w:rPr>
      </w:pPr>
      <w:r w:rsidRPr="00960057">
        <w:rPr>
          <w:rFonts w:eastAsia="Cambria" w:cs="Arial"/>
          <w:noProof/>
          <w:color w:val="221D58"/>
          <w:sz w:val="22"/>
          <w:szCs w:val="22"/>
          <w:lang w:val="fr-CA"/>
        </w:rPr>
        <w:t xml:space="preserve"> </w:t>
      </w:r>
    </w:p>
    <w:p w14:paraId="2C35B32C" w14:textId="5756DB44" w:rsidR="00941814" w:rsidRPr="0005614D" w:rsidRDefault="00393D33" w:rsidP="00DA15DF">
      <w:pPr>
        <w:spacing w:line="259" w:lineRule="auto"/>
        <w:rPr>
          <w:rFonts w:eastAsia="Cambria" w:cs="Arial"/>
          <w:noProof/>
          <w:color w:val="221D58"/>
          <w:sz w:val="22"/>
          <w:lang w:val="fr-CA"/>
        </w:rPr>
      </w:pPr>
      <w:r w:rsidRPr="00393D33">
        <w:rPr>
          <w:rFonts w:eastAsia="Cambria" w:cs="Arial"/>
          <w:b/>
          <w:noProof/>
          <w:color w:val="221D58"/>
          <w:sz w:val="24"/>
          <w:szCs w:val="24"/>
          <w:lang w:val="fr-CA"/>
        </w:rPr>
        <w:t>Les mises en candidature doivent être reçues au plus tard le 1er</w:t>
      </w:r>
      <w:r w:rsidR="00941814" w:rsidRPr="00393D33">
        <w:rPr>
          <w:rFonts w:eastAsia="Cambria" w:cs="Arial"/>
          <w:b/>
          <w:noProof/>
          <w:color w:val="221D58"/>
          <w:sz w:val="24"/>
          <w:szCs w:val="24"/>
          <w:lang w:val="fr-CA"/>
        </w:rPr>
        <w:t xml:space="preserve"> </w:t>
      </w:r>
      <w:r>
        <w:rPr>
          <w:rFonts w:eastAsia="Cambria" w:cs="Arial"/>
          <w:b/>
          <w:noProof/>
          <w:color w:val="221D58"/>
          <w:sz w:val="24"/>
          <w:szCs w:val="24"/>
          <w:lang w:val="fr-CA"/>
        </w:rPr>
        <w:t>dé</w:t>
      </w:r>
      <w:r w:rsidR="00941814" w:rsidRPr="00393D33">
        <w:rPr>
          <w:rFonts w:eastAsia="Cambria" w:cs="Arial"/>
          <w:b/>
          <w:noProof/>
          <w:color w:val="221D58"/>
          <w:sz w:val="24"/>
          <w:szCs w:val="24"/>
          <w:lang w:val="fr-CA"/>
        </w:rPr>
        <w:t>cembr</w:t>
      </w:r>
      <w:r>
        <w:rPr>
          <w:rFonts w:eastAsia="Cambria" w:cs="Arial"/>
          <w:b/>
          <w:noProof/>
          <w:color w:val="221D58"/>
          <w:sz w:val="24"/>
          <w:szCs w:val="24"/>
          <w:lang w:val="fr-CA"/>
        </w:rPr>
        <w:t>e</w:t>
      </w:r>
      <w:r w:rsidR="00941814" w:rsidRPr="00393D33">
        <w:rPr>
          <w:rFonts w:eastAsia="Cambria" w:cs="Arial"/>
          <w:b/>
          <w:noProof/>
          <w:color w:val="221D58"/>
          <w:sz w:val="24"/>
          <w:szCs w:val="24"/>
          <w:lang w:val="fr-CA"/>
        </w:rPr>
        <w:t xml:space="preserve">. </w:t>
      </w:r>
      <w:r w:rsidRPr="0005614D">
        <w:rPr>
          <w:rFonts w:eastAsia="Cambria" w:cs="Arial"/>
          <w:b/>
          <w:noProof/>
          <w:color w:val="221D58"/>
          <w:sz w:val="24"/>
          <w:szCs w:val="24"/>
          <w:lang w:val="fr-CA"/>
        </w:rPr>
        <w:t>Les nominations tardives ne seront pas acceptées</w:t>
      </w:r>
      <w:r w:rsidR="00941814" w:rsidRPr="0005614D">
        <w:rPr>
          <w:rFonts w:eastAsia="Cambria" w:cs="Arial"/>
          <w:b/>
          <w:noProof/>
          <w:color w:val="221D58"/>
          <w:sz w:val="24"/>
          <w:szCs w:val="24"/>
          <w:lang w:val="fr-CA"/>
        </w:rPr>
        <w:t>.</w:t>
      </w:r>
    </w:p>
    <w:p w14:paraId="546CB3AF" w14:textId="6A3F99D4" w:rsidR="00941814" w:rsidRPr="0005614D" w:rsidRDefault="0005614D" w:rsidP="00941814">
      <w:pPr>
        <w:spacing w:before="120" w:line="240" w:lineRule="auto"/>
        <w:rPr>
          <w:rFonts w:cs="Arial"/>
          <w:color w:val="221D58"/>
          <w:sz w:val="22"/>
          <w:lang w:val="fr-CA"/>
        </w:rPr>
      </w:pPr>
      <w:r w:rsidRPr="0005614D">
        <w:rPr>
          <w:rFonts w:cs="Arial"/>
          <w:color w:val="221D58"/>
          <w:sz w:val="22"/>
          <w:lang w:val="fr-CA"/>
        </w:rPr>
        <w:t>Les formulaires de n</w:t>
      </w:r>
      <w:r w:rsidR="00941814" w:rsidRPr="0005614D">
        <w:rPr>
          <w:rFonts w:cs="Arial"/>
          <w:color w:val="221D58"/>
          <w:sz w:val="22"/>
          <w:lang w:val="fr-CA"/>
        </w:rPr>
        <w:t xml:space="preserve">omination </w:t>
      </w:r>
      <w:r>
        <w:rPr>
          <w:rFonts w:cs="Arial"/>
          <w:color w:val="221D58"/>
          <w:sz w:val="22"/>
          <w:lang w:val="fr-CA"/>
        </w:rPr>
        <w:t>doivent être</w:t>
      </w:r>
      <w:r w:rsidR="00941814" w:rsidRPr="0005614D">
        <w:rPr>
          <w:rFonts w:cs="Arial"/>
          <w:color w:val="221D58"/>
          <w:sz w:val="22"/>
          <w:lang w:val="fr-CA"/>
        </w:rPr>
        <w:t xml:space="preserve"> s</w:t>
      </w:r>
      <w:r>
        <w:rPr>
          <w:rFonts w:cs="Arial"/>
          <w:color w:val="221D58"/>
          <w:sz w:val="22"/>
          <w:lang w:val="fr-CA"/>
        </w:rPr>
        <w:t>oumis par la poste</w:t>
      </w:r>
      <w:r w:rsidR="00941814" w:rsidRPr="0005614D">
        <w:rPr>
          <w:rFonts w:cs="Arial"/>
          <w:color w:val="221D58"/>
          <w:sz w:val="22"/>
          <w:lang w:val="fr-CA"/>
        </w:rPr>
        <w:t xml:space="preserve"> </w:t>
      </w:r>
      <w:r>
        <w:rPr>
          <w:rFonts w:cs="Arial"/>
          <w:color w:val="221D58"/>
          <w:sz w:val="22"/>
          <w:lang w:val="fr-CA"/>
        </w:rPr>
        <w:t>ou par courriel</w:t>
      </w:r>
      <w:r w:rsidR="00941814" w:rsidRPr="0005614D">
        <w:rPr>
          <w:rFonts w:cs="Arial"/>
          <w:color w:val="221D58"/>
          <w:sz w:val="22"/>
          <w:lang w:val="fr-CA"/>
        </w:rPr>
        <w:t xml:space="preserve"> </w:t>
      </w:r>
      <w:r>
        <w:rPr>
          <w:rFonts w:cs="Arial"/>
          <w:color w:val="221D58"/>
          <w:sz w:val="22"/>
          <w:lang w:val="fr-CA"/>
        </w:rPr>
        <w:t>à </w:t>
      </w:r>
      <w:r w:rsidR="00DA15DF" w:rsidRPr="0005614D">
        <w:rPr>
          <w:rFonts w:cs="Arial"/>
          <w:color w:val="221D58"/>
          <w:sz w:val="22"/>
          <w:lang w:val="fr-CA"/>
        </w:rPr>
        <w:t>:</w:t>
      </w:r>
    </w:p>
    <w:p w14:paraId="330AA91A" w14:textId="20751BBA" w:rsidR="00941814" w:rsidRPr="0005614D" w:rsidRDefault="0005614D" w:rsidP="00DA15DF">
      <w:pPr>
        <w:tabs>
          <w:tab w:val="left" w:pos="284"/>
        </w:tabs>
        <w:spacing w:line="259" w:lineRule="auto"/>
        <w:ind w:left="284"/>
        <w:rPr>
          <w:rFonts w:cs="Arial"/>
          <w:bCs/>
          <w:color w:val="221D58"/>
          <w:sz w:val="22"/>
          <w:lang w:val="fr-CA"/>
        </w:rPr>
      </w:pPr>
      <w:r>
        <w:rPr>
          <w:rFonts w:cs="Arial"/>
          <w:bCs/>
          <w:color w:val="221D58"/>
          <w:sz w:val="22"/>
          <w:lang w:val="fr-CA"/>
        </w:rPr>
        <w:t xml:space="preserve">Présidente du </w:t>
      </w:r>
      <w:r w:rsidR="000F70D9">
        <w:rPr>
          <w:rFonts w:cs="Arial"/>
          <w:bCs/>
          <w:color w:val="221D58"/>
          <w:sz w:val="22"/>
          <w:lang w:val="fr-CA"/>
        </w:rPr>
        <w:t>S</w:t>
      </w:r>
      <w:r w:rsidR="000F70D9" w:rsidRPr="000F70D9">
        <w:rPr>
          <w:rFonts w:cs="Arial"/>
          <w:bCs/>
          <w:color w:val="221D58"/>
          <w:sz w:val="22"/>
          <w:lang w:val="fr-CA"/>
        </w:rPr>
        <w:t>ous-comité de sélection des membres FCBV et des membres à vie</w:t>
      </w:r>
    </w:p>
    <w:p w14:paraId="31D16ACF" w14:textId="38BA6A78" w:rsidR="00941814" w:rsidRDefault="00941814" w:rsidP="00DA15DF">
      <w:pPr>
        <w:tabs>
          <w:tab w:val="left" w:pos="284"/>
        </w:tabs>
        <w:spacing w:line="259" w:lineRule="auto"/>
        <w:ind w:left="284"/>
        <w:rPr>
          <w:rFonts w:cs="Arial"/>
          <w:bCs/>
          <w:color w:val="221D58"/>
          <w:sz w:val="22"/>
        </w:rPr>
      </w:pPr>
      <w:r w:rsidRPr="0041134C">
        <w:rPr>
          <w:rFonts w:cs="Arial"/>
          <w:bCs/>
          <w:color w:val="221D58"/>
          <w:sz w:val="22"/>
        </w:rPr>
        <w:t>Mary Jane Andrews,</w:t>
      </w:r>
      <w:r w:rsidRPr="0047602A">
        <w:rPr>
          <w:rFonts w:cs="Arial"/>
          <w:bCs/>
          <w:color w:val="221D58"/>
          <w:sz w:val="22"/>
        </w:rPr>
        <w:t xml:space="preserve"> FCPA, FCA, FCBV, CFF</w:t>
      </w:r>
    </w:p>
    <w:p w14:paraId="7E696B71" w14:textId="146460B8" w:rsidR="00941814" w:rsidRPr="00482009" w:rsidRDefault="00941814" w:rsidP="00DA15DF">
      <w:pPr>
        <w:tabs>
          <w:tab w:val="left" w:pos="284"/>
        </w:tabs>
        <w:spacing w:line="259" w:lineRule="auto"/>
        <w:ind w:left="284"/>
        <w:rPr>
          <w:rFonts w:cs="Arial"/>
          <w:color w:val="221D58"/>
          <w:sz w:val="22"/>
          <w:lang w:val="fr-CA"/>
        </w:rPr>
      </w:pPr>
      <w:r w:rsidRPr="00482009">
        <w:rPr>
          <w:rFonts w:cs="Arial"/>
          <w:color w:val="221D58"/>
          <w:sz w:val="22"/>
          <w:lang w:val="fr-CA"/>
        </w:rPr>
        <w:t>Pr</w:t>
      </w:r>
      <w:r w:rsidR="00482009" w:rsidRPr="00482009">
        <w:rPr>
          <w:rFonts w:cs="Arial"/>
          <w:color w:val="221D58"/>
          <w:sz w:val="22"/>
          <w:lang w:val="fr-CA"/>
        </w:rPr>
        <w:t>é</w:t>
      </w:r>
      <w:r w:rsidRPr="00482009">
        <w:rPr>
          <w:rFonts w:cs="Arial"/>
          <w:color w:val="221D58"/>
          <w:sz w:val="22"/>
          <w:lang w:val="fr-CA"/>
        </w:rPr>
        <w:t>sident</w:t>
      </w:r>
      <w:r w:rsidR="00482009" w:rsidRPr="00482009">
        <w:rPr>
          <w:rFonts w:cs="Arial"/>
          <w:color w:val="221D58"/>
          <w:sz w:val="22"/>
          <w:lang w:val="fr-CA"/>
        </w:rPr>
        <w:t>e-directrice générale</w:t>
      </w:r>
      <w:r w:rsidRPr="00482009">
        <w:rPr>
          <w:rFonts w:cs="Arial"/>
          <w:color w:val="221D58"/>
          <w:sz w:val="22"/>
          <w:lang w:val="fr-CA"/>
        </w:rPr>
        <w:tab/>
      </w:r>
      <w:r w:rsidRPr="00482009">
        <w:rPr>
          <w:rFonts w:cs="Arial"/>
          <w:color w:val="221D58"/>
          <w:sz w:val="22"/>
          <w:lang w:val="fr-CA"/>
        </w:rPr>
        <w:br/>
      </w:r>
      <w:r w:rsidR="00482009" w:rsidRPr="00482009">
        <w:rPr>
          <w:rFonts w:cs="Arial"/>
          <w:color w:val="221D58"/>
          <w:sz w:val="22"/>
          <w:lang w:val="fr-CA"/>
        </w:rPr>
        <w:t>L’Institut des CBV</w:t>
      </w:r>
    </w:p>
    <w:p w14:paraId="6356D869" w14:textId="3DD494D6" w:rsidR="00941814" w:rsidRPr="000A2FBB" w:rsidRDefault="00941814" w:rsidP="00DA15DF">
      <w:pPr>
        <w:tabs>
          <w:tab w:val="left" w:pos="284"/>
        </w:tabs>
        <w:spacing w:line="259" w:lineRule="auto"/>
        <w:ind w:left="284"/>
        <w:rPr>
          <w:rFonts w:cs="Arial"/>
          <w:color w:val="221D58"/>
          <w:sz w:val="22"/>
          <w:lang w:val="fr-CA"/>
        </w:rPr>
      </w:pPr>
      <w:r w:rsidRPr="000A2FBB">
        <w:rPr>
          <w:rFonts w:cs="Arial"/>
          <w:color w:val="221D58"/>
          <w:sz w:val="22"/>
          <w:lang w:val="fr-CA"/>
        </w:rPr>
        <w:t xml:space="preserve">277 </w:t>
      </w:r>
      <w:r w:rsidR="00482009" w:rsidRPr="000A2FBB">
        <w:rPr>
          <w:rFonts w:cs="Arial"/>
          <w:color w:val="221D58"/>
          <w:sz w:val="22"/>
          <w:lang w:val="fr-CA"/>
        </w:rPr>
        <w:t xml:space="preserve">rue </w:t>
      </w:r>
      <w:r w:rsidRPr="000A2FBB">
        <w:rPr>
          <w:rFonts w:cs="Arial"/>
          <w:color w:val="221D58"/>
          <w:sz w:val="22"/>
          <w:lang w:val="fr-CA"/>
        </w:rPr>
        <w:t xml:space="preserve">Wellington </w:t>
      </w:r>
      <w:r w:rsidR="00482009" w:rsidRPr="000A2FBB">
        <w:rPr>
          <w:rFonts w:cs="Arial"/>
          <w:color w:val="221D58"/>
          <w:sz w:val="22"/>
          <w:lang w:val="fr-CA"/>
        </w:rPr>
        <w:t>Ou</w:t>
      </w:r>
      <w:r w:rsidRPr="000A2FBB">
        <w:rPr>
          <w:rFonts w:cs="Arial"/>
          <w:color w:val="221D58"/>
          <w:sz w:val="22"/>
          <w:lang w:val="fr-CA"/>
        </w:rPr>
        <w:t xml:space="preserve">est, </w:t>
      </w:r>
      <w:r w:rsidR="00482009" w:rsidRPr="000A2FBB">
        <w:rPr>
          <w:rFonts w:cs="Arial"/>
          <w:color w:val="221D58"/>
          <w:sz w:val="22"/>
          <w:lang w:val="fr-CA"/>
        </w:rPr>
        <w:t>bureau</w:t>
      </w:r>
      <w:r w:rsidRPr="000A2FBB">
        <w:rPr>
          <w:rFonts w:cs="Arial"/>
          <w:color w:val="221D58"/>
          <w:sz w:val="22"/>
          <w:lang w:val="fr-CA"/>
        </w:rPr>
        <w:t xml:space="preserve"> 808 </w:t>
      </w:r>
    </w:p>
    <w:p w14:paraId="32EC62D5" w14:textId="5F7D20DA" w:rsidR="00941814" w:rsidRPr="000A2FBB" w:rsidRDefault="00482009" w:rsidP="00DA15DF">
      <w:pPr>
        <w:tabs>
          <w:tab w:val="left" w:pos="284"/>
        </w:tabs>
        <w:spacing w:line="259" w:lineRule="auto"/>
        <w:ind w:left="284"/>
        <w:rPr>
          <w:rFonts w:cs="Arial"/>
          <w:color w:val="221D58"/>
          <w:sz w:val="22"/>
          <w:lang w:val="fr-CA"/>
        </w:rPr>
      </w:pPr>
      <w:r w:rsidRPr="000A2FBB">
        <w:rPr>
          <w:rFonts w:cs="Arial"/>
          <w:color w:val="221D58"/>
          <w:sz w:val="22"/>
          <w:lang w:val="fr-CA"/>
        </w:rPr>
        <w:t>Toronto</w:t>
      </w:r>
      <w:r w:rsidR="00941814" w:rsidRPr="000A2FBB">
        <w:rPr>
          <w:rFonts w:cs="Arial"/>
          <w:color w:val="221D58"/>
          <w:sz w:val="22"/>
          <w:lang w:val="fr-CA"/>
        </w:rPr>
        <w:t xml:space="preserve"> </w:t>
      </w:r>
      <w:r w:rsidRPr="000A2FBB">
        <w:rPr>
          <w:rFonts w:cs="Arial"/>
          <w:color w:val="221D58"/>
          <w:sz w:val="22"/>
          <w:lang w:val="fr-CA"/>
        </w:rPr>
        <w:t>(</w:t>
      </w:r>
      <w:r w:rsidR="00941814" w:rsidRPr="000A2FBB">
        <w:rPr>
          <w:rFonts w:cs="Arial"/>
          <w:color w:val="221D58"/>
          <w:sz w:val="22"/>
          <w:lang w:val="fr-CA"/>
        </w:rPr>
        <w:t>O</w:t>
      </w:r>
      <w:r w:rsidRPr="000A2FBB">
        <w:rPr>
          <w:rFonts w:cs="Arial"/>
          <w:color w:val="221D58"/>
          <w:sz w:val="22"/>
          <w:lang w:val="fr-CA"/>
        </w:rPr>
        <w:t>ntario)</w:t>
      </w:r>
      <w:r w:rsidR="00941814" w:rsidRPr="000A2FBB">
        <w:rPr>
          <w:rFonts w:cs="Arial"/>
          <w:color w:val="221D58"/>
          <w:sz w:val="22"/>
          <w:lang w:val="fr-CA"/>
        </w:rPr>
        <w:t xml:space="preserve"> M5V 3</w:t>
      </w:r>
      <w:r w:rsidRPr="000A2FBB">
        <w:rPr>
          <w:rFonts w:cs="Arial"/>
          <w:color w:val="221D58"/>
          <w:sz w:val="22"/>
          <w:lang w:val="fr-CA"/>
        </w:rPr>
        <w:t>H2</w:t>
      </w:r>
    </w:p>
    <w:p w14:paraId="51B64B07" w14:textId="0ADF718D" w:rsidR="00941814" w:rsidRPr="000A2FBB" w:rsidRDefault="000A2FBB" w:rsidP="00DA15DF">
      <w:pPr>
        <w:tabs>
          <w:tab w:val="left" w:pos="284"/>
        </w:tabs>
        <w:spacing w:line="259" w:lineRule="auto"/>
        <w:ind w:left="284"/>
        <w:rPr>
          <w:rFonts w:cs="Arial"/>
          <w:b/>
          <w:color w:val="221D58"/>
          <w:sz w:val="22"/>
          <w:u w:val="single"/>
          <w:lang w:val="fr-CA"/>
        </w:rPr>
        <w:sectPr w:rsidR="00941814" w:rsidRPr="000A2FBB" w:rsidSect="0041134C">
          <w:type w:val="continuous"/>
          <w:pgSz w:w="12240" w:h="15840"/>
          <w:pgMar w:top="1298" w:right="1298" w:bottom="1440" w:left="1620" w:header="1083" w:footer="680" w:gutter="0"/>
          <w:cols w:space="1222"/>
          <w:docGrid w:linePitch="360"/>
        </w:sectPr>
      </w:pPr>
      <w:r w:rsidRPr="000A2FBB">
        <w:rPr>
          <w:rFonts w:cs="Arial"/>
          <w:color w:val="221D58"/>
          <w:sz w:val="22"/>
          <w:lang w:val="fr-CA"/>
        </w:rPr>
        <w:t>Courriel</w:t>
      </w:r>
      <w:r>
        <w:rPr>
          <w:rFonts w:cs="Arial"/>
          <w:color w:val="221D58"/>
          <w:sz w:val="22"/>
          <w:lang w:val="fr-CA"/>
        </w:rPr>
        <w:t> </w:t>
      </w:r>
      <w:r w:rsidR="00941814" w:rsidRPr="000A2FBB">
        <w:rPr>
          <w:rFonts w:cs="Arial"/>
          <w:color w:val="221D58"/>
          <w:sz w:val="22"/>
          <w:lang w:val="fr-CA"/>
        </w:rPr>
        <w:t xml:space="preserve">: </w:t>
      </w:r>
      <w:hyperlink r:id="rId10" w:history="1">
        <w:r w:rsidR="00941814" w:rsidRPr="000A2FBB">
          <w:rPr>
            <w:rStyle w:val="Hyperlink"/>
            <w:rFonts w:cs="Arial"/>
            <w:b/>
            <w:sz w:val="22"/>
            <w:lang w:val="fr-CA"/>
          </w:rPr>
          <w:t>maryjane.andrews@cbvinstitute.com</w:t>
        </w:r>
      </w:hyperlink>
    </w:p>
    <w:p w14:paraId="05296D9A" w14:textId="77777777" w:rsidR="00D10D95" w:rsidRPr="000A2FBB" w:rsidRDefault="00D10D95" w:rsidP="00217B71">
      <w:pPr>
        <w:spacing w:before="120" w:line="260" w:lineRule="exact"/>
        <w:ind w:left="180"/>
        <w:jc w:val="both"/>
        <w:rPr>
          <w:rFonts w:eastAsia="Cambria" w:cs="Arial"/>
          <w:noProof/>
          <w:color w:val="221D58"/>
          <w:sz w:val="22"/>
          <w:lang w:val="fr-CA"/>
        </w:rPr>
        <w:sectPr w:rsidR="00D10D95" w:rsidRPr="000A2FBB" w:rsidSect="0047602A"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2240" w:h="15840"/>
          <w:pgMar w:top="1298" w:right="1298" w:bottom="1440" w:left="1620" w:header="1083" w:footer="680" w:gutter="0"/>
          <w:cols w:space="1222"/>
          <w:docGrid w:linePitch="360"/>
        </w:sectPr>
      </w:pPr>
    </w:p>
    <w:p w14:paraId="02898F6E" w14:textId="35DCBD3F" w:rsidR="00636196" w:rsidRPr="000A2FBB" w:rsidRDefault="00636196" w:rsidP="00D10D95">
      <w:pPr>
        <w:spacing w:before="120"/>
        <w:rPr>
          <w:rFonts w:cs="Arial"/>
          <w:color w:val="221D58"/>
          <w:szCs w:val="20"/>
          <w:lang w:val="fr-CA"/>
        </w:rPr>
      </w:pPr>
    </w:p>
    <w:p w14:paraId="7054F632" w14:textId="79EAE021" w:rsidR="00D10D95" w:rsidRPr="000A2FBB" w:rsidRDefault="00D10D95" w:rsidP="00D10D95">
      <w:pPr>
        <w:spacing w:before="120"/>
        <w:rPr>
          <w:rFonts w:cs="Arial"/>
          <w:color w:val="221D58"/>
          <w:szCs w:val="20"/>
          <w:lang w:val="fr-CA"/>
        </w:rPr>
      </w:pPr>
    </w:p>
    <w:p w14:paraId="42A54587" w14:textId="08D28BEC" w:rsidR="00D10D95" w:rsidRPr="000A2FBB" w:rsidRDefault="00D10D95" w:rsidP="00D10D95">
      <w:pPr>
        <w:spacing w:before="120"/>
        <w:rPr>
          <w:rFonts w:cs="Arial"/>
          <w:color w:val="221D58"/>
          <w:szCs w:val="20"/>
          <w:lang w:val="fr-CA"/>
        </w:rPr>
      </w:pPr>
    </w:p>
    <w:p w14:paraId="104E8ABE" w14:textId="3D8A0AFA" w:rsidR="00D10D95" w:rsidRPr="000A2FBB" w:rsidRDefault="00D10D95" w:rsidP="00D10D95">
      <w:pPr>
        <w:spacing w:before="120"/>
        <w:rPr>
          <w:rFonts w:cs="Arial"/>
          <w:color w:val="221D58"/>
          <w:szCs w:val="20"/>
          <w:lang w:val="fr-CA"/>
        </w:rPr>
      </w:pPr>
    </w:p>
    <w:p w14:paraId="73D3F1FB" w14:textId="0E59AD96" w:rsidR="00D10D95" w:rsidRPr="000A2FBB" w:rsidRDefault="00D10D95" w:rsidP="00D10D95">
      <w:pPr>
        <w:spacing w:before="120"/>
        <w:rPr>
          <w:rFonts w:cs="Arial"/>
          <w:color w:val="221D58"/>
          <w:szCs w:val="20"/>
          <w:lang w:val="fr-CA"/>
        </w:rPr>
      </w:pPr>
    </w:p>
    <w:p w14:paraId="2165009A" w14:textId="239D518E" w:rsidR="00D10D95" w:rsidRPr="000A2FBB" w:rsidRDefault="00D10D95" w:rsidP="00D10D95">
      <w:pPr>
        <w:spacing w:before="120"/>
        <w:rPr>
          <w:rFonts w:cs="Arial"/>
          <w:color w:val="221D58"/>
          <w:szCs w:val="20"/>
          <w:lang w:val="fr-CA"/>
        </w:rPr>
      </w:pPr>
    </w:p>
    <w:p w14:paraId="654E6969" w14:textId="1D747FE0" w:rsidR="00D10D95" w:rsidRPr="000A2FBB" w:rsidRDefault="00D10D95" w:rsidP="00D10D95">
      <w:pPr>
        <w:spacing w:before="120"/>
        <w:rPr>
          <w:rFonts w:cs="Arial"/>
          <w:color w:val="221D58"/>
          <w:szCs w:val="20"/>
          <w:lang w:val="fr-CA"/>
        </w:rPr>
      </w:pPr>
    </w:p>
    <w:p w14:paraId="195A885F" w14:textId="67DB9F38" w:rsidR="00D10D95" w:rsidRPr="000A2FBB" w:rsidRDefault="00D10D95" w:rsidP="00D10D95">
      <w:pPr>
        <w:spacing w:before="120"/>
        <w:rPr>
          <w:rFonts w:cs="Arial"/>
          <w:color w:val="221D58"/>
          <w:szCs w:val="20"/>
          <w:lang w:val="fr-CA"/>
        </w:rPr>
      </w:pPr>
    </w:p>
    <w:p w14:paraId="6F780F91" w14:textId="2ED9A9CC" w:rsidR="00D10D95" w:rsidRPr="000A2FBB" w:rsidRDefault="00D10D95" w:rsidP="00D10D95">
      <w:pPr>
        <w:spacing w:before="120"/>
        <w:rPr>
          <w:rFonts w:cs="Arial"/>
          <w:color w:val="221D58"/>
          <w:szCs w:val="20"/>
          <w:lang w:val="fr-CA"/>
        </w:rPr>
      </w:pPr>
    </w:p>
    <w:p w14:paraId="6F53BC31" w14:textId="3CAF42D8" w:rsidR="00941814" w:rsidRPr="000A2FBB" w:rsidRDefault="00941814">
      <w:pPr>
        <w:spacing w:line="240" w:lineRule="auto"/>
        <w:rPr>
          <w:rFonts w:cs="Arial"/>
          <w:color w:val="221D58"/>
          <w:szCs w:val="20"/>
          <w:lang w:val="fr-CA"/>
        </w:rPr>
      </w:pPr>
      <w:r w:rsidRPr="000A2FBB">
        <w:rPr>
          <w:rFonts w:cs="Arial"/>
          <w:color w:val="221D58"/>
          <w:szCs w:val="20"/>
          <w:lang w:val="fr-CA"/>
        </w:rPr>
        <w:br w:type="page"/>
      </w:r>
    </w:p>
    <w:p w14:paraId="6DF43AD8" w14:textId="13D04BEB" w:rsidR="00D10D95" w:rsidRPr="00F26E24" w:rsidRDefault="002E4D36" w:rsidP="00D32D94">
      <w:pPr>
        <w:pStyle w:val="Heading2"/>
        <w:spacing w:before="0"/>
        <w:rPr>
          <w:sz w:val="24"/>
          <w:szCs w:val="24"/>
          <w:lang w:val="fr-CA"/>
        </w:rPr>
      </w:pPr>
      <w:r w:rsidRPr="00F26E24">
        <w:rPr>
          <w:sz w:val="24"/>
          <w:szCs w:val="24"/>
          <w:lang w:val="fr-CA"/>
        </w:rPr>
        <w:lastRenderedPageBreak/>
        <w:t>Critères d’octroi du titre de membre à vie</w:t>
      </w:r>
    </w:p>
    <w:p w14:paraId="3C4B7529" w14:textId="34DA30CB" w:rsidR="00D32D94" w:rsidRPr="00F26E24" w:rsidRDefault="002E4D36" w:rsidP="00D32D94">
      <w:pPr>
        <w:pStyle w:val="BodyText3"/>
        <w:spacing w:after="0" w:line="240" w:lineRule="auto"/>
        <w:ind w:right="-360"/>
        <w:rPr>
          <w:rFonts w:eastAsia="Cambria" w:cs="Arial"/>
          <w:noProof/>
          <w:color w:val="221D58"/>
          <w:sz w:val="22"/>
          <w:szCs w:val="22"/>
          <w:lang w:val="fr-CA"/>
        </w:rPr>
      </w:pPr>
      <w:r w:rsidRPr="00F26E24">
        <w:rPr>
          <w:rFonts w:eastAsia="Cambria" w:cs="Arial"/>
          <w:noProof/>
          <w:color w:val="221D58"/>
          <w:sz w:val="22"/>
          <w:szCs w:val="22"/>
          <w:lang w:val="fr-CA"/>
        </w:rPr>
        <w:t>Tout membre en règle qui a atteint renommée dans le domaine d’évaluation d’entreprises et qui s’est retir</w:t>
      </w:r>
      <w:r w:rsidR="00EF64DC">
        <w:rPr>
          <w:rFonts w:eastAsia="Cambria" w:cs="Arial"/>
          <w:noProof/>
          <w:color w:val="221D58"/>
          <w:sz w:val="22"/>
          <w:szCs w:val="22"/>
          <w:lang w:val="fr-CA"/>
        </w:rPr>
        <w:t>é</w:t>
      </w:r>
      <w:r w:rsidRPr="00F26E24">
        <w:rPr>
          <w:rFonts w:eastAsia="Cambria" w:cs="Arial"/>
          <w:noProof/>
          <w:color w:val="221D58"/>
          <w:sz w:val="22"/>
          <w:szCs w:val="22"/>
          <w:lang w:val="fr-CA"/>
        </w:rPr>
        <w:t xml:space="preserve"> de son pratique comme évaluateur d’entreprises.</w:t>
      </w:r>
      <w:r w:rsidR="00D32D94" w:rsidRPr="00F26E24">
        <w:rPr>
          <w:rFonts w:eastAsia="Cambria" w:cs="Arial"/>
          <w:noProof/>
          <w:color w:val="221D58"/>
          <w:sz w:val="22"/>
          <w:szCs w:val="22"/>
          <w:lang w:val="fr-CA"/>
        </w:rPr>
        <w:t xml:space="preserve"> </w:t>
      </w:r>
    </w:p>
    <w:p w14:paraId="7FC3538B" w14:textId="39FFB297" w:rsidR="00D32D94" w:rsidRPr="00F26E24" w:rsidRDefault="002E4D36" w:rsidP="00D32D94">
      <w:pPr>
        <w:pStyle w:val="Heading2"/>
        <w:spacing w:before="120"/>
        <w:rPr>
          <w:sz w:val="24"/>
          <w:szCs w:val="24"/>
          <w:lang w:val="fr-CA"/>
        </w:rPr>
      </w:pPr>
      <w:r w:rsidRPr="00F26E24">
        <w:rPr>
          <w:sz w:val="24"/>
          <w:szCs w:val="24"/>
          <w:lang w:val="fr-CA"/>
        </w:rPr>
        <w:t>Candidat</w:t>
      </w:r>
    </w:p>
    <w:p w14:paraId="492F39A0" w14:textId="77777777" w:rsidR="00D32D94" w:rsidRPr="00D32D94" w:rsidRDefault="00D32D94" w:rsidP="00D32D94"/>
    <w:tbl>
      <w:tblPr>
        <w:tblW w:w="9299" w:type="dxa"/>
        <w:tblInd w:w="-9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4514"/>
        <w:gridCol w:w="4785"/>
      </w:tblGrid>
      <w:tr w:rsidR="00D32D94" w:rsidRPr="000C6FA3" w14:paraId="117F439D" w14:textId="77777777" w:rsidTr="00D32D94">
        <w:trPr>
          <w:trHeight w:val="738"/>
        </w:trPr>
        <w:tc>
          <w:tcPr>
            <w:tcW w:w="4514" w:type="dxa"/>
            <w:tcBorders>
              <w:top w:val="single" w:sz="18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15081BDB" w14:textId="7209DE9C" w:rsidR="00D32D94" w:rsidRPr="00A87A36" w:rsidRDefault="00E326AA" w:rsidP="0017551B">
            <w:pPr>
              <w:pStyle w:val="TableText"/>
              <w:rPr>
                <w:rFonts w:cs="Arial"/>
                <w:color w:val="221D58"/>
                <w:szCs w:val="22"/>
                <w:lang w:val="fr-CA"/>
              </w:rPr>
            </w:pPr>
            <w:r w:rsidRPr="00A87A36">
              <w:rPr>
                <w:rFonts w:cs="Arial"/>
                <w:color w:val="221D58"/>
                <w:szCs w:val="22"/>
                <w:lang w:val="fr-CA"/>
              </w:rPr>
              <w:t>Nom</w:t>
            </w:r>
            <w:r w:rsidR="00CA4AF6" w:rsidRPr="00A87A36">
              <w:rPr>
                <w:rFonts w:cs="Arial"/>
                <w:color w:val="221D58"/>
                <w:szCs w:val="22"/>
                <w:lang w:val="fr-CA"/>
              </w:rPr>
              <w:t xml:space="preserve"> de famille</w:t>
            </w:r>
          </w:p>
          <w:sdt>
            <w:sdtPr>
              <w:rPr>
                <w:rStyle w:val="Style1"/>
                <w:rFonts w:cs="Arial"/>
                <w:sz w:val="22"/>
                <w:szCs w:val="22"/>
              </w:rPr>
              <w:id w:val="1720169455"/>
              <w:placeholder>
                <w:docPart w:val="720EF9191B6349F6AFCE229D873EB3F1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73215874" w14:textId="77777777" w:rsidR="00D32D94" w:rsidRPr="000C6FA3" w:rsidRDefault="00D32D94" w:rsidP="0017551B">
                <w:pPr>
                  <w:pStyle w:val="TableText"/>
                  <w:rPr>
                    <w:rFonts w:cs="Arial"/>
                    <w:szCs w:val="22"/>
                    <w:lang w:val="en-GB"/>
                  </w:rPr>
                </w:pPr>
                <w:r w:rsidRPr="000C6FA3">
                  <w:rPr>
                    <w:rStyle w:val="PlaceholderText"/>
                    <w:rFonts w:eastAsia="Times" w:cs="Arial"/>
                    <w:szCs w:val="22"/>
                  </w:rPr>
                  <w:t>Click here to enter text.</w:t>
                </w:r>
              </w:p>
            </w:sdtContent>
          </w:sdt>
        </w:tc>
        <w:tc>
          <w:tcPr>
            <w:tcW w:w="4785" w:type="dxa"/>
            <w:tcBorders>
              <w:top w:val="single" w:sz="18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4B736CAC" w14:textId="1A8F8193" w:rsidR="00A15984" w:rsidRPr="00F26E24" w:rsidRDefault="00E326AA" w:rsidP="00A15984">
            <w:pPr>
              <w:pStyle w:val="TableText"/>
              <w:rPr>
                <w:color w:val="221D58"/>
                <w:sz w:val="16"/>
                <w:szCs w:val="16"/>
                <w:lang w:val="fr-CA"/>
              </w:rPr>
            </w:pPr>
            <w:r w:rsidRPr="00F26E24">
              <w:rPr>
                <w:color w:val="221D58"/>
                <w:lang w:val="fr-CA"/>
              </w:rPr>
              <w:t>Prénom</w:t>
            </w:r>
            <w:r w:rsidR="00CA4AF6" w:rsidRPr="00F26E24">
              <w:rPr>
                <w:color w:val="221D58"/>
                <w:lang w:val="fr-CA"/>
              </w:rPr>
              <w:t>(s)</w:t>
            </w:r>
            <w:r w:rsidR="00A15984" w:rsidRPr="00F26E24">
              <w:rPr>
                <w:color w:val="221D58"/>
                <w:lang w:val="fr-CA"/>
              </w:rPr>
              <w:t xml:space="preserve">- </w:t>
            </w:r>
            <w:r w:rsidR="00A15984" w:rsidRPr="00F26E24">
              <w:rPr>
                <w:color w:val="221D58"/>
                <w:sz w:val="16"/>
                <w:szCs w:val="16"/>
                <w:lang w:val="fr-CA"/>
              </w:rPr>
              <w:t>(</w:t>
            </w:r>
            <w:r w:rsidR="00CA4AF6" w:rsidRPr="00F26E24">
              <w:rPr>
                <w:color w:val="221D58"/>
                <w:sz w:val="16"/>
                <w:szCs w:val="16"/>
                <w:lang w:val="fr-CA"/>
              </w:rPr>
              <w:t>veuillez souligner</w:t>
            </w:r>
            <w:r w:rsidR="00A15984" w:rsidRPr="00F26E24">
              <w:rPr>
                <w:color w:val="221D58"/>
                <w:sz w:val="16"/>
                <w:szCs w:val="16"/>
                <w:lang w:val="fr-CA"/>
              </w:rPr>
              <w:t xml:space="preserve"> </w:t>
            </w:r>
            <w:r w:rsidR="00CA4AF6" w:rsidRPr="00F26E24">
              <w:rPr>
                <w:color w:val="221D58"/>
                <w:sz w:val="16"/>
                <w:szCs w:val="16"/>
                <w:lang w:val="fr-CA"/>
              </w:rPr>
              <w:t>le nom utilisé le plus</w:t>
            </w:r>
            <w:r w:rsidR="00A15984" w:rsidRPr="00F26E24">
              <w:rPr>
                <w:color w:val="221D58"/>
                <w:sz w:val="16"/>
                <w:szCs w:val="16"/>
                <w:lang w:val="fr-CA"/>
              </w:rPr>
              <w:t>)</w:t>
            </w:r>
          </w:p>
          <w:sdt>
            <w:sdtPr>
              <w:rPr>
                <w:rStyle w:val="Style1"/>
                <w:rFonts w:cs="Arial"/>
                <w:sz w:val="22"/>
              </w:rPr>
              <w:id w:val="-674953251"/>
              <w:placeholder>
                <w:docPart w:val="6BCF2923727347F397BC5ED294D4E86B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1FFB9491" w14:textId="77777777" w:rsidR="00D32D94" w:rsidRPr="000C6FA3" w:rsidRDefault="00D32D94" w:rsidP="0017551B">
                <w:pPr>
                  <w:rPr>
                    <w:rFonts w:cs="Arial"/>
                    <w:sz w:val="22"/>
                    <w:lang w:val="en-GB"/>
                  </w:rPr>
                </w:pPr>
                <w:r w:rsidRPr="000C6FA3">
                  <w:rPr>
                    <w:rStyle w:val="PlaceholderText"/>
                    <w:rFonts w:eastAsia="Times" w:cs="Arial"/>
                    <w:sz w:val="22"/>
                  </w:rPr>
                  <w:t>Click here to enter text.</w:t>
                </w:r>
              </w:p>
            </w:sdtContent>
          </w:sdt>
        </w:tc>
      </w:tr>
      <w:tr w:rsidR="00D32D94" w:rsidRPr="000C6FA3" w14:paraId="3771AD9B" w14:textId="77777777" w:rsidTr="00D32D94">
        <w:trPr>
          <w:trHeight w:val="690"/>
        </w:trPr>
        <w:tc>
          <w:tcPr>
            <w:tcW w:w="9299" w:type="dxa"/>
            <w:gridSpan w:val="2"/>
            <w:tcBorders>
              <w:top w:val="single" w:sz="7" w:space="0" w:color="000000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5A5195B5" w14:textId="6C870C29" w:rsidR="00D32D94" w:rsidRPr="00463C1A" w:rsidRDefault="00D32D94" w:rsidP="0017551B">
            <w:pPr>
              <w:rPr>
                <w:rFonts w:cs="Arial"/>
                <w:color w:val="221D58"/>
                <w:sz w:val="22"/>
                <w:lang w:val="fr-CA"/>
              </w:rPr>
            </w:pPr>
            <w:r w:rsidRPr="00463C1A">
              <w:rPr>
                <w:rFonts w:cs="Arial"/>
                <w:color w:val="221D58"/>
                <w:sz w:val="22"/>
                <w:lang w:val="fr-CA"/>
              </w:rPr>
              <w:t>Adress</w:t>
            </w:r>
            <w:r w:rsidR="009C3B9B" w:rsidRPr="00463C1A">
              <w:rPr>
                <w:rFonts w:cs="Arial"/>
                <w:color w:val="221D58"/>
                <w:sz w:val="22"/>
                <w:lang w:val="fr-CA"/>
              </w:rPr>
              <w:t>e personnelle</w:t>
            </w:r>
          </w:p>
          <w:sdt>
            <w:sdtPr>
              <w:rPr>
                <w:rStyle w:val="Style1"/>
                <w:rFonts w:cs="Arial"/>
                <w:sz w:val="22"/>
              </w:rPr>
              <w:id w:val="-1801056101"/>
              <w:placeholder>
                <w:docPart w:val="FBBE96DB4960464C8DB4EAFE446938F3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06E91906" w14:textId="77777777" w:rsidR="00D32D94" w:rsidRPr="00556AD1" w:rsidRDefault="00D32D94" w:rsidP="0017551B">
                <w:pPr>
                  <w:rPr>
                    <w:rFonts w:cs="Arial"/>
                    <w:sz w:val="22"/>
                  </w:rPr>
                </w:pPr>
                <w:r w:rsidRPr="000C6FA3">
                  <w:rPr>
                    <w:rStyle w:val="PlaceholderText"/>
                    <w:rFonts w:eastAsia="Times" w:cs="Arial"/>
                    <w:sz w:val="22"/>
                  </w:rPr>
                  <w:t>Click here to enter text.</w:t>
                </w:r>
              </w:p>
            </w:sdtContent>
          </w:sdt>
        </w:tc>
      </w:tr>
      <w:tr w:rsidR="00D32D94" w:rsidRPr="000C6FA3" w14:paraId="6224820A" w14:textId="77777777" w:rsidTr="00D32D94">
        <w:trPr>
          <w:trHeight w:val="690"/>
        </w:trPr>
        <w:tc>
          <w:tcPr>
            <w:tcW w:w="9299" w:type="dxa"/>
            <w:gridSpan w:val="2"/>
            <w:tcBorders>
              <w:top w:val="single" w:sz="12" w:space="0" w:color="6AC9C8"/>
              <w:left w:val="single" w:sz="18" w:space="0" w:color="6AC9C8"/>
              <w:bottom w:val="single" w:sz="7" w:space="0" w:color="000000"/>
              <w:right w:val="single" w:sz="18" w:space="0" w:color="6AC9C8"/>
            </w:tcBorders>
          </w:tcPr>
          <w:p w14:paraId="1F1DF684" w14:textId="757F2DB7" w:rsidR="00D32D94" w:rsidRPr="009C3B9B" w:rsidRDefault="00D32D94" w:rsidP="0017551B">
            <w:pPr>
              <w:rPr>
                <w:rFonts w:cs="Arial"/>
                <w:color w:val="221D58"/>
                <w:sz w:val="22"/>
                <w:lang w:val="fr-CA"/>
              </w:rPr>
            </w:pPr>
            <w:r w:rsidRPr="009C3B9B">
              <w:rPr>
                <w:rFonts w:cs="Arial"/>
                <w:color w:val="221D58"/>
                <w:sz w:val="22"/>
                <w:lang w:val="fr-CA"/>
              </w:rPr>
              <w:t>Employe</w:t>
            </w:r>
            <w:r w:rsidR="009C3B9B" w:rsidRPr="009C3B9B">
              <w:rPr>
                <w:rFonts w:cs="Arial"/>
                <w:color w:val="221D58"/>
                <w:sz w:val="22"/>
                <w:lang w:val="fr-CA"/>
              </w:rPr>
              <w:t>u</w:t>
            </w:r>
            <w:r w:rsidRPr="009C3B9B">
              <w:rPr>
                <w:rFonts w:cs="Arial"/>
                <w:color w:val="221D58"/>
                <w:sz w:val="22"/>
                <w:lang w:val="fr-CA"/>
              </w:rPr>
              <w:t>r/</w:t>
            </w:r>
            <w:r w:rsidR="009C3B9B" w:rsidRPr="009C3B9B">
              <w:rPr>
                <w:rFonts w:cs="Arial"/>
                <w:color w:val="221D58"/>
                <w:sz w:val="22"/>
                <w:lang w:val="fr-CA"/>
              </w:rPr>
              <w:t>Nom de l’entreprise</w:t>
            </w:r>
            <w:r w:rsidRPr="009C3B9B">
              <w:rPr>
                <w:rFonts w:cs="Arial"/>
                <w:color w:val="221D58"/>
                <w:sz w:val="22"/>
                <w:lang w:val="fr-CA"/>
              </w:rPr>
              <w:t xml:space="preserve"> </w:t>
            </w:r>
            <w:r w:rsidR="009C3B9B" w:rsidRPr="009C3B9B">
              <w:rPr>
                <w:rFonts w:cs="Arial"/>
                <w:color w:val="221D58"/>
                <w:sz w:val="22"/>
                <w:lang w:val="fr-CA"/>
              </w:rPr>
              <w:t>et a</w:t>
            </w:r>
            <w:r w:rsidRPr="009C3B9B">
              <w:rPr>
                <w:rFonts w:cs="Arial"/>
                <w:color w:val="221D58"/>
                <w:sz w:val="22"/>
                <w:lang w:val="fr-CA"/>
              </w:rPr>
              <w:t>dress</w:t>
            </w:r>
            <w:r w:rsidR="009C3B9B" w:rsidRPr="009C3B9B">
              <w:rPr>
                <w:rFonts w:cs="Arial"/>
                <w:color w:val="221D58"/>
                <w:sz w:val="22"/>
                <w:lang w:val="fr-CA"/>
              </w:rPr>
              <w:t>e</w:t>
            </w:r>
          </w:p>
          <w:sdt>
            <w:sdtPr>
              <w:rPr>
                <w:rStyle w:val="Style1"/>
                <w:rFonts w:cs="Arial"/>
                <w:sz w:val="22"/>
              </w:rPr>
              <w:id w:val="-641354124"/>
              <w:placeholder>
                <w:docPart w:val="68B5BE1ADA1849D0BF97A307420A08A5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5B86EC4F" w14:textId="77777777" w:rsidR="00D32D94" w:rsidRPr="00556AD1" w:rsidRDefault="00D32D94" w:rsidP="0017551B">
                <w:pPr>
                  <w:rPr>
                    <w:rFonts w:cs="Arial"/>
                    <w:sz w:val="22"/>
                  </w:rPr>
                </w:pPr>
                <w:r w:rsidRPr="000C6FA3">
                  <w:rPr>
                    <w:rStyle w:val="PlaceholderText"/>
                    <w:rFonts w:eastAsia="Times" w:cs="Arial"/>
                    <w:sz w:val="22"/>
                  </w:rPr>
                  <w:t>Click here to enter text.</w:t>
                </w:r>
              </w:p>
            </w:sdtContent>
          </w:sdt>
        </w:tc>
      </w:tr>
      <w:tr w:rsidR="00D32D94" w:rsidRPr="000C6FA3" w14:paraId="733ACAE8" w14:textId="77777777" w:rsidTr="00D32D94">
        <w:trPr>
          <w:trHeight w:val="690"/>
        </w:trPr>
        <w:tc>
          <w:tcPr>
            <w:tcW w:w="4514" w:type="dxa"/>
            <w:tcBorders>
              <w:top w:val="single" w:sz="12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2D9DB6B1" w14:textId="42AFD381" w:rsidR="00D32D94" w:rsidRPr="00D32D94" w:rsidRDefault="00463C1A" w:rsidP="0017551B">
            <w:pPr>
              <w:rPr>
                <w:rFonts w:cs="Arial"/>
                <w:color w:val="221D58"/>
                <w:sz w:val="22"/>
                <w:lang w:val="en-GB"/>
              </w:rPr>
            </w:pPr>
            <w:r>
              <w:rPr>
                <w:rFonts w:cs="Arial"/>
                <w:color w:val="221D58"/>
                <w:sz w:val="22"/>
                <w:lang w:val="en-GB"/>
              </w:rPr>
              <w:t>Titre</w:t>
            </w:r>
          </w:p>
          <w:sdt>
            <w:sdtPr>
              <w:rPr>
                <w:rStyle w:val="Style1"/>
                <w:rFonts w:cs="Arial"/>
                <w:sz w:val="22"/>
              </w:rPr>
              <w:id w:val="675925326"/>
              <w:placeholder>
                <w:docPart w:val="36996E3807C74FA090A9D7CFB244E274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16765DD9" w14:textId="77777777" w:rsidR="00D32D94" w:rsidRPr="00556AD1" w:rsidRDefault="00D32D94" w:rsidP="0017551B">
                <w:pPr>
                  <w:rPr>
                    <w:rFonts w:cs="Arial"/>
                    <w:sz w:val="22"/>
                  </w:rPr>
                </w:pPr>
                <w:r w:rsidRPr="000C6FA3">
                  <w:rPr>
                    <w:rStyle w:val="PlaceholderText"/>
                    <w:rFonts w:eastAsia="Times" w:cs="Arial"/>
                    <w:sz w:val="22"/>
                  </w:rPr>
                  <w:t>Click here to enter text.</w:t>
                </w:r>
              </w:p>
            </w:sdtContent>
          </w:sdt>
        </w:tc>
        <w:tc>
          <w:tcPr>
            <w:tcW w:w="4785" w:type="dxa"/>
            <w:tcBorders>
              <w:top w:val="single" w:sz="12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55FB147D" w14:textId="32A7B052" w:rsidR="00D32D94" w:rsidRPr="00463C1A" w:rsidRDefault="00463C1A" w:rsidP="0017551B">
            <w:pPr>
              <w:rPr>
                <w:rFonts w:cs="Arial"/>
                <w:color w:val="221D58"/>
                <w:sz w:val="22"/>
                <w:lang w:val="fr-CA"/>
              </w:rPr>
            </w:pPr>
            <w:r w:rsidRPr="00463C1A">
              <w:rPr>
                <w:rFonts w:cs="Arial"/>
                <w:color w:val="221D58"/>
                <w:sz w:val="22"/>
                <w:lang w:val="fr-CA"/>
              </w:rPr>
              <w:t>Téléphone personnelle</w:t>
            </w:r>
          </w:p>
          <w:sdt>
            <w:sdtPr>
              <w:rPr>
                <w:rStyle w:val="Style1"/>
                <w:rFonts w:cs="Arial"/>
                <w:sz w:val="22"/>
              </w:rPr>
              <w:id w:val="-1545362698"/>
              <w:placeholder>
                <w:docPart w:val="C3F394E77D2142E08FF8AC93612B1228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1C4DE444" w14:textId="77777777" w:rsidR="00D32D94" w:rsidRPr="00556AD1" w:rsidRDefault="00D32D94" w:rsidP="0017551B">
                <w:pPr>
                  <w:rPr>
                    <w:rFonts w:cs="Arial"/>
                    <w:sz w:val="22"/>
                  </w:rPr>
                </w:pPr>
                <w:r w:rsidRPr="000C6FA3">
                  <w:rPr>
                    <w:rStyle w:val="PlaceholderText"/>
                    <w:rFonts w:eastAsia="Times" w:cs="Arial"/>
                    <w:sz w:val="22"/>
                  </w:rPr>
                  <w:t>Click here to enter text.</w:t>
                </w:r>
              </w:p>
            </w:sdtContent>
          </w:sdt>
        </w:tc>
      </w:tr>
      <w:tr w:rsidR="00D32D94" w:rsidRPr="000C6FA3" w14:paraId="3B1B9634" w14:textId="77777777" w:rsidTr="00D32D94">
        <w:trPr>
          <w:trHeight w:val="690"/>
        </w:trPr>
        <w:tc>
          <w:tcPr>
            <w:tcW w:w="4514" w:type="dxa"/>
            <w:tcBorders>
              <w:top w:val="single" w:sz="12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31872E0D" w14:textId="48E46D4B" w:rsidR="00D32D94" w:rsidRPr="00A87A36" w:rsidRDefault="00871091" w:rsidP="0017551B">
            <w:pPr>
              <w:rPr>
                <w:rFonts w:cs="Arial"/>
                <w:color w:val="221D58"/>
                <w:sz w:val="22"/>
                <w:lang w:val="fr-CA"/>
              </w:rPr>
            </w:pPr>
            <w:r w:rsidRPr="00A87A36">
              <w:rPr>
                <w:rFonts w:cs="Arial"/>
                <w:color w:val="221D58"/>
                <w:sz w:val="22"/>
                <w:lang w:val="fr-CA"/>
              </w:rPr>
              <w:t>Adresse courriel</w:t>
            </w:r>
          </w:p>
          <w:sdt>
            <w:sdtPr>
              <w:rPr>
                <w:rStyle w:val="Style1"/>
                <w:rFonts w:cs="Arial"/>
                <w:sz w:val="22"/>
              </w:rPr>
              <w:id w:val="-567424597"/>
              <w:placeholder>
                <w:docPart w:val="F9019112257D45E3BDB1D3E7A88E358D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29FE87A9" w14:textId="77777777" w:rsidR="00D32D94" w:rsidRPr="00556AD1" w:rsidRDefault="00D32D94" w:rsidP="0017551B">
                <w:pPr>
                  <w:rPr>
                    <w:rFonts w:cs="Arial"/>
                    <w:sz w:val="22"/>
                  </w:rPr>
                </w:pPr>
                <w:r w:rsidRPr="000C6FA3">
                  <w:rPr>
                    <w:rStyle w:val="PlaceholderText"/>
                    <w:rFonts w:eastAsia="Times" w:cs="Arial"/>
                    <w:sz w:val="22"/>
                  </w:rPr>
                  <w:t>Click here to enter text.</w:t>
                </w:r>
              </w:p>
            </w:sdtContent>
          </w:sdt>
        </w:tc>
        <w:tc>
          <w:tcPr>
            <w:tcW w:w="4785" w:type="dxa"/>
            <w:tcBorders>
              <w:top w:val="single" w:sz="12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24A71731" w14:textId="239576C3" w:rsidR="00D32D94" w:rsidRPr="00D32D94" w:rsidRDefault="00871091" w:rsidP="0017551B">
            <w:pPr>
              <w:rPr>
                <w:rFonts w:cs="Arial"/>
                <w:color w:val="221D58"/>
                <w:sz w:val="22"/>
                <w:lang w:val="en-GB"/>
              </w:rPr>
            </w:pPr>
            <w:r w:rsidRPr="00463C1A">
              <w:rPr>
                <w:rFonts w:cs="Arial"/>
                <w:color w:val="221D58"/>
                <w:sz w:val="22"/>
                <w:lang w:val="fr-CA"/>
              </w:rPr>
              <w:t>Téléphone</w:t>
            </w:r>
            <w:r w:rsidRPr="00D32D94">
              <w:rPr>
                <w:rFonts w:cs="Arial"/>
                <w:color w:val="221D58"/>
                <w:sz w:val="22"/>
                <w:lang w:val="en-GB"/>
              </w:rPr>
              <w:t xml:space="preserve"> </w:t>
            </w:r>
            <w:r>
              <w:rPr>
                <w:rFonts w:cs="Arial"/>
                <w:color w:val="221D58"/>
                <w:sz w:val="22"/>
                <w:lang w:val="en-GB"/>
              </w:rPr>
              <w:t>bureau</w:t>
            </w:r>
          </w:p>
          <w:sdt>
            <w:sdtPr>
              <w:rPr>
                <w:rStyle w:val="Style1"/>
                <w:rFonts w:cs="Arial"/>
                <w:sz w:val="22"/>
              </w:rPr>
              <w:id w:val="-60796002"/>
              <w:placeholder>
                <w:docPart w:val="D7D72F1BC4624F159DE65787C5A3A305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39318081" w14:textId="77777777" w:rsidR="00D32D94" w:rsidRPr="00556AD1" w:rsidRDefault="00D32D94" w:rsidP="0017551B">
                <w:pPr>
                  <w:rPr>
                    <w:rFonts w:cs="Arial"/>
                    <w:sz w:val="22"/>
                  </w:rPr>
                </w:pPr>
                <w:r w:rsidRPr="000C6FA3">
                  <w:rPr>
                    <w:rStyle w:val="PlaceholderText"/>
                    <w:rFonts w:eastAsia="Times" w:cs="Arial"/>
                    <w:sz w:val="22"/>
                  </w:rPr>
                  <w:t>Click here to enter text.</w:t>
                </w:r>
              </w:p>
            </w:sdtContent>
          </w:sdt>
        </w:tc>
      </w:tr>
      <w:tr w:rsidR="00D32D94" w:rsidRPr="002D16F7" w14:paraId="5615D2CF" w14:textId="77777777" w:rsidTr="00D32D94">
        <w:trPr>
          <w:trHeight w:val="722"/>
        </w:trPr>
        <w:tc>
          <w:tcPr>
            <w:tcW w:w="9299" w:type="dxa"/>
            <w:gridSpan w:val="2"/>
            <w:tcBorders>
              <w:top w:val="single" w:sz="7" w:space="0" w:color="000000"/>
              <w:left w:val="single" w:sz="18" w:space="0" w:color="6AC9C8"/>
              <w:bottom w:val="single" w:sz="18" w:space="0" w:color="6AC9C8"/>
              <w:right w:val="single" w:sz="18" w:space="0" w:color="6AC9C8"/>
            </w:tcBorders>
          </w:tcPr>
          <w:p w14:paraId="2C5E0B5B" w14:textId="62D1F21E" w:rsidR="00D32D94" w:rsidRPr="002D16F7" w:rsidRDefault="002D16F7" w:rsidP="0017551B">
            <w:pPr>
              <w:pStyle w:val="TableText"/>
              <w:rPr>
                <w:rFonts w:cs="Arial"/>
                <w:color w:val="221D58"/>
                <w:szCs w:val="22"/>
                <w:lang w:val="fr-CA"/>
              </w:rPr>
            </w:pPr>
            <w:r w:rsidRPr="002D16F7">
              <w:rPr>
                <w:rFonts w:cs="Arial"/>
                <w:color w:val="221D58"/>
                <w:szCs w:val="22"/>
                <w:lang w:val="fr-CA"/>
              </w:rPr>
              <w:t>Année d’adhésion</w:t>
            </w:r>
            <w:r w:rsidR="00D32D94" w:rsidRPr="002D16F7">
              <w:rPr>
                <w:rFonts w:cs="Arial"/>
                <w:color w:val="221D58"/>
                <w:szCs w:val="22"/>
                <w:lang w:val="fr-CA"/>
              </w:rPr>
              <w:t xml:space="preserve"> </w:t>
            </w:r>
            <w:r w:rsidRPr="002D16F7">
              <w:rPr>
                <w:rFonts w:cs="Arial"/>
                <w:color w:val="221D58"/>
                <w:szCs w:val="22"/>
                <w:lang w:val="fr-CA"/>
              </w:rPr>
              <w:t>comme memb</w:t>
            </w:r>
            <w:r w:rsidR="00E67D80">
              <w:rPr>
                <w:rFonts w:cs="Arial"/>
                <w:color w:val="221D58"/>
                <w:szCs w:val="22"/>
                <w:lang w:val="fr-CA"/>
              </w:rPr>
              <w:t>r</w:t>
            </w:r>
            <w:r w:rsidRPr="002D16F7">
              <w:rPr>
                <w:rFonts w:cs="Arial"/>
                <w:color w:val="221D58"/>
                <w:szCs w:val="22"/>
                <w:lang w:val="fr-CA"/>
              </w:rPr>
              <w:t>e de l’Institut des</w:t>
            </w:r>
            <w:r w:rsidR="00D32D94" w:rsidRPr="002D16F7">
              <w:rPr>
                <w:rFonts w:cs="Arial"/>
                <w:color w:val="221D58"/>
                <w:szCs w:val="22"/>
                <w:lang w:val="fr-CA"/>
              </w:rPr>
              <w:t xml:space="preserve"> </w:t>
            </w:r>
            <w:r>
              <w:rPr>
                <w:rFonts w:cs="Arial"/>
                <w:color w:val="221D58"/>
                <w:szCs w:val="22"/>
                <w:lang w:val="fr-CA"/>
              </w:rPr>
              <w:t>CBV</w:t>
            </w:r>
          </w:p>
          <w:sdt>
            <w:sdtPr>
              <w:rPr>
                <w:rStyle w:val="Style1"/>
                <w:rFonts w:cs="Arial"/>
                <w:sz w:val="22"/>
                <w:szCs w:val="22"/>
              </w:rPr>
              <w:id w:val="1267887415"/>
              <w:placeholder>
                <w:docPart w:val="8F7F87330C8F401FABC51A9EC2D5C1E8"/>
              </w:placeholder>
              <w:showingPlcHdr/>
            </w:sdtPr>
            <w:sdtEndPr>
              <w:rPr>
                <w:rStyle w:val="DefaultParagraphFont"/>
              </w:rPr>
            </w:sdtEndPr>
            <w:sdtContent>
              <w:p w14:paraId="2EE659F5" w14:textId="77777777" w:rsidR="00D32D94" w:rsidRPr="002D16F7" w:rsidRDefault="00D32D94" w:rsidP="0017551B">
                <w:pPr>
                  <w:pStyle w:val="TableText"/>
                  <w:rPr>
                    <w:rFonts w:cs="Arial"/>
                    <w:szCs w:val="22"/>
                    <w:lang w:val="fr-CA"/>
                  </w:rPr>
                </w:pPr>
                <w:r w:rsidRPr="002D16F7">
                  <w:rPr>
                    <w:rStyle w:val="PlaceholderText"/>
                    <w:rFonts w:eastAsia="Times" w:cs="Arial"/>
                    <w:szCs w:val="22"/>
                    <w:lang w:val="fr-CA"/>
                  </w:rPr>
                  <w:t>Click here</w:t>
                </w:r>
              </w:p>
            </w:sdtContent>
          </w:sdt>
        </w:tc>
      </w:tr>
    </w:tbl>
    <w:p w14:paraId="11353B3A" w14:textId="77777777" w:rsidR="00D10D95" w:rsidRPr="002D16F7" w:rsidRDefault="00D10D95" w:rsidP="00D10D95">
      <w:pPr>
        <w:spacing w:before="240"/>
        <w:rPr>
          <w:rFonts w:cs="Arial"/>
          <w:color w:val="221D58"/>
          <w:sz w:val="22"/>
          <w:lang w:val="fr-CA"/>
        </w:rPr>
      </w:pPr>
    </w:p>
    <w:p w14:paraId="4523DF5F" w14:textId="77777777" w:rsidR="00D32D94" w:rsidRPr="002D16F7" w:rsidRDefault="00D32D94" w:rsidP="00D32D94">
      <w:pPr>
        <w:pBdr>
          <w:top w:val="dashSmallGap" w:sz="6" w:space="1" w:color="221D58"/>
        </w:pBdr>
        <w:spacing w:before="120"/>
        <w:rPr>
          <w:rFonts w:cs="Arial"/>
          <w:color w:val="221D58"/>
          <w:szCs w:val="20"/>
          <w:lang w:val="fr-CA"/>
        </w:rPr>
      </w:pPr>
    </w:p>
    <w:p w14:paraId="1E441C4E" w14:textId="6D151AD2" w:rsidR="00D32D94" w:rsidRPr="00774BF8" w:rsidRDefault="00774BF8" w:rsidP="00D32D94">
      <w:pPr>
        <w:pStyle w:val="Heading2"/>
        <w:rPr>
          <w:rFonts w:cs="Arial"/>
          <w:color w:val="221D58"/>
          <w:sz w:val="22"/>
          <w:szCs w:val="22"/>
          <w:lang w:val="fr-CA"/>
        </w:rPr>
      </w:pPr>
      <w:r w:rsidRPr="00774BF8">
        <w:rPr>
          <w:rFonts w:cs="Arial"/>
          <w:sz w:val="24"/>
          <w:szCs w:val="24"/>
          <w:lang w:val="fr-CA"/>
        </w:rPr>
        <w:t>Présentateurs</w:t>
      </w:r>
      <w:r w:rsidR="00D32D94" w:rsidRPr="00774BF8">
        <w:rPr>
          <w:rFonts w:cs="Arial"/>
          <w:sz w:val="24"/>
          <w:szCs w:val="24"/>
          <w:lang w:val="fr-CA"/>
        </w:rPr>
        <w:t xml:space="preserve">: </w:t>
      </w:r>
      <w:r w:rsidRPr="00774BF8">
        <w:rPr>
          <w:rFonts w:cs="Arial"/>
          <w:color w:val="221D58"/>
          <w:sz w:val="22"/>
          <w:szCs w:val="22"/>
          <w:lang w:val="fr-CA"/>
        </w:rPr>
        <w:t>Un présentateur qui est membre</w:t>
      </w:r>
      <w:r w:rsidR="00D32D94" w:rsidRPr="00774BF8">
        <w:rPr>
          <w:rFonts w:cs="Arial"/>
          <w:color w:val="221D58"/>
          <w:sz w:val="22"/>
          <w:szCs w:val="22"/>
          <w:lang w:val="fr-CA"/>
        </w:rPr>
        <w:t xml:space="preserve"> </w:t>
      </w:r>
      <w:r w:rsidRPr="00774BF8">
        <w:rPr>
          <w:rFonts w:cs="Arial"/>
          <w:color w:val="221D58"/>
          <w:sz w:val="22"/>
          <w:szCs w:val="22"/>
          <w:lang w:val="fr-CA"/>
        </w:rPr>
        <w:t>de l’Institut des CBV est requis</w:t>
      </w:r>
      <w:r w:rsidR="00D32D94" w:rsidRPr="00774BF8">
        <w:rPr>
          <w:rFonts w:cs="Arial"/>
          <w:color w:val="221D58"/>
          <w:sz w:val="22"/>
          <w:szCs w:val="22"/>
          <w:lang w:val="fr-CA"/>
        </w:rPr>
        <w:t>.</w:t>
      </w:r>
    </w:p>
    <w:p w14:paraId="0411C5F4" w14:textId="77777777" w:rsidR="000E6287" w:rsidRPr="00774BF8" w:rsidRDefault="000E6287" w:rsidP="000E6287">
      <w:pPr>
        <w:rPr>
          <w:lang w:val="fr-CA"/>
        </w:rPr>
      </w:pPr>
    </w:p>
    <w:tbl>
      <w:tblPr>
        <w:tblW w:w="9316" w:type="dxa"/>
        <w:tblInd w:w="-9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9316"/>
      </w:tblGrid>
      <w:tr w:rsidR="000E6287" w:rsidRPr="000C6FA3" w14:paraId="2B119CDB" w14:textId="77777777" w:rsidTr="000E6287">
        <w:trPr>
          <w:trHeight w:val="1199"/>
        </w:trPr>
        <w:tc>
          <w:tcPr>
            <w:tcW w:w="9316" w:type="dxa"/>
            <w:tcBorders>
              <w:top w:val="single" w:sz="18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7CCABE13" w14:textId="2A9F2076" w:rsidR="000E6287" w:rsidRPr="00E67D80" w:rsidRDefault="000E6287" w:rsidP="0017551B">
            <w:pPr>
              <w:pStyle w:val="TableText"/>
              <w:rPr>
                <w:rFonts w:cs="Arial"/>
                <w:color w:val="221D58"/>
                <w:szCs w:val="22"/>
                <w:lang w:val="fr-CA"/>
              </w:rPr>
            </w:pPr>
            <w:r w:rsidRPr="00E67D80">
              <w:rPr>
                <w:rFonts w:cs="Arial"/>
                <w:color w:val="221D58"/>
                <w:szCs w:val="22"/>
                <w:lang w:val="fr-CA"/>
              </w:rPr>
              <w:t>Nomin</w:t>
            </w:r>
            <w:r w:rsidR="00084BEE" w:rsidRPr="00E67D80">
              <w:rPr>
                <w:rFonts w:cs="Arial"/>
                <w:color w:val="221D58"/>
                <w:szCs w:val="22"/>
                <w:lang w:val="fr-CA"/>
              </w:rPr>
              <w:t>é</w:t>
            </w:r>
            <w:r w:rsidRPr="00E67D80">
              <w:rPr>
                <w:rFonts w:cs="Arial"/>
                <w:color w:val="221D58"/>
                <w:szCs w:val="22"/>
                <w:lang w:val="fr-CA"/>
              </w:rPr>
              <w:t xml:space="preserve"> </w:t>
            </w:r>
            <w:r w:rsidR="00084BEE" w:rsidRPr="00E67D80">
              <w:rPr>
                <w:rFonts w:cs="Arial"/>
                <w:color w:val="221D58"/>
                <w:szCs w:val="22"/>
                <w:lang w:val="fr-CA"/>
              </w:rPr>
              <w:t>par</w:t>
            </w:r>
          </w:p>
          <w:sdt>
            <w:sdtPr>
              <w:rPr>
                <w:rStyle w:val="Style1"/>
                <w:rFonts w:cs="Arial"/>
                <w:sz w:val="22"/>
                <w:lang w:val="fr-CA"/>
              </w:rPr>
              <w:id w:val="-237089097"/>
              <w:placeholder>
                <w:docPart w:val="68DFB902EDE049ABB38B904BD0995DCB"/>
              </w:placeholder>
              <w:showingPlcHdr/>
              <w:text/>
            </w:sdtPr>
            <w:sdtEndPr>
              <w:rPr>
                <w:rStyle w:val="DefaultParagraphFont"/>
              </w:rPr>
            </w:sdtEndPr>
            <w:sdtContent>
              <w:p w14:paraId="08EAE973" w14:textId="77777777" w:rsidR="000E6287" w:rsidRPr="00E67D80" w:rsidRDefault="000E6287" w:rsidP="0017551B">
                <w:pPr>
                  <w:rPr>
                    <w:rStyle w:val="Style1"/>
                    <w:rFonts w:cs="Arial"/>
                    <w:sz w:val="22"/>
                    <w:lang w:val="fr-CA"/>
                  </w:rPr>
                </w:pPr>
                <w:r w:rsidRPr="00E67D80">
                  <w:rPr>
                    <w:rStyle w:val="PlaceholderText"/>
                    <w:rFonts w:eastAsia="Times" w:cs="Arial"/>
                    <w:sz w:val="22"/>
                    <w:lang w:val="fr-CA"/>
                  </w:rPr>
                  <w:t>Click here to enter text.</w:t>
                </w:r>
              </w:p>
            </w:sdtContent>
          </w:sdt>
          <w:p w14:paraId="370A8EB6" w14:textId="77777777" w:rsidR="000E6287" w:rsidRPr="00E67D80" w:rsidRDefault="000E6287" w:rsidP="0017551B">
            <w:pPr>
              <w:pStyle w:val="TableText"/>
              <w:rPr>
                <w:rFonts w:cs="Arial"/>
                <w:szCs w:val="22"/>
                <w:lang w:val="fr-CA"/>
              </w:rPr>
            </w:pPr>
          </w:p>
        </w:tc>
      </w:tr>
      <w:tr w:rsidR="000E6287" w:rsidRPr="000C6FA3" w14:paraId="6EA59A2D" w14:textId="77777777" w:rsidTr="000E6287">
        <w:trPr>
          <w:trHeight w:val="1182"/>
        </w:trPr>
        <w:tc>
          <w:tcPr>
            <w:tcW w:w="9316" w:type="dxa"/>
            <w:tcBorders>
              <w:top w:val="single" w:sz="12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5DBB5500" w14:textId="75CD32B9" w:rsidR="000E6287" w:rsidRPr="00E67D80" w:rsidRDefault="00084BEE" w:rsidP="0017551B">
            <w:pPr>
              <w:pStyle w:val="TableText"/>
              <w:rPr>
                <w:rFonts w:cs="Arial"/>
                <w:color w:val="221D58"/>
                <w:szCs w:val="22"/>
                <w:lang w:val="fr-CA"/>
              </w:rPr>
            </w:pPr>
            <w:r w:rsidRPr="00E67D80">
              <w:rPr>
                <w:rFonts w:cs="Arial"/>
                <w:color w:val="221D58"/>
                <w:szCs w:val="22"/>
                <w:lang w:val="fr-CA"/>
              </w:rPr>
              <w:t>Nom</w:t>
            </w:r>
            <w:r w:rsidR="000E6287" w:rsidRPr="00E67D80">
              <w:rPr>
                <w:rFonts w:cs="Arial"/>
                <w:color w:val="221D58"/>
                <w:szCs w:val="22"/>
                <w:lang w:val="fr-CA"/>
              </w:rPr>
              <w:t xml:space="preserve"> (</w:t>
            </w:r>
            <w:r w:rsidRPr="00E67D80">
              <w:rPr>
                <w:rFonts w:cs="Arial"/>
                <w:color w:val="221D58"/>
                <w:szCs w:val="22"/>
                <w:lang w:val="fr-CA"/>
              </w:rPr>
              <w:t>en lettres moulées</w:t>
            </w:r>
            <w:r w:rsidR="000E6287" w:rsidRPr="00E67D80">
              <w:rPr>
                <w:rFonts w:cs="Arial"/>
                <w:color w:val="221D58"/>
                <w:szCs w:val="22"/>
                <w:lang w:val="fr-CA"/>
              </w:rPr>
              <w:t>)</w:t>
            </w:r>
          </w:p>
          <w:sdt>
            <w:sdtPr>
              <w:rPr>
                <w:rStyle w:val="Style1"/>
                <w:rFonts w:cs="Arial"/>
                <w:sz w:val="22"/>
                <w:lang w:val="fr-CA"/>
              </w:rPr>
              <w:id w:val="1808362056"/>
              <w:placeholder>
                <w:docPart w:val="C3E3A33BE5C54A85AE3358AA41C5211B"/>
              </w:placeholder>
              <w:showingPlcHdr/>
              <w:text/>
            </w:sdtPr>
            <w:sdtEndPr>
              <w:rPr>
                <w:rStyle w:val="DefaultParagraphFont"/>
              </w:rPr>
            </w:sdtEndPr>
            <w:sdtContent>
              <w:p w14:paraId="76B8B9DD" w14:textId="77777777" w:rsidR="000E6287" w:rsidRPr="00E67D80" w:rsidRDefault="000E6287" w:rsidP="0017551B">
                <w:pPr>
                  <w:rPr>
                    <w:rStyle w:val="Style1"/>
                    <w:rFonts w:cs="Arial"/>
                    <w:sz w:val="22"/>
                    <w:lang w:val="fr-CA"/>
                  </w:rPr>
                </w:pPr>
                <w:r w:rsidRPr="00E67D80">
                  <w:rPr>
                    <w:rStyle w:val="PlaceholderText"/>
                    <w:rFonts w:eastAsia="Times" w:cs="Arial"/>
                    <w:sz w:val="22"/>
                    <w:lang w:val="fr-CA"/>
                  </w:rPr>
                  <w:t>Click here to enter text.</w:t>
                </w:r>
              </w:p>
            </w:sdtContent>
          </w:sdt>
          <w:p w14:paraId="27BF3D76" w14:textId="77777777" w:rsidR="000E6287" w:rsidRPr="00E67D80" w:rsidRDefault="000E6287" w:rsidP="0017551B">
            <w:pPr>
              <w:pStyle w:val="TableText"/>
              <w:rPr>
                <w:rFonts w:cs="Arial"/>
                <w:szCs w:val="22"/>
                <w:lang w:val="fr-CA"/>
              </w:rPr>
            </w:pPr>
          </w:p>
        </w:tc>
      </w:tr>
      <w:tr w:rsidR="000E6287" w:rsidRPr="000C6FA3" w14:paraId="07F20C9B" w14:textId="77777777" w:rsidTr="000E6287">
        <w:trPr>
          <w:trHeight w:val="1116"/>
        </w:trPr>
        <w:tc>
          <w:tcPr>
            <w:tcW w:w="9316" w:type="dxa"/>
            <w:tcBorders>
              <w:top w:val="single" w:sz="12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6218A708" w14:textId="77777777" w:rsidR="000E6287" w:rsidRPr="000E6287" w:rsidRDefault="000E6287" w:rsidP="0017551B">
            <w:pPr>
              <w:pStyle w:val="TableText"/>
              <w:rPr>
                <w:rFonts w:cs="Arial"/>
                <w:color w:val="221D58"/>
                <w:szCs w:val="22"/>
                <w:lang w:val="en-GB"/>
              </w:rPr>
            </w:pPr>
            <w:r w:rsidRPr="000E6287">
              <w:rPr>
                <w:rFonts w:cs="Arial"/>
                <w:color w:val="221D58"/>
                <w:szCs w:val="22"/>
                <w:lang w:val="en-GB"/>
              </w:rPr>
              <w:t>Signature</w:t>
            </w:r>
          </w:p>
          <w:p w14:paraId="66CCD351" w14:textId="77777777" w:rsidR="000E6287" w:rsidRPr="000C6FA3" w:rsidRDefault="000E6287" w:rsidP="0017551B">
            <w:pPr>
              <w:pStyle w:val="TableText"/>
              <w:rPr>
                <w:rFonts w:cs="Arial"/>
                <w:szCs w:val="22"/>
                <w:lang w:val="en-GB"/>
              </w:rPr>
            </w:pPr>
          </w:p>
          <w:p w14:paraId="5AD3BC77" w14:textId="77777777" w:rsidR="000E6287" w:rsidRPr="000C6FA3" w:rsidRDefault="000E6287" w:rsidP="0017551B">
            <w:pPr>
              <w:pStyle w:val="TableText"/>
              <w:rPr>
                <w:rFonts w:cs="Arial"/>
                <w:szCs w:val="22"/>
                <w:lang w:val="en-GB"/>
              </w:rPr>
            </w:pPr>
          </w:p>
        </w:tc>
      </w:tr>
      <w:tr w:rsidR="000E6287" w:rsidRPr="000C6FA3" w14:paraId="55A48279" w14:textId="77777777" w:rsidTr="000E6287">
        <w:trPr>
          <w:trHeight w:val="766"/>
        </w:trPr>
        <w:tc>
          <w:tcPr>
            <w:tcW w:w="9316" w:type="dxa"/>
            <w:tcBorders>
              <w:top w:val="single" w:sz="12" w:space="0" w:color="6AC9C8"/>
              <w:left w:val="single" w:sz="18" w:space="0" w:color="6AC9C8"/>
              <w:bottom w:val="single" w:sz="18" w:space="0" w:color="6AC9C8"/>
              <w:right w:val="single" w:sz="18" w:space="0" w:color="6AC9C8"/>
            </w:tcBorders>
          </w:tcPr>
          <w:p w14:paraId="6BDA54F2" w14:textId="77777777" w:rsidR="000E6287" w:rsidRPr="000E6287" w:rsidRDefault="000E6287" w:rsidP="0017551B">
            <w:pPr>
              <w:pStyle w:val="TableText"/>
              <w:rPr>
                <w:rFonts w:cs="Arial"/>
                <w:color w:val="221D58"/>
                <w:szCs w:val="22"/>
                <w:lang w:val="en-GB"/>
              </w:rPr>
            </w:pPr>
            <w:r w:rsidRPr="000E6287">
              <w:rPr>
                <w:rFonts w:cs="Arial"/>
                <w:color w:val="221D58"/>
                <w:szCs w:val="22"/>
                <w:lang w:val="en-GB"/>
              </w:rPr>
              <w:t>Date</w:t>
            </w:r>
          </w:p>
          <w:sdt>
            <w:sdtPr>
              <w:rPr>
                <w:rStyle w:val="Style2"/>
                <w:rFonts w:cs="Arial"/>
                <w:szCs w:val="22"/>
              </w:rPr>
              <w:id w:val="1776520624"/>
              <w:placeholder>
                <w:docPart w:val="B48600957EB74C91BC6AAA71FD8243D2"/>
              </w:placeholder>
              <w:showingPlcHdr/>
              <w:date>
                <w:dateFormat w:val="MMMM d, yyyy"/>
                <w:lid w:val="en-CA"/>
                <w:storeMappedDataAs w:val="dateTime"/>
                <w:calendar w:val="gregorian"/>
              </w:date>
            </w:sdtPr>
            <w:sdtEndPr>
              <w:rPr>
                <w:rStyle w:val="DefaultParagraphFont"/>
                <w:sz w:val="22"/>
                <w:lang w:val="en-GB"/>
              </w:rPr>
            </w:sdtEndPr>
            <w:sdtContent>
              <w:p w14:paraId="31F9C26C" w14:textId="77777777" w:rsidR="000E6287" w:rsidRPr="000C6FA3" w:rsidRDefault="000E6287" w:rsidP="0017551B">
                <w:pPr>
                  <w:pStyle w:val="TableText"/>
                  <w:rPr>
                    <w:rFonts w:cs="Arial"/>
                    <w:szCs w:val="22"/>
                    <w:lang w:val="en-GB"/>
                  </w:rPr>
                </w:pPr>
                <w:r w:rsidRPr="000C6FA3">
                  <w:rPr>
                    <w:rStyle w:val="PlaceholderText"/>
                    <w:rFonts w:eastAsia="Times" w:cs="Arial"/>
                    <w:szCs w:val="22"/>
                  </w:rPr>
                  <w:t>Click to enter a date.</w:t>
                </w:r>
              </w:p>
            </w:sdtContent>
          </w:sdt>
        </w:tc>
      </w:tr>
    </w:tbl>
    <w:p w14:paraId="038DC42F" w14:textId="77777777" w:rsidR="00941814" w:rsidRDefault="00941814">
      <w:pPr>
        <w:spacing w:line="240" w:lineRule="auto"/>
        <w:rPr>
          <w:rFonts w:cs="Arial"/>
          <w:color w:val="221D58"/>
          <w:szCs w:val="20"/>
        </w:rPr>
      </w:pPr>
      <w:r>
        <w:rPr>
          <w:rFonts w:cs="Arial"/>
          <w:color w:val="221D58"/>
          <w:szCs w:val="20"/>
        </w:rPr>
        <w:br w:type="page"/>
      </w:r>
    </w:p>
    <w:p w14:paraId="6340454D" w14:textId="46A12889" w:rsidR="000E6287" w:rsidRPr="006F698A" w:rsidRDefault="006F698A" w:rsidP="00941814">
      <w:pPr>
        <w:pStyle w:val="Heading1"/>
        <w:keepLines w:val="0"/>
        <w:numPr>
          <w:ilvl w:val="0"/>
          <w:numId w:val="7"/>
        </w:numPr>
        <w:spacing w:before="120" w:line="240" w:lineRule="auto"/>
        <w:rPr>
          <w:caps w:val="0"/>
          <w:sz w:val="28"/>
          <w:szCs w:val="28"/>
          <w:lang w:val="fr-CA"/>
        </w:rPr>
      </w:pPr>
      <w:r w:rsidRPr="006F698A">
        <w:rPr>
          <w:caps w:val="0"/>
          <w:sz w:val="28"/>
          <w:szCs w:val="28"/>
          <w:lang w:val="fr-CA"/>
        </w:rPr>
        <w:lastRenderedPageBreak/>
        <w:t>Atteindre la renommée dans le domaine d’é</w:t>
      </w:r>
      <w:r w:rsidR="000E6287" w:rsidRPr="006F698A">
        <w:rPr>
          <w:caps w:val="0"/>
          <w:sz w:val="28"/>
          <w:szCs w:val="28"/>
          <w:lang w:val="fr-CA"/>
        </w:rPr>
        <w:t xml:space="preserve">valuation </w:t>
      </w:r>
      <w:r w:rsidRPr="006F698A">
        <w:rPr>
          <w:caps w:val="0"/>
          <w:sz w:val="28"/>
          <w:szCs w:val="28"/>
          <w:lang w:val="fr-CA"/>
        </w:rPr>
        <w:t>d’entreprises</w:t>
      </w:r>
    </w:p>
    <w:p w14:paraId="68668468" w14:textId="093BA71E" w:rsidR="00D10D95" w:rsidRPr="00172B0A" w:rsidRDefault="006F698A" w:rsidP="00D10D95">
      <w:pPr>
        <w:spacing w:before="120"/>
        <w:rPr>
          <w:rFonts w:eastAsia="Cambria" w:cs="Arial"/>
          <w:noProof/>
          <w:color w:val="221D58"/>
          <w:sz w:val="22"/>
          <w:lang w:val="fr-CA"/>
        </w:rPr>
      </w:pPr>
      <w:r w:rsidRPr="00172B0A">
        <w:rPr>
          <w:rFonts w:eastAsia="Cambria" w:cs="Arial"/>
          <w:noProof/>
          <w:color w:val="221D58"/>
          <w:sz w:val="22"/>
          <w:lang w:val="fr-CA"/>
        </w:rPr>
        <w:t>Énumérer les réalisations professionnelles ou le statut professionnel, le service et les contributions exceptionnels à l’</w:t>
      </w:r>
      <w:r w:rsidR="00941814" w:rsidRPr="00172B0A">
        <w:rPr>
          <w:rFonts w:eastAsia="Cambria" w:cs="Arial"/>
          <w:noProof/>
          <w:color w:val="221D58"/>
          <w:sz w:val="22"/>
          <w:lang w:val="fr-CA"/>
        </w:rPr>
        <w:t>Institut</w:t>
      </w:r>
      <w:r w:rsidRPr="00172B0A">
        <w:rPr>
          <w:rFonts w:eastAsia="Cambria" w:cs="Arial"/>
          <w:noProof/>
          <w:color w:val="221D58"/>
          <w:sz w:val="22"/>
          <w:lang w:val="fr-CA"/>
        </w:rPr>
        <w:t xml:space="preserve"> des CBV</w:t>
      </w:r>
      <w:r w:rsidR="000E6287" w:rsidRPr="00172B0A">
        <w:rPr>
          <w:rFonts w:eastAsia="Cambria" w:cs="Arial"/>
          <w:noProof/>
          <w:color w:val="221D58"/>
          <w:sz w:val="22"/>
          <w:lang w:val="fr-CA"/>
        </w:rPr>
        <w:t xml:space="preserve"> </w:t>
      </w:r>
      <w:r w:rsidRPr="00172B0A">
        <w:rPr>
          <w:rFonts w:eastAsia="Cambria" w:cs="Arial"/>
          <w:noProof/>
          <w:color w:val="221D58"/>
          <w:sz w:val="22"/>
          <w:lang w:val="fr-CA"/>
        </w:rPr>
        <w:t>et à d’autres ordres professionnels et les post</w:t>
      </w:r>
      <w:r w:rsidR="0006047A">
        <w:rPr>
          <w:rFonts w:eastAsia="Cambria" w:cs="Arial"/>
          <w:noProof/>
          <w:color w:val="221D58"/>
          <w:sz w:val="22"/>
          <w:lang w:val="fr-CA"/>
        </w:rPr>
        <w:t>es de direction du candidat, en</w:t>
      </w:r>
      <w:r w:rsidRPr="00172B0A">
        <w:rPr>
          <w:rFonts w:eastAsia="Cambria" w:cs="Arial"/>
          <w:noProof/>
          <w:color w:val="221D58"/>
          <w:sz w:val="22"/>
          <w:lang w:val="fr-CA"/>
        </w:rPr>
        <w:t xml:space="preserve"> l’ordre chronologique</w:t>
      </w:r>
      <w:r w:rsidR="00172B0A" w:rsidRPr="00172B0A">
        <w:rPr>
          <w:rFonts w:eastAsia="Cambria" w:cs="Arial"/>
          <w:noProof/>
          <w:color w:val="221D58"/>
          <w:sz w:val="22"/>
          <w:lang w:val="fr-CA"/>
        </w:rPr>
        <w:t>, qui d</w:t>
      </w:r>
      <w:r w:rsidR="00172B0A">
        <w:rPr>
          <w:rFonts w:eastAsia="Cambria" w:cs="Arial"/>
          <w:noProof/>
          <w:color w:val="221D58"/>
          <w:sz w:val="22"/>
          <w:lang w:val="fr-CA"/>
        </w:rPr>
        <w:t xml:space="preserve">émontrent que le candidat </w:t>
      </w:r>
      <w:r w:rsidR="00172B0A" w:rsidRPr="00196B44">
        <w:rPr>
          <w:rFonts w:eastAsia="Cambria" w:cs="Arial"/>
          <w:b/>
          <w:noProof/>
          <w:color w:val="221D58"/>
          <w:sz w:val="22"/>
          <w:lang w:val="fr-CA"/>
        </w:rPr>
        <w:t>a atteint l’éminence dans le domaine d’évaluation d’entreprises</w:t>
      </w:r>
      <w:r w:rsidR="00172B0A">
        <w:rPr>
          <w:rFonts w:eastAsia="Cambria" w:cs="Arial"/>
          <w:noProof/>
          <w:color w:val="221D58"/>
          <w:sz w:val="22"/>
          <w:lang w:val="fr-CA"/>
        </w:rPr>
        <w:t>, incluant sans s’y limiter les postes de leadership exceptionnel et de haute visibilité</w:t>
      </w:r>
      <w:r w:rsidR="009C15DD">
        <w:rPr>
          <w:rFonts w:eastAsia="Cambria" w:cs="Arial"/>
          <w:noProof/>
          <w:color w:val="221D58"/>
          <w:sz w:val="22"/>
          <w:lang w:val="fr-CA"/>
        </w:rPr>
        <w:t>, les prix et distinctions reçus, etc</w:t>
      </w:r>
      <w:r w:rsidR="000E6287" w:rsidRPr="00172B0A">
        <w:rPr>
          <w:rFonts w:eastAsia="Cambria" w:cs="Arial"/>
          <w:noProof/>
          <w:color w:val="221D58"/>
          <w:sz w:val="22"/>
          <w:lang w:val="fr-CA"/>
        </w:rPr>
        <w:t>.</w:t>
      </w:r>
    </w:p>
    <w:p w14:paraId="39E6FC55" w14:textId="55A24214" w:rsidR="00C141B1" w:rsidRPr="00172B0A" w:rsidRDefault="00C141B1" w:rsidP="00C141B1">
      <w:pPr>
        <w:ind w:left="900"/>
        <w:rPr>
          <w:lang w:val="fr-CA"/>
        </w:rPr>
      </w:pPr>
    </w:p>
    <w:tbl>
      <w:tblPr>
        <w:tblW w:w="9464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A0" w:firstRow="1" w:lastRow="0" w:firstColumn="1" w:lastColumn="0" w:noHBand="1" w:noVBand="1"/>
      </w:tblPr>
      <w:tblGrid>
        <w:gridCol w:w="1271"/>
        <w:gridCol w:w="3232"/>
        <w:gridCol w:w="4961"/>
      </w:tblGrid>
      <w:tr w:rsidR="00C141B1" w:rsidRPr="00564499" w14:paraId="7420286C" w14:textId="77777777" w:rsidTr="005E2C75">
        <w:tc>
          <w:tcPr>
            <w:tcW w:w="1271" w:type="dxa"/>
            <w:tcBorders>
              <w:top w:val="single" w:sz="18" w:space="0" w:color="6AC9C8"/>
              <w:left w:val="single" w:sz="18" w:space="0" w:color="6AC9C8"/>
              <w:bottom w:val="single" w:sz="18" w:space="0" w:color="6AC9C8"/>
              <w:right w:val="single" w:sz="18" w:space="0" w:color="6AC9C8"/>
            </w:tcBorders>
          </w:tcPr>
          <w:p w14:paraId="26D1D79D" w14:textId="1B250C86" w:rsidR="00C141B1" w:rsidRPr="00C141B1" w:rsidRDefault="007C08D0" w:rsidP="0017551B">
            <w:pPr>
              <w:rPr>
                <w:b/>
                <w:bCs/>
                <w:color w:val="221D58"/>
                <w:sz w:val="22"/>
              </w:rPr>
            </w:pPr>
            <w:r>
              <w:rPr>
                <w:b/>
                <w:color w:val="221D58"/>
                <w:sz w:val="22"/>
              </w:rPr>
              <w:t>Année</w:t>
            </w:r>
          </w:p>
        </w:tc>
        <w:tc>
          <w:tcPr>
            <w:tcW w:w="3232" w:type="dxa"/>
            <w:tcBorders>
              <w:top w:val="single" w:sz="18" w:space="0" w:color="6AC9C8"/>
              <w:left w:val="single" w:sz="18" w:space="0" w:color="6AC9C8"/>
              <w:bottom w:val="single" w:sz="18" w:space="0" w:color="6AC9C8"/>
              <w:right w:val="single" w:sz="18" w:space="0" w:color="6AC9C8"/>
            </w:tcBorders>
          </w:tcPr>
          <w:p w14:paraId="5B496BC4" w14:textId="2F8C6522" w:rsidR="00C141B1" w:rsidRPr="00C141B1" w:rsidRDefault="00C141B1" w:rsidP="007C08D0">
            <w:pPr>
              <w:rPr>
                <w:b/>
                <w:bCs/>
                <w:color w:val="221D58"/>
                <w:sz w:val="22"/>
              </w:rPr>
            </w:pPr>
            <w:r w:rsidRPr="00C141B1">
              <w:rPr>
                <w:b/>
                <w:color w:val="221D58"/>
                <w:sz w:val="22"/>
              </w:rPr>
              <w:t>Ac</w:t>
            </w:r>
            <w:r w:rsidR="007C08D0">
              <w:rPr>
                <w:b/>
                <w:color w:val="221D58"/>
                <w:sz w:val="22"/>
              </w:rPr>
              <w:t>tivité</w:t>
            </w:r>
          </w:p>
        </w:tc>
        <w:tc>
          <w:tcPr>
            <w:tcW w:w="4961" w:type="dxa"/>
            <w:tcBorders>
              <w:top w:val="single" w:sz="18" w:space="0" w:color="6AC9C8"/>
              <w:left w:val="single" w:sz="18" w:space="0" w:color="6AC9C8"/>
              <w:bottom w:val="single" w:sz="18" w:space="0" w:color="6AC9C8"/>
              <w:right w:val="single" w:sz="18" w:space="0" w:color="6AC9C8"/>
            </w:tcBorders>
          </w:tcPr>
          <w:p w14:paraId="2AB81C3D" w14:textId="77777777" w:rsidR="00C141B1" w:rsidRPr="00C141B1" w:rsidRDefault="00C141B1" w:rsidP="0017551B">
            <w:pPr>
              <w:rPr>
                <w:b/>
                <w:bCs/>
                <w:color w:val="221D58"/>
                <w:sz w:val="22"/>
              </w:rPr>
            </w:pPr>
            <w:r w:rsidRPr="00C141B1">
              <w:rPr>
                <w:b/>
                <w:color w:val="221D58"/>
                <w:sz w:val="22"/>
              </w:rPr>
              <w:t>Description</w:t>
            </w:r>
          </w:p>
        </w:tc>
      </w:tr>
      <w:tr w:rsidR="00C141B1" w:rsidRPr="00562E09" w14:paraId="029157D8" w14:textId="77777777" w:rsidTr="005E2C75">
        <w:sdt>
          <w:sdtPr>
            <w:rPr>
              <w:rStyle w:val="Style1"/>
              <w:rFonts w:eastAsiaTheme="minorEastAsia"/>
            </w:rPr>
            <w:id w:val="-619368495"/>
            <w:placeholder>
              <w:docPart w:val="6516B79C62944855B8BA0C1996093FBF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8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10BBB664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940800171"/>
            <w:placeholder>
              <w:docPart w:val="8C3A2BA65CA84C10B608CA7F3B1A3818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8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0C50D740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805959273"/>
            <w:placeholder>
              <w:docPart w:val="01AC219E289642A09D60B52EE5C85740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8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145E5937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329D8D1F" w14:textId="77777777" w:rsidTr="005E2C75">
        <w:sdt>
          <w:sdtPr>
            <w:rPr>
              <w:rStyle w:val="Style1"/>
              <w:rFonts w:eastAsiaTheme="minorEastAsia"/>
            </w:rPr>
            <w:id w:val="-1344319137"/>
            <w:placeholder>
              <w:docPart w:val="BE955691EA0C4F0FA939E4913847B855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1CE3AA2D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325174155"/>
            <w:placeholder>
              <w:docPart w:val="12640D86005F40299B8259873E399978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6504365F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209380688"/>
            <w:placeholder>
              <w:docPart w:val="E60CA27E131A46A291573369531DE722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6DA6C9ED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35F2E9C9" w14:textId="77777777" w:rsidTr="005E2C75">
        <w:sdt>
          <w:sdtPr>
            <w:rPr>
              <w:rStyle w:val="Style1"/>
              <w:rFonts w:eastAsiaTheme="minorEastAsia"/>
            </w:rPr>
            <w:id w:val="301968497"/>
            <w:placeholder>
              <w:docPart w:val="F6F412579FEB48DCBDF7B523B1179B76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613BBA32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2106949508"/>
            <w:placeholder>
              <w:docPart w:val="81ACD21E36D8400BB72338A476BC36BB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B630B7F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578020506"/>
            <w:placeholder>
              <w:docPart w:val="81770F22FF1B42A8A04E1E2C2DACCF57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31BCE03A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2E5D3763" w14:textId="77777777" w:rsidTr="005E2C75">
        <w:sdt>
          <w:sdtPr>
            <w:rPr>
              <w:rStyle w:val="Style1"/>
              <w:rFonts w:eastAsiaTheme="minorEastAsia"/>
            </w:rPr>
            <w:id w:val="1388916885"/>
            <w:placeholder>
              <w:docPart w:val="B037D28268374E6FA8D1D034A87CD643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2FFA042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811712822"/>
            <w:placeholder>
              <w:docPart w:val="465383A877894ECF84CF7142404B8CBF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63B3CE74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2140763994"/>
            <w:placeholder>
              <w:docPart w:val="87CFBF5D74B74F71ADF4088B67E04DAA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0404271D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4694A1FE" w14:textId="77777777" w:rsidTr="005E2C75">
        <w:sdt>
          <w:sdtPr>
            <w:rPr>
              <w:rStyle w:val="Style1"/>
              <w:rFonts w:eastAsiaTheme="minorEastAsia"/>
            </w:rPr>
            <w:id w:val="264270621"/>
            <w:placeholder>
              <w:docPart w:val="962F03426F594C65BFA4F6CD82D14361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9229F1D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794713882"/>
            <w:placeholder>
              <w:docPart w:val="5C6B0840E170457395700A3A9E95BCF9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503F06AF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78014895"/>
            <w:placeholder>
              <w:docPart w:val="60432954D90D467C98384FF33F9A53CB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1CF037AD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33F0624D" w14:textId="77777777" w:rsidTr="005E2C75">
        <w:sdt>
          <w:sdtPr>
            <w:rPr>
              <w:rStyle w:val="Style1"/>
              <w:rFonts w:eastAsiaTheme="minorEastAsia"/>
            </w:rPr>
            <w:id w:val="-1755515257"/>
            <w:placeholder>
              <w:docPart w:val="63B1AEBD6E6F46C2B2E0322CC145D7B0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F176550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620612879"/>
            <w:placeholder>
              <w:docPart w:val="62C333B0072143F2A9C100C452B3E8CB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F96984F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500198241"/>
            <w:placeholder>
              <w:docPart w:val="AA7A1777BB5D49689ECD333FA11A9711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5F5DFE44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39B55FB5" w14:textId="77777777" w:rsidTr="005E2C75">
        <w:sdt>
          <w:sdtPr>
            <w:rPr>
              <w:rStyle w:val="Style1"/>
              <w:rFonts w:eastAsiaTheme="minorEastAsia"/>
            </w:rPr>
            <w:id w:val="100472804"/>
            <w:placeholder>
              <w:docPart w:val="BD6D6187AB51464FBB36E3B5B0C870BD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27F7F785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676736901"/>
            <w:placeholder>
              <w:docPart w:val="4961DC5800B9446CB52FC00568AE991E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6EDF7118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423383738"/>
            <w:placeholder>
              <w:docPart w:val="4C5E1F9F5CD8487CA4C4CAF100A040E6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0D02A660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461A293E" w14:textId="77777777" w:rsidTr="005E2C75">
        <w:sdt>
          <w:sdtPr>
            <w:rPr>
              <w:rStyle w:val="Style1"/>
              <w:rFonts w:eastAsiaTheme="minorEastAsia"/>
            </w:rPr>
            <w:id w:val="821925918"/>
            <w:placeholder>
              <w:docPart w:val="569CB414F23249FE815BA739CC5CCFBD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7E256A62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504401535"/>
            <w:placeholder>
              <w:docPart w:val="A35ADE8AEC0A44EFBC99FE81275A03FF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7C6F2450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1347122"/>
            <w:placeholder>
              <w:docPart w:val="C7702FC8E3DD4CE38C49C6E7988D7E30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ED114DC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779F23B4" w14:textId="77777777" w:rsidTr="005E2C75">
        <w:sdt>
          <w:sdtPr>
            <w:rPr>
              <w:rStyle w:val="Style1"/>
              <w:rFonts w:eastAsiaTheme="minorEastAsia"/>
            </w:rPr>
            <w:id w:val="-1508597436"/>
            <w:placeholder>
              <w:docPart w:val="517CC95FA8BB4E09B8DE4379AC1782CC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74AD09E2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20210475"/>
            <w:placeholder>
              <w:docPart w:val="D907B49E0FC8480795C02E7F35401389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2D61258E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373298361"/>
            <w:placeholder>
              <w:docPart w:val="04D4317624F5497D806C9635D92A25ED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02EA7535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79CA9ED5" w14:textId="77777777" w:rsidTr="005E2C75">
        <w:sdt>
          <w:sdtPr>
            <w:rPr>
              <w:rStyle w:val="Style1"/>
              <w:rFonts w:eastAsiaTheme="minorEastAsia"/>
            </w:rPr>
            <w:id w:val="213317362"/>
            <w:placeholder>
              <w:docPart w:val="8E45A30DC2FA4DA2914AA881029AE158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2F29AC1A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28515480"/>
            <w:placeholder>
              <w:docPart w:val="7A44892F03DD49D9AEBB269237BD2BAF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6CBC27A7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561761024"/>
            <w:placeholder>
              <w:docPart w:val="87D8DD13E9A54AADB51D5B9E2C23F880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094A1314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18A02D90" w14:textId="77777777" w:rsidTr="005E2C75">
        <w:sdt>
          <w:sdtPr>
            <w:rPr>
              <w:rStyle w:val="Style1"/>
              <w:rFonts w:eastAsiaTheme="minorEastAsia"/>
            </w:rPr>
            <w:id w:val="733277412"/>
            <w:placeholder>
              <w:docPart w:val="379780D671AC47A5A7337782F6596621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6D3C56E6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222560551"/>
            <w:placeholder>
              <w:docPart w:val="17CA0F56846C420D8A7130B1D3D26576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3EDEA9C5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02893229"/>
            <w:placeholder>
              <w:docPart w:val="C257AF11700C421E808CEAA7543DB3FE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7F23B9E9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2B1132CB" w14:textId="77777777" w:rsidTr="005E2C75">
        <w:sdt>
          <w:sdtPr>
            <w:rPr>
              <w:rStyle w:val="Style1"/>
              <w:rFonts w:eastAsiaTheme="minorEastAsia"/>
            </w:rPr>
            <w:id w:val="1330174080"/>
            <w:placeholder>
              <w:docPart w:val="C9B5983D3679425187F4BEC2CD92A986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5400A1FC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383758576"/>
            <w:placeholder>
              <w:docPart w:val="D0BDB08381604E2791CBA1D3EF701BC2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375334FC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457757124"/>
            <w:placeholder>
              <w:docPart w:val="D8F7E31C1D1D41579E091D1D608727D9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0E248BBB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5F9682BF" w14:textId="77777777" w:rsidTr="005E2C75">
        <w:sdt>
          <w:sdtPr>
            <w:rPr>
              <w:rStyle w:val="Style1"/>
              <w:rFonts w:eastAsiaTheme="minorEastAsia"/>
            </w:rPr>
            <w:id w:val="237530397"/>
            <w:placeholder>
              <w:docPart w:val="234EA59C70AC4F1E99053C674FC2352B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DD64F84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379672648"/>
            <w:placeholder>
              <w:docPart w:val="DAB4FA3541E8433A8C24362C43EAC37C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31B55684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2067610611"/>
            <w:placeholder>
              <w:docPart w:val="7F88666248FA431DBFB866E759A771A0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14C4DE72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3BC1839F" w14:textId="77777777" w:rsidTr="005E2C75">
        <w:sdt>
          <w:sdtPr>
            <w:rPr>
              <w:rStyle w:val="Style1"/>
              <w:rFonts w:eastAsiaTheme="minorEastAsia"/>
            </w:rPr>
            <w:id w:val="976725024"/>
            <w:placeholder>
              <w:docPart w:val="BCFD43AA485244BBBB7380858E2010EB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2C22B03B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229917722"/>
            <w:placeholder>
              <w:docPart w:val="4CFA453CA9D54DFC9962BE781EE51156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9CF8EEA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784695208"/>
            <w:placeholder>
              <w:docPart w:val="5272E0BD289746AD98A65D19E158DF19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3AAA8BC9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5AA4C250" w14:textId="77777777" w:rsidTr="005E2C75">
        <w:sdt>
          <w:sdtPr>
            <w:rPr>
              <w:rStyle w:val="Style1"/>
              <w:rFonts w:eastAsiaTheme="minorEastAsia"/>
            </w:rPr>
            <w:id w:val="876971783"/>
            <w:placeholder>
              <w:docPart w:val="69F3BBA5CF6C43288689312116E975ED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09E3504B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2097999776"/>
            <w:placeholder>
              <w:docPart w:val="41EBD20D66F4481D84513E1B99FF52AE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708C0571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995678062"/>
            <w:placeholder>
              <w:docPart w:val="57747A17A2484D22AEB3BB47BF25C152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6B9A2BB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41814" w:rsidRPr="00562E09" w14:paraId="6E1321BC" w14:textId="77777777" w:rsidTr="008603D6">
        <w:sdt>
          <w:sdtPr>
            <w:rPr>
              <w:rStyle w:val="Style1"/>
              <w:rFonts w:eastAsiaTheme="minorEastAsia"/>
            </w:rPr>
            <w:id w:val="-437530920"/>
            <w:placeholder>
              <w:docPart w:val="F12D9838F780455E93DAA33890F405CF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31266DD1" w14:textId="77777777" w:rsidR="00941814" w:rsidRPr="00562E09" w:rsidRDefault="00941814" w:rsidP="008603D6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903980884"/>
            <w:placeholder>
              <w:docPart w:val="8DA74C50B66E4B53A9074C5CC523446A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2A4FB0E9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282878264"/>
            <w:placeholder>
              <w:docPart w:val="AD0B5B454DAF4683ADADB867350D4126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4E42A725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41814" w:rsidRPr="00562E09" w14:paraId="5B2D5562" w14:textId="77777777" w:rsidTr="008603D6">
        <w:sdt>
          <w:sdtPr>
            <w:rPr>
              <w:rStyle w:val="Style1"/>
              <w:rFonts w:eastAsiaTheme="minorEastAsia"/>
            </w:rPr>
            <w:id w:val="-2146422649"/>
            <w:placeholder>
              <w:docPart w:val="B6DE73E15C7E402B96C094CE941B09F6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13FC57A4" w14:textId="77777777" w:rsidR="00941814" w:rsidRPr="00562E09" w:rsidRDefault="00941814" w:rsidP="008603D6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30727879"/>
            <w:placeholder>
              <w:docPart w:val="13CF6F127E6E4346903E70E284864DA7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52BAE520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780101802"/>
            <w:placeholder>
              <w:docPart w:val="6439F420487C451BA6E0FAB192B5A1C9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66F4DF74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41814" w:rsidRPr="00562E09" w14:paraId="371B32B1" w14:textId="77777777" w:rsidTr="008603D6">
        <w:sdt>
          <w:sdtPr>
            <w:rPr>
              <w:rStyle w:val="Style1"/>
              <w:rFonts w:eastAsiaTheme="minorEastAsia"/>
            </w:rPr>
            <w:id w:val="-2062238652"/>
            <w:placeholder>
              <w:docPart w:val="5A3F5936A1944B0A97AF8E2B70A2951C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0EFFA80F" w14:textId="77777777" w:rsidR="00941814" w:rsidRPr="00562E09" w:rsidRDefault="00941814" w:rsidP="008603D6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91690951"/>
            <w:placeholder>
              <w:docPart w:val="D1C6D1364B4D4EF58C71247E9D5DB147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00DEF90E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397711101"/>
            <w:placeholder>
              <w:docPart w:val="F22B09F8C4ED4AD09173AA74C50D3803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05054B02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41814" w:rsidRPr="00562E09" w14:paraId="50BD85A2" w14:textId="77777777" w:rsidTr="008603D6">
        <w:sdt>
          <w:sdtPr>
            <w:rPr>
              <w:rStyle w:val="Style1"/>
              <w:rFonts w:eastAsiaTheme="minorEastAsia"/>
            </w:rPr>
            <w:id w:val="1855850354"/>
            <w:placeholder>
              <w:docPart w:val="542E4D4A5CEA4A83A80BBF4FDBF53643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663F8084" w14:textId="77777777" w:rsidR="00941814" w:rsidRPr="00562E09" w:rsidRDefault="00941814" w:rsidP="008603D6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365989738"/>
            <w:placeholder>
              <w:docPart w:val="B109156308E74A7B900E8DAD8D5157FE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2D323AE5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2001107378"/>
            <w:placeholder>
              <w:docPart w:val="4D4EA0750E9B40ABA1900A2C16B073EE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7B0A2F17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41814" w:rsidRPr="00562E09" w14:paraId="2871FBE8" w14:textId="77777777" w:rsidTr="008603D6">
        <w:sdt>
          <w:sdtPr>
            <w:rPr>
              <w:rStyle w:val="Style1"/>
              <w:rFonts w:eastAsiaTheme="minorEastAsia"/>
            </w:rPr>
            <w:id w:val="-538283044"/>
            <w:placeholder>
              <w:docPart w:val="043D5DA1F9C7461AB56C0F65869C796D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284D7916" w14:textId="77777777" w:rsidR="00941814" w:rsidRPr="00562E09" w:rsidRDefault="00941814" w:rsidP="008603D6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383763978"/>
            <w:placeholder>
              <w:docPart w:val="0DBB77DA3B9E461AACA3BF914F621402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3F2B1391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437910704"/>
            <w:placeholder>
              <w:docPart w:val="59B9802E0ABE463989FAFA10E576CE79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729A6718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41814" w:rsidRPr="00562E09" w14:paraId="35605EBC" w14:textId="77777777" w:rsidTr="008603D6">
        <w:sdt>
          <w:sdtPr>
            <w:rPr>
              <w:rStyle w:val="Style1"/>
              <w:rFonts w:eastAsiaTheme="minorEastAsia"/>
            </w:rPr>
            <w:id w:val="-1044907045"/>
            <w:placeholder>
              <w:docPart w:val="0A4429BF9EBB47D0824D9F916CA7D5A3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262F4F4D" w14:textId="77777777" w:rsidR="00941814" w:rsidRPr="00562E09" w:rsidRDefault="00941814" w:rsidP="008603D6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2144083489"/>
            <w:placeholder>
              <w:docPart w:val="9380FE9B75FB4DD59E9931A00A77645C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0001F58C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799261801"/>
            <w:placeholder>
              <w:docPart w:val="99E44E086F084839924C664B083EBB32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6635B4A7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41814" w:rsidRPr="00562E09" w14:paraId="52D1D28A" w14:textId="77777777" w:rsidTr="008603D6">
        <w:sdt>
          <w:sdtPr>
            <w:rPr>
              <w:rStyle w:val="Style1"/>
              <w:rFonts w:eastAsiaTheme="minorEastAsia"/>
            </w:rPr>
            <w:id w:val="1435017778"/>
            <w:placeholder>
              <w:docPart w:val="6D18750E053C427CA240B5434E6C36E7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6A8A0485" w14:textId="77777777" w:rsidR="00941814" w:rsidRPr="00562E09" w:rsidRDefault="00941814" w:rsidP="008603D6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353175203"/>
            <w:placeholder>
              <w:docPart w:val="895AAC44C8CD4431B916C4263F4C2162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4BDC5089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472251382"/>
            <w:placeholder>
              <w:docPart w:val="B4F59B4E2C2345A6B3CC4D5F92F44A4F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5E0A7906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41814" w:rsidRPr="00562E09" w14:paraId="0EEFCA71" w14:textId="77777777" w:rsidTr="008603D6">
        <w:sdt>
          <w:sdtPr>
            <w:rPr>
              <w:rStyle w:val="Style1"/>
              <w:rFonts w:eastAsiaTheme="minorEastAsia"/>
            </w:rPr>
            <w:id w:val="38400175"/>
            <w:placeholder>
              <w:docPart w:val="4893E3AFE3E34EFEA9F4CD7C87D9BE4B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52EE4C7F" w14:textId="77777777" w:rsidR="00941814" w:rsidRPr="00562E09" w:rsidRDefault="00941814" w:rsidP="008603D6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644346159"/>
            <w:placeholder>
              <w:docPart w:val="BB4EE6792497466EB79915430770C69E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1AF98E3D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153286244"/>
            <w:placeholder>
              <w:docPart w:val="3757FE32E2B34A86982360E59ABE25CF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72D2756D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06F16B49" w14:textId="77777777" w:rsidTr="005E2C75">
        <w:sdt>
          <w:sdtPr>
            <w:rPr>
              <w:rStyle w:val="Style1"/>
              <w:rFonts w:eastAsiaTheme="minorEastAsia"/>
            </w:rPr>
            <w:id w:val="448675115"/>
            <w:placeholder>
              <w:docPart w:val="17954271DE3A4A79AB007C752CDC403E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7DBF63DB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430878"/>
            <w:placeholder>
              <w:docPart w:val="07A3675423EE46D49003C6568D64E8F6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3266BEDF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883248601"/>
            <w:placeholder>
              <w:docPart w:val="311D24EDA9BD4A27A0B6BFBF8EE7BA31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2AB543A9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2F30692E" w14:textId="77777777" w:rsidR="00941814" w:rsidRDefault="00941814">
      <w:pPr>
        <w:spacing w:line="240" w:lineRule="auto"/>
        <w:rPr>
          <w:rFonts w:eastAsiaTheme="majorEastAsia" w:cstheme="majorBidi"/>
          <w:b/>
          <w:color w:val="221D58"/>
          <w:sz w:val="28"/>
          <w:szCs w:val="28"/>
        </w:rPr>
      </w:pPr>
      <w:r>
        <w:rPr>
          <w:caps/>
          <w:sz w:val="28"/>
          <w:szCs w:val="28"/>
        </w:rPr>
        <w:br w:type="page"/>
      </w:r>
    </w:p>
    <w:p w14:paraId="60D846C3" w14:textId="385FF955" w:rsidR="00941814" w:rsidRPr="00B9192D" w:rsidRDefault="00073720" w:rsidP="00B9192D">
      <w:pPr>
        <w:pStyle w:val="Heading1"/>
        <w:keepLines w:val="0"/>
        <w:numPr>
          <w:ilvl w:val="0"/>
          <w:numId w:val="7"/>
        </w:numPr>
        <w:spacing w:before="120" w:line="240" w:lineRule="auto"/>
        <w:rPr>
          <w:caps w:val="0"/>
          <w:sz w:val="28"/>
          <w:szCs w:val="28"/>
          <w:lang w:val="fr-CA"/>
        </w:rPr>
      </w:pPr>
      <w:r w:rsidRPr="00B9192D">
        <w:rPr>
          <w:caps w:val="0"/>
          <w:sz w:val="28"/>
          <w:szCs w:val="28"/>
          <w:lang w:val="fr-CA"/>
        </w:rPr>
        <w:lastRenderedPageBreak/>
        <w:t xml:space="preserve">Veuillez rédiger un résumé d’un paragraphe expliquant pourquoi vous avez nominé </w:t>
      </w:r>
      <w:r w:rsidR="00B9192D" w:rsidRPr="00B9192D">
        <w:rPr>
          <w:caps w:val="0"/>
          <w:sz w:val="28"/>
          <w:szCs w:val="28"/>
          <w:lang w:val="fr-CA"/>
        </w:rPr>
        <w:t xml:space="preserve">le candidat et pourquoi </w:t>
      </w:r>
      <w:r w:rsidR="00B9192D">
        <w:rPr>
          <w:caps w:val="0"/>
          <w:sz w:val="28"/>
          <w:szCs w:val="28"/>
          <w:lang w:val="fr-CA"/>
        </w:rPr>
        <w:t xml:space="preserve">vous croyez que le candidat </w:t>
      </w:r>
      <w:r w:rsidR="00B9192D" w:rsidRPr="00B9192D">
        <w:rPr>
          <w:caps w:val="0"/>
          <w:sz w:val="28"/>
          <w:szCs w:val="28"/>
          <w:lang w:val="fr-CA"/>
        </w:rPr>
        <w:t xml:space="preserve">remplit les critères </w:t>
      </w:r>
      <w:r w:rsidR="00B9192D">
        <w:rPr>
          <w:caps w:val="0"/>
          <w:sz w:val="28"/>
          <w:szCs w:val="28"/>
          <w:lang w:val="fr-CA"/>
        </w:rPr>
        <w:t>pour le titre de Membre à vie.</w:t>
      </w:r>
    </w:p>
    <w:p w14:paraId="641F87A5" w14:textId="77777777" w:rsidR="00941814" w:rsidRPr="00B9192D" w:rsidRDefault="00941814" w:rsidP="00941814">
      <w:pPr>
        <w:rPr>
          <w:lang w:val="fr-CA"/>
        </w:rPr>
      </w:pPr>
    </w:p>
    <w:tbl>
      <w:tblPr>
        <w:tblW w:w="9464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A0" w:firstRow="1" w:lastRow="0" w:firstColumn="1" w:lastColumn="0" w:noHBand="1" w:noVBand="1"/>
      </w:tblPr>
      <w:tblGrid>
        <w:gridCol w:w="9464"/>
      </w:tblGrid>
      <w:tr w:rsidR="00941814" w:rsidRPr="00562E09" w14:paraId="2BF78353" w14:textId="77777777" w:rsidTr="008603D6">
        <w:tc>
          <w:tcPr>
            <w:tcW w:w="9464" w:type="dxa"/>
            <w:tcBorders>
              <w:top w:val="single" w:sz="12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28A3B8DB" w14:textId="77777777" w:rsidR="00941814" w:rsidRPr="00562E09" w:rsidRDefault="007B243D" w:rsidP="008603D6">
            <w:pPr>
              <w:pStyle w:val="TableText"/>
            </w:pPr>
            <w:sdt>
              <w:sdtPr>
                <w:rPr>
                  <w:rStyle w:val="Style1"/>
                  <w:rFonts w:eastAsiaTheme="minorEastAsia"/>
                </w:rPr>
                <w:id w:val="2022128981"/>
                <w:placeholder>
                  <w:docPart w:val="68DECF0556B941CB8C789FFED4D7CE54"/>
                </w:placeholder>
                <w:showingPlcHdr/>
              </w:sdtPr>
              <w:sdtEndPr>
                <w:rPr>
                  <w:rStyle w:val="DefaultParagraphFont"/>
                  <w:rFonts w:eastAsia="Times New Roman"/>
                  <w:sz w:val="22"/>
                </w:rPr>
              </w:sdtEndPr>
              <w:sdtContent>
                <w:r w:rsidR="00941814">
                  <w:rPr>
                    <w:rStyle w:val="PlaceholderText"/>
                  </w:rPr>
                  <w:t xml:space="preserve">Click </w:t>
                </w:r>
                <w:r w:rsidR="00941814" w:rsidRPr="00F34807">
                  <w:rPr>
                    <w:rStyle w:val="PlaceholderText"/>
                  </w:rPr>
                  <w:t>here</w:t>
                </w:r>
                <w:r w:rsidR="00941814">
                  <w:rPr>
                    <w:rStyle w:val="PlaceholderText"/>
                  </w:rPr>
                  <w:t xml:space="preserve"> to enter text</w:t>
                </w:r>
              </w:sdtContent>
            </w:sdt>
          </w:p>
        </w:tc>
      </w:tr>
    </w:tbl>
    <w:p w14:paraId="0DDB700A" w14:textId="77777777" w:rsidR="00C141B1" w:rsidRDefault="00C141B1" w:rsidP="00C141B1"/>
    <w:p w14:paraId="4F027BEC" w14:textId="70F5FF9F" w:rsidR="00941814" w:rsidRPr="00CD0EB2" w:rsidRDefault="00CD0EB2" w:rsidP="00941814">
      <w:pPr>
        <w:spacing w:before="120" w:after="60" w:line="260" w:lineRule="exact"/>
        <w:jc w:val="both"/>
        <w:rPr>
          <w:rFonts w:eastAsia="Cambria" w:cs="Arial"/>
          <w:b/>
          <w:noProof/>
          <w:color w:val="221D58"/>
          <w:sz w:val="22"/>
          <w:u w:val="single"/>
          <w:lang w:val="fr-CA"/>
        </w:rPr>
      </w:pPr>
      <w:r w:rsidRPr="00CD0EB2">
        <w:rPr>
          <w:rFonts w:eastAsia="Cambria" w:cs="Arial"/>
          <w:noProof/>
          <w:color w:val="221D58"/>
          <w:sz w:val="22"/>
          <w:lang w:val="fr-CA"/>
        </w:rPr>
        <w:t>Pour avoir plus</w:t>
      </w:r>
      <w:r w:rsidR="00941814" w:rsidRPr="00CD0EB2">
        <w:rPr>
          <w:rFonts w:eastAsia="Cambria" w:cs="Arial"/>
          <w:noProof/>
          <w:color w:val="221D58"/>
          <w:sz w:val="22"/>
          <w:lang w:val="fr-CA"/>
        </w:rPr>
        <w:t xml:space="preserve"> </w:t>
      </w:r>
      <w:r w:rsidRPr="00CD0EB2">
        <w:rPr>
          <w:rFonts w:eastAsia="Cambria" w:cs="Arial"/>
          <w:noProof/>
          <w:color w:val="221D58"/>
          <w:sz w:val="22"/>
          <w:lang w:val="fr-CA"/>
        </w:rPr>
        <w:t>d’</w:t>
      </w:r>
      <w:r w:rsidR="00941814" w:rsidRPr="00CD0EB2">
        <w:rPr>
          <w:rFonts w:eastAsia="Cambria" w:cs="Arial"/>
          <w:noProof/>
          <w:color w:val="221D58"/>
          <w:sz w:val="22"/>
          <w:lang w:val="fr-CA"/>
        </w:rPr>
        <w:t>information</w:t>
      </w:r>
      <w:r w:rsidRPr="00CD0EB2">
        <w:rPr>
          <w:rFonts w:eastAsia="Cambria" w:cs="Arial"/>
          <w:noProof/>
          <w:color w:val="221D58"/>
          <w:sz w:val="22"/>
          <w:lang w:val="fr-CA"/>
        </w:rPr>
        <w:t>,</w:t>
      </w:r>
      <w:r w:rsidR="00941814" w:rsidRPr="00CD0EB2">
        <w:rPr>
          <w:rFonts w:eastAsia="Cambria" w:cs="Arial"/>
          <w:noProof/>
          <w:color w:val="221D58"/>
          <w:sz w:val="22"/>
          <w:lang w:val="fr-CA"/>
        </w:rPr>
        <w:t xml:space="preserve"> </w:t>
      </w:r>
      <w:r w:rsidRPr="00CD0EB2">
        <w:rPr>
          <w:rFonts w:eastAsia="Cambria" w:cs="Arial"/>
          <w:noProof/>
          <w:color w:val="221D58"/>
          <w:sz w:val="22"/>
          <w:lang w:val="fr-CA"/>
        </w:rPr>
        <w:t xml:space="preserve">veuillez voir la politique </w:t>
      </w:r>
      <w:hyperlink r:id="rId15" w:history="1">
        <w:r w:rsidRPr="00D05D2D">
          <w:rPr>
            <w:rStyle w:val="Hyperlink"/>
            <w:rFonts w:eastAsia="Cambria" w:cs="Arial"/>
            <w:b/>
            <w:bCs/>
            <w:noProof/>
            <w:sz w:val="22"/>
            <w:lang w:val="fr-CA"/>
          </w:rPr>
          <w:t>Nomination des membres à vie</w:t>
        </w:r>
      </w:hyperlink>
      <w:r w:rsidRPr="00CD0EB2">
        <w:rPr>
          <w:lang w:val="fr-CA"/>
        </w:rPr>
        <w:t>.</w:t>
      </w:r>
    </w:p>
    <w:p w14:paraId="12A6F32F" w14:textId="263EFE12" w:rsidR="005E2C75" w:rsidRPr="00CD0EB2" w:rsidRDefault="005E2C75" w:rsidP="00C141B1">
      <w:pPr>
        <w:rPr>
          <w:lang w:val="fr-CA"/>
        </w:rPr>
      </w:pPr>
    </w:p>
    <w:p w14:paraId="59A5C0FE" w14:textId="17907075" w:rsidR="005E2C75" w:rsidRPr="00CD0EB2" w:rsidRDefault="005E2C75" w:rsidP="00C141B1">
      <w:pPr>
        <w:rPr>
          <w:lang w:val="fr-CA"/>
        </w:rPr>
      </w:pPr>
    </w:p>
    <w:p w14:paraId="1B36E949" w14:textId="13C1A835" w:rsidR="005E2C75" w:rsidRPr="00CD0EB2" w:rsidRDefault="005E2C75" w:rsidP="00C141B1">
      <w:pPr>
        <w:rPr>
          <w:lang w:val="fr-CA"/>
        </w:rPr>
      </w:pPr>
      <w:bookmarkStart w:id="0" w:name="_GoBack"/>
      <w:bookmarkEnd w:id="0"/>
    </w:p>
    <w:p w14:paraId="075EAA56" w14:textId="1DB724C6" w:rsidR="005E2C75" w:rsidRPr="00CD0EB2" w:rsidRDefault="005E2C75" w:rsidP="00C141B1">
      <w:pPr>
        <w:rPr>
          <w:lang w:val="fr-CA"/>
        </w:rPr>
      </w:pPr>
    </w:p>
    <w:sectPr w:rsidR="005E2C75" w:rsidRPr="00CD0EB2" w:rsidSect="00D10D95">
      <w:type w:val="continuous"/>
      <w:pgSz w:w="12240" w:h="15840"/>
      <w:pgMar w:top="1298" w:right="1298" w:bottom="1440" w:left="1298" w:header="1083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493469" w14:textId="77777777" w:rsidR="00E96BB8" w:rsidRDefault="00E96BB8" w:rsidP="000B349B">
      <w:pPr>
        <w:spacing w:line="240" w:lineRule="auto"/>
      </w:pPr>
      <w:r>
        <w:separator/>
      </w:r>
    </w:p>
  </w:endnote>
  <w:endnote w:type="continuationSeparator" w:id="0">
    <w:p w14:paraId="4B1B8912" w14:textId="77777777" w:rsidR="00E96BB8" w:rsidRDefault="00E96BB8" w:rsidP="000B349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 HTF Book">
    <w:charset w:val="00"/>
    <w:family w:val="auto"/>
    <w:pitch w:val="variable"/>
    <w:sig w:usb0="A00000AF" w:usb1="50000048" w:usb2="00000000" w:usb3="00000000" w:csb0="0000011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TFBZR+TimesNewRomanPSMT">
    <w:altName w:val="Times New Roman PSMT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092B39" w14:textId="77777777" w:rsidR="00B968E3" w:rsidRDefault="00B968E3" w:rsidP="00BE75AB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7CBEC04" w14:textId="77777777" w:rsidR="00B968E3" w:rsidRDefault="00B968E3" w:rsidP="00B968E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6D4904" w14:textId="783FE15A" w:rsidR="002E5671" w:rsidRPr="002E5671" w:rsidRDefault="002E5671" w:rsidP="006A4D18">
    <w:pPr>
      <w:pStyle w:val="Footer"/>
      <w:pBdr>
        <w:top w:val="single" w:sz="4" w:space="3" w:color="221D58"/>
      </w:pBdr>
      <w:tabs>
        <w:tab w:val="clear" w:pos="9360"/>
        <w:tab w:val="right" w:pos="9639"/>
      </w:tabs>
      <w:rPr>
        <w:noProof/>
        <w:lang w:eastAsia="en-CA"/>
      </w:rPr>
    </w:pPr>
    <w:r w:rsidRPr="00D379CF">
      <w:t>© The Canadian Institute of Chartered Business Valuators</w:t>
    </w:r>
  </w:p>
  <w:p w14:paraId="019DA768" w14:textId="7AB6AD15" w:rsidR="00B968E3" w:rsidRPr="0045797D" w:rsidRDefault="0045797D" w:rsidP="006A4D18">
    <w:pPr>
      <w:pStyle w:val="Footer"/>
      <w:pBdr>
        <w:top w:val="single" w:sz="4" w:space="3" w:color="221D58"/>
      </w:pBdr>
      <w:tabs>
        <w:tab w:val="clear" w:pos="9360"/>
        <w:tab w:val="right" w:pos="9639"/>
      </w:tabs>
      <w:rPr>
        <w:lang w:val="en-CA"/>
      </w:rPr>
    </w:pPr>
    <w:r>
      <w:rPr>
        <w:lang w:val="en-CA"/>
      </w:rPr>
      <w:tab/>
    </w:r>
    <w:r w:rsidR="001C728A">
      <w:rPr>
        <w:lang w:val="en-CA"/>
      </w:rPr>
      <w:tab/>
    </w:r>
    <w:r w:rsidR="001C728A">
      <w:rPr>
        <w:rStyle w:val="PageNumber"/>
      </w:rPr>
      <w:fldChar w:fldCharType="begin"/>
    </w:r>
    <w:r w:rsidR="001C728A">
      <w:rPr>
        <w:rStyle w:val="PageNumber"/>
      </w:rPr>
      <w:instrText xml:space="preserve">PAGE  </w:instrText>
    </w:r>
    <w:r w:rsidR="001C728A">
      <w:rPr>
        <w:rStyle w:val="PageNumber"/>
      </w:rPr>
      <w:fldChar w:fldCharType="separate"/>
    </w:r>
    <w:r w:rsidR="0006047A">
      <w:rPr>
        <w:rStyle w:val="PageNumber"/>
        <w:noProof/>
      </w:rPr>
      <w:t>3</w:t>
    </w:r>
    <w:r w:rsidR="001C728A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7413A9" w14:textId="69E4727D" w:rsidR="00AB07F2" w:rsidRPr="001C728A" w:rsidRDefault="00A95A5D" w:rsidP="001C728A">
    <w:pPr>
      <w:pStyle w:val="Footer"/>
      <w:tabs>
        <w:tab w:val="clear" w:pos="9360"/>
        <w:tab w:val="right" w:pos="9639"/>
      </w:tabs>
    </w:pPr>
    <w:r>
      <w:rPr>
        <w:noProof/>
        <w:lang w:val="en-CA" w:eastAsia="en-CA"/>
      </w:rPr>
      <w:drawing>
        <wp:anchor distT="0" distB="0" distL="114300" distR="114300" simplePos="0" relativeHeight="251662336" behindDoc="1" locked="0" layoutInCell="1" allowOverlap="1" wp14:anchorId="64A9DBF5" wp14:editId="627B2B03">
          <wp:simplePos x="0" y="0"/>
          <wp:positionH relativeFrom="margin">
            <wp:align>center</wp:align>
          </wp:positionH>
          <wp:positionV relativeFrom="page">
            <wp:posOffset>8116570</wp:posOffset>
          </wp:positionV>
          <wp:extent cx="8002800" cy="20592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Backgroun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02800" cy="2059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B07F2">
      <w:rPr>
        <w:lang w:val="en-CA"/>
      </w:rPr>
      <w:t>November 2017 CBV Board Meeting</w:t>
    </w:r>
    <w:r w:rsidR="001C728A">
      <w:rPr>
        <w:lang w:val="en-CA"/>
      </w:rPr>
      <w:tab/>
    </w:r>
    <w:r w:rsidR="001C728A">
      <w:rPr>
        <w:lang w:val="en-CA"/>
      </w:rPr>
      <w:tab/>
    </w:r>
    <w:r w:rsidR="000C09AF">
      <w:rPr>
        <w:rStyle w:val="PageNumber"/>
      </w:rPr>
      <w:fldChar w:fldCharType="begin"/>
    </w:r>
    <w:r w:rsidR="000C09AF">
      <w:rPr>
        <w:rStyle w:val="PageNumber"/>
      </w:rPr>
      <w:instrText xml:space="preserve">PAGE  </w:instrText>
    </w:r>
    <w:r w:rsidR="000C09AF">
      <w:rPr>
        <w:rStyle w:val="PageNumber"/>
      </w:rPr>
      <w:fldChar w:fldCharType="separate"/>
    </w:r>
    <w:r w:rsidR="00FE37D5">
      <w:rPr>
        <w:rStyle w:val="PageNumber"/>
        <w:noProof/>
      </w:rPr>
      <w:t>1</w:t>
    </w:r>
    <w:r w:rsidR="000C09AF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981A9B" w14:textId="77777777" w:rsidR="00E96BB8" w:rsidRDefault="00E96BB8" w:rsidP="000B349B">
      <w:pPr>
        <w:spacing w:line="240" w:lineRule="auto"/>
      </w:pPr>
      <w:r>
        <w:separator/>
      </w:r>
    </w:p>
  </w:footnote>
  <w:footnote w:type="continuationSeparator" w:id="0">
    <w:p w14:paraId="12C793E1" w14:textId="77777777" w:rsidR="00E96BB8" w:rsidRDefault="00E96BB8" w:rsidP="000B349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B6D9A2" w14:textId="32C7FBD6" w:rsidR="00DC2D65" w:rsidRPr="00DC2D65" w:rsidRDefault="00DC2D65">
    <w:pPr>
      <w:pStyle w:val="Header"/>
      <w:rPr>
        <w:lang w:val="en-CA"/>
      </w:rPr>
    </w:pPr>
    <w:r>
      <w:rPr>
        <w:lang w:val="en-CA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B4189"/>
    <w:multiLevelType w:val="hybridMultilevel"/>
    <w:tmpl w:val="C1E048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3E64D8"/>
    <w:multiLevelType w:val="hybridMultilevel"/>
    <w:tmpl w:val="09DCA55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E4672CC"/>
    <w:multiLevelType w:val="hybridMultilevel"/>
    <w:tmpl w:val="D4DA59A8"/>
    <w:lvl w:ilvl="0" w:tplc="04090015">
      <w:start w:val="1"/>
      <w:numFmt w:val="upperLetter"/>
      <w:lvlText w:val="%1."/>
      <w:lvlJc w:val="left"/>
      <w:pPr>
        <w:ind w:left="459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5310" w:hanging="360"/>
      </w:pPr>
    </w:lvl>
    <w:lvl w:ilvl="2" w:tplc="1009001B" w:tentative="1">
      <w:start w:val="1"/>
      <w:numFmt w:val="lowerRoman"/>
      <w:lvlText w:val="%3."/>
      <w:lvlJc w:val="right"/>
      <w:pPr>
        <w:ind w:left="6030" w:hanging="180"/>
      </w:pPr>
    </w:lvl>
    <w:lvl w:ilvl="3" w:tplc="1009000F" w:tentative="1">
      <w:start w:val="1"/>
      <w:numFmt w:val="decimal"/>
      <w:lvlText w:val="%4."/>
      <w:lvlJc w:val="left"/>
      <w:pPr>
        <w:ind w:left="6750" w:hanging="360"/>
      </w:pPr>
    </w:lvl>
    <w:lvl w:ilvl="4" w:tplc="10090019" w:tentative="1">
      <w:start w:val="1"/>
      <w:numFmt w:val="lowerLetter"/>
      <w:lvlText w:val="%5."/>
      <w:lvlJc w:val="left"/>
      <w:pPr>
        <w:ind w:left="7470" w:hanging="360"/>
      </w:pPr>
    </w:lvl>
    <w:lvl w:ilvl="5" w:tplc="1009001B" w:tentative="1">
      <w:start w:val="1"/>
      <w:numFmt w:val="lowerRoman"/>
      <w:lvlText w:val="%6."/>
      <w:lvlJc w:val="right"/>
      <w:pPr>
        <w:ind w:left="8190" w:hanging="180"/>
      </w:pPr>
    </w:lvl>
    <w:lvl w:ilvl="6" w:tplc="1009000F" w:tentative="1">
      <w:start w:val="1"/>
      <w:numFmt w:val="decimal"/>
      <w:lvlText w:val="%7."/>
      <w:lvlJc w:val="left"/>
      <w:pPr>
        <w:ind w:left="8910" w:hanging="360"/>
      </w:pPr>
    </w:lvl>
    <w:lvl w:ilvl="7" w:tplc="10090019" w:tentative="1">
      <w:start w:val="1"/>
      <w:numFmt w:val="lowerLetter"/>
      <w:lvlText w:val="%8."/>
      <w:lvlJc w:val="left"/>
      <w:pPr>
        <w:ind w:left="9630" w:hanging="360"/>
      </w:pPr>
    </w:lvl>
    <w:lvl w:ilvl="8" w:tplc="1009001B" w:tentative="1">
      <w:start w:val="1"/>
      <w:numFmt w:val="lowerRoman"/>
      <w:lvlText w:val="%9."/>
      <w:lvlJc w:val="right"/>
      <w:pPr>
        <w:ind w:left="10350" w:hanging="180"/>
      </w:pPr>
    </w:lvl>
  </w:abstractNum>
  <w:abstractNum w:abstractNumId="3" w15:restartNumberingAfterBreak="0">
    <w:nsid w:val="4515669E"/>
    <w:multiLevelType w:val="hybridMultilevel"/>
    <w:tmpl w:val="4158483E"/>
    <w:lvl w:ilvl="0" w:tplc="1009000D">
      <w:start w:val="1"/>
      <w:numFmt w:val="bullet"/>
      <w:lvlText w:val=""/>
      <w:lvlJc w:val="left"/>
      <w:pPr>
        <w:ind w:left="1296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4" w15:restartNumberingAfterBreak="0">
    <w:nsid w:val="4F0821D1"/>
    <w:multiLevelType w:val="hybridMultilevel"/>
    <w:tmpl w:val="1FBAABF4"/>
    <w:lvl w:ilvl="0" w:tplc="0409000F">
      <w:start w:val="1"/>
      <w:numFmt w:val="decimal"/>
      <w:lvlText w:val="%1."/>
      <w:lvlJc w:val="left"/>
      <w:pPr>
        <w:ind w:left="915" w:hanging="555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CF053D"/>
    <w:multiLevelType w:val="hybridMultilevel"/>
    <w:tmpl w:val="5088DBD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F93A7F"/>
    <w:multiLevelType w:val="hybridMultilevel"/>
    <w:tmpl w:val="8E8E49D0"/>
    <w:lvl w:ilvl="0" w:tplc="1009000D">
      <w:start w:val="1"/>
      <w:numFmt w:val="bullet"/>
      <w:lvlText w:val=""/>
      <w:lvlJc w:val="left"/>
      <w:pPr>
        <w:ind w:left="1296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4"/>
  </w:num>
  <w:num w:numId="5">
    <w:abstractNumId w:val="2"/>
  </w:num>
  <w:num w:numId="6">
    <w:abstractNumId w:val="0"/>
  </w:num>
  <w:num w:numId="7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CA" w:vendorID="64" w:dllVersion="6" w:nlCheck="1" w:checkStyle="1"/>
  <w:activeWritingStyle w:appName="MSWord" w:lang="en-CA" w:vendorID="64" w:dllVersion="4096" w:nlCheck="1" w:checkStyle="0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CA" w:vendorID="64" w:dllVersion="0" w:nlCheck="1" w:checkStyle="0"/>
  <w:activeWritingStyle w:appName="MSWord" w:lang="fr-CA" w:vendorID="64" w:dllVersion="6" w:nlCheck="1" w:checkStyle="1"/>
  <w:activeWritingStyle w:appName="MSWord" w:lang="fr-CA" w:vendorID="64" w:dllVersion="0" w:nlCheck="1" w:checkStyle="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doy2djta0ivhMFmq23FSH29U6iIuyB0JRrL0G5mVSTpNkjk4KHkQEc7xsuBdQRqpUXm119NxDk+QpBk9IlB4mA==" w:salt="RCL7qnt/MYN25cA632w0BA==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2Njc1MjUxNjQxNzFX0lEKTi0uzszPAykwrAUAFa9qiCwAAAA="/>
  </w:docVars>
  <w:rsids>
    <w:rsidRoot w:val="000B349B"/>
    <w:rsid w:val="00015B40"/>
    <w:rsid w:val="00036D80"/>
    <w:rsid w:val="0005614D"/>
    <w:rsid w:val="0006047A"/>
    <w:rsid w:val="00063333"/>
    <w:rsid w:val="00073720"/>
    <w:rsid w:val="00084BEE"/>
    <w:rsid w:val="000A2FBB"/>
    <w:rsid w:val="000B0AA9"/>
    <w:rsid w:val="000B2B68"/>
    <w:rsid w:val="000B349B"/>
    <w:rsid w:val="000C09AF"/>
    <w:rsid w:val="000C5BD3"/>
    <w:rsid w:val="000E6287"/>
    <w:rsid w:val="000E6D65"/>
    <w:rsid w:val="000F70D9"/>
    <w:rsid w:val="000F7A28"/>
    <w:rsid w:val="00121225"/>
    <w:rsid w:val="00134812"/>
    <w:rsid w:val="00155AFA"/>
    <w:rsid w:val="001623A4"/>
    <w:rsid w:val="001675EA"/>
    <w:rsid w:val="00172B0A"/>
    <w:rsid w:val="001818E7"/>
    <w:rsid w:val="00182CE4"/>
    <w:rsid w:val="00196B44"/>
    <w:rsid w:val="001B36B4"/>
    <w:rsid w:val="001B66C6"/>
    <w:rsid w:val="001C349E"/>
    <w:rsid w:val="001C728A"/>
    <w:rsid w:val="001D6090"/>
    <w:rsid w:val="00210A22"/>
    <w:rsid w:val="0021402B"/>
    <w:rsid w:val="00217B71"/>
    <w:rsid w:val="002209EE"/>
    <w:rsid w:val="00220C4D"/>
    <w:rsid w:val="0023390C"/>
    <w:rsid w:val="002358C4"/>
    <w:rsid w:val="00240527"/>
    <w:rsid w:val="00261ACD"/>
    <w:rsid w:val="0026471E"/>
    <w:rsid w:val="00264C5F"/>
    <w:rsid w:val="00267ABF"/>
    <w:rsid w:val="00272E40"/>
    <w:rsid w:val="00280E09"/>
    <w:rsid w:val="002C033D"/>
    <w:rsid w:val="002C7EF5"/>
    <w:rsid w:val="002D16F7"/>
    <w:rsid w:val="002D2285"/>
    <w:rsid w:val="002E1403"/>
    <w:rsid w:val="002E4D36"/>
    <w:rsid w:val="002E5671"/>
    <w:rsid w:val="002E7AFE"/>
    <w:rsid w:val="002F4C06"/>
    <w:rsid w:val="00310F24"/>
    <w:rsid w:val="00337EC4"/>
    <w:rsid w:val="00341800"/>
    <w:rsid w:val="00346214"/>
    <w:rsid w:val="0035141A"/>
    <w:rsid w:val="003778A4"/>
    <w:rsid w:val="00382694"/>
    <w:rsid w:val="003866AC"/>
    <w:rsid w:val="00393D33"/>
    <w:rsid w:val="00397814"/>
    <w:rsid w:val="003A0EE9"/>
    <w:rsid w:val="003B0044"/>
    <w:rsid w:val="003B0C98"/>
    <w:rsid w:val="003B5D0F"/>
    <w:rsid w:val="003C00E5"/>
    <w:rsid w:val="003C20F3"/>
    <w:rsid w:val="003E2959"/>
    <w:rsid w:val="003F2779"/>
    <w:rsid w:val="003F3DBF"/>
    <w:rsid w:val="0040067D"/>
    <w:rsid w:val="00411125"/>
    <w:rsid w:val="0041134C"/>
    <w:rsid w:val="00445AAC"/>
    <w:rsid w:val="004514C8"/>
    <w:rsid w:val="0045797D"/>
    <w:rsid w:val="00460BF0"/>
    <w:rsid w:val="00463C1A"/>
    <w:rsid w:val="00463EA4"/>
    <w:rsid w:val="0047602A"/>
    <w:rsid w:val="004764B6"/>
    <w:rsid w:val="00482009"/>
    <w:rsid w:val="0048231A"/>
    <w:rsid w:val="00486ABC"/>
    <w:rsid w:val="004B5C5B"/>
    <w:rsid w:val="004C4590"/>
    <w:rsid w:val="004E3F13"/>
    <w:rsid w:val="004E619D"/>
    <w:rsid w:val="005003B9"/>
    <w:rsid w:val="00503FD1"/>
    <w:rsid w:val="00512DF2"/>
    <w:rsid w:val="005171DB"/>
    <w:rsid w:val="005268FF"/>
    <w:rsid w:val="00554373"/>
    <w:rsid w:val="00564D06"/>
    <w:rsid w:val="005658A8"/>
    <w:rsid w:val="0058130B"/>
    <w:rsid w:val="00587285"/>
    <w:rsid w:val="005A40F8"/>
    <w:rsid w:val="005A5A66"/>
    <w:rsid w:val="005A5D6B"/>
    <w:rsid w:val="005A7C0D"/>
    <w:rsid w:val="005B5F74"/>
    <w:rsid w:val="005D3BE2"/>
    <w:rsid w:val="005E21B9"/>
    <w:rsid w:val="005E2C75"/>
    <w:rsid w:val="005F5041"/>
    <w:rsid w:val="00604112"/>
    <w:rsid w:val="006238FA"/>
    <w:rsid w:val="006314DC"/>
    <w:rsid w:val="0063498C"/>
    <w:rsid w:val="00634E07"/>
    <w:rsid w:val="00635123"/>
    <w:rsid w:val="00636196"/>
    <w:rsid w:val="00647418"/>
    <w:rsid w:val="0066366C"/>
    <w:rsid w:val="0068245D"/>
    <w:rsid w:val="006960ED"/>
    <w:rsid w:val="006A070C"/>
    <w:rsid w:val="006A4D18"/>
    <w:rsid w:val="006B0307"/>
    <w:rsid w:val="006D70C7"/>
    <w:rsid w:val="006E24D4"/>
    <w:rsid w:val="006F588E"/>
    <w:rsid w:val="006F698A"/>
    <w:rsid w:val="00741F45"/>
    <w:rsid w:val="00765E1E"/>
    <w:rsid w:val="00774BF8"/>
    <w:rsid w:val="0078340D"/>
    <w:rsid w:val="00784522"/>
    <w:rsid w:val="00784ADC"/>
    <w:rsid w:val="00791E92"/>
    <w:rsid w:val="00795C5B"/>
    <w:rsid w:val="007A3833"/>
    <w:rsid w:val="007B243D"/>
    <w:rsid w:val="007C08D0"/>
    <w:rsid w:val="007D1243"/>
    <w:rsid w:val="007D64DE"/>
    <w:rsid w:val="007F2823"/>
    <w:rsid w:val="00801995"/>
    <w:rsid w:val="00810F13"/>
    <w:rsid w:val="008271C5"/>
    <w:rsid w:val="008323EC"/>
    <w:rsid w:val="00842B0A"/>
    <w:rsid w:val="008472C3"/>
    <w:rsid w:val="008515EE"/>
    <w:rsid w:val="00853D41"/>
    <w:rsid w:val="00854154"/>
    <w:rsid w:val="00863C3B"/>
    <w:rsid w:val="00871091"/>
    <w:rsid w:val="008809CB"/>
    <w:rsid w:val="008A6AB2"/>
    <w:rsid w:val="008B2BD8"/>
    <w:rsid w:val="008E0FF3"/>
    <w:rsid w:val="008E6ABA"/>
    <w:rsid w:val="008E6C70"/>
    <w:rsid w:val="008F148A"/>
    <w:rsid w:val="00906B9A"/>
    <w:rsid w:val="00914719"/>
    <w:rsid w:val="00940AAB"/>
    <w:rsid w:val="00941814"/>
    <w:rsid w:val="00953E11"/>
    <w:rsid w:val="00960057"/>
    <w:rsid w:val="0097107F"/>
    <w:rsid w:val="00972937"/>
    <w:rsid w:val="00972C7B"/>
    <w:rsid w:val="0097353D"/>
    <w:rsid w:val="00975FB4"/>
    <w:rsid w:val="009859FA"/>
    <w:rsid w:val="00994B98"/>
    <w:rsid w:val="009A0E25"/>
    <w:rsid w:val="009B43CA"/>
    <w:rsid w:val="009B64E5"/>
    <w:rsid w:val="009C15DD"/>
    <w:rsid w:val="009C3B9B"/>
    <w:rsid w:val="009E1299"/>
    <w:rsid w:val="009F038E"/>
    <w:rsid w:val="009F1207"/>
    <w:rsid w:val="009F388D"/>
    <w:rsid w:val="009F778B"/>
    <w:rsid w:val="00A03407"/>
    <w:rsid w:val="00A0652F"/>
    <w:rsid w:val="00A15984"/>
    <w:rsid w:val="00A16997"/>
    <w:rsid w:val="00A26FC2"/>
    <w:rsid w:val="00A31F12"/>
    <w:rsid w:val="00A37DD0"/>
    <w:rsid w:val="00A75E4B"/>
    <w:rsid w:val="00A87A36"/>
    <w:rsid w:val="00A90CCD"/>
    <w:rsid w:val="00A9564B"/>
    <w:rsid w:val="00A95A5D"/>
    <w:rsid w:val="00AB07F2"/>
    <w:rsid w:val="00AB79AB"/>
    <w:rsid w:val="00B07711"/>
    <w:rsid w:val="00B27A14"/>
    <w:rsid w:val="00B37AE1"/>
    <w:rsid w:val="00B52F29"/>
    <w:rsid w:val="00B5777F"/>
    <w:rsid w:val="00B61E46"/>
    <w:rsid w:val="00B76949"/>
    <w:rsid w:val="00B838E7"/>
    <w:rsid w:val="00B876D3"/>
    <w:rsid w:val="00B9192D"/>
    <w:rsid w:val="00B968E3"/>
    <w:rsid w:val="00BA16E3"/>
    <w:rsid w:val="00BB0816"/>
    <w:rsid w:val="00BB6858"/>
    <w:rsid w:val="00BC1EFD"/>
    <w:rsid w:val="00BC205E"/>
    <w:rsid w:val="00BE1754"/>
    <w:rsid w:val="00BE206B"/>
    <w:rsid w:val="00BE5745"/>
    <w:rsid w:val="00C01FC7"/>
    <w:rsid w:val="00C141B1"/>
    <w:rsid w:val="00C17EC5"/>
    <w:rsid w:val="00C643AE"/>
    <w:rsid w:val="00C75935"/>
    <w:rsid w:val="00C81386"/>
    <w:rsid w:val="00C8381C"/>
    <w:rsid w:val="00C903BA"/>
    <w:rsid w:val="00C948E6"/>
    <w:rsid w:val="00C968B1"/>
    <w:rsid w:val="00CA220F"/>
    <w:rsid w:val="00CA4AF6"/>
    <w:rsid w:val="00CB0693"/>
    <w:rsid w:val="00CB3377"/>
    <w:rsid w:val="00CC4771"/>
    <w:rsid w:val="00CD0EB2"/>
    <w:rsid w:val="00CE1A6F"/>
    <w:rsid w:val="00CE321A"/>
    <w:rsid w:val="00CE3DAA"/>
    <w:rsid w:val="00CF3ED9"/>
    <w:rsid w:val="00CF59CB"/>
    <w:rsid w:val="00D04A90"/>
    <w:rsid w:val="00D05D2D"/>
    <w:rsid w:val="00D070D4"/>
    <w:rsid w:val="00D10D95"/>
    <w:rsid w:val="00D11AF5"/>
    <w:rsid w:val="00D1216B"/>
    <w:rsid w:val="00D27D92"/>
    <w:rsid w:val="00D32D94"/>
    <w:rsid w:val="00D4093C"/>
    <w:rsid w:val="00D6284B"/>
    <w:rsid w:val="00D72323"/>
    <w:rsid w:val="00D8447E"/>
    <w:rsid w:val="00D95A65"/>
    <w:rsid w:val="00DA15DF"/>
    <w:rsid w:val="00DA207B"/>
    <w:rsid w:val="00DA58E0"/>
    <w:rsid w:val="00DC1D9C"/>
    <w:rsid w:val="00DC2D65"/>
    <w:rsid w:val="00DC735C"/>
    <w:rsid w:val="00DD2BD5"/>
    <w:rsid w:val="00DD539C"/>
    <w:rsid w:val="00DF260D"/>
    <w:rsid w:val="00E12D10"/>
    <w:rsid w:val="00E24E85"/>
    <w:rsid w:val="00E326AA"/>
    <w:rsid w:val="00E37196"/>
    <w:rsid w:val="00E55CFF"/>
    <w:rsid w:val="00E62A22"/>
    <w:rsid w:val="00E67D80"/>
    <w:rsid w:val="00E70CB5"/>
    <w:rsid w:val="00E81DC5"/>
    <w:rsid w:val="00E96BB8"/>
    <w:rsid w:val="00EA2BAB"/>
    <w:rsid w:val="00EB2C41"/>
    <w:rsid w:val="00EB5835"/>
    <w:rsid w:val="00EC1B40"/>
    <w:rsid w:val="00EC324A"/>
    <w:rsid w:val="00ED033D"/>
    <w:rsid w:val="00ED07F5"/>
    <w:rsid w:val="00ED1EAE"/>
    <w:rsid w:val="00ED6612"/>
    <w:rsid w:val="00EF24C7"/>
    <w:rsid w:val="00EF64DC"/>
    <w:rsid w:val="00EF70A3"/>
    <w:rsid w:val="00F1518E"/>
    <w:rsid w:val="00F15EFB"/>
    <w:rsid w:val="00F26E24"/>
    <w:rsid w:val="00F3337F"/>
    <w:rsid w:val="00F40E43"/>
    <w:rsid w:val="00F43769"/>
    <w:rsid w:val="00F51EA7"/>
    <w:rsid w:val="00F705BB"/>
    <w:rsid w:val="00F73CE4"/>
    <w:rsid w:val="00FA498E"/>
    <w:rsid w:val="00FB6C82"/>
    <w:rsid w:val="00FB79F4"/>
    <w:rsid w:val="00FC0651"/>
    <w:rsid w:val="00FE37D5"/>
    <w:rsid w:val="00FE5A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59820A9"/>
  <w15:docId w15:val="{F64637AF-9F71-496B-8283-2A74CD68FD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2C41"/>
    <w:pPr>
      <w:spacing w:line="312" w:lineRule="auto"/>
    </w:pPr>
    <w:rPr>
      <w:rFonts w:ascii="Arial" w:eastAsiaTheme="minorEastAsia" w:hAnsi="Arial"/>
      <w:sz w:val="20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43769"/>
    <w:pPr>
      <w:keepNext/>
      <w:keepLines/>
      <w:spacing w:before="480"/>
      <w:outlineLvl w:val="0"/>
    </w:pPr>
    <w:rPr>
      <w:rFonts w:eastAsiaTheme="majorEastAsia" w:cstheme="majorBidi"/>
      <w:b/>
      <w:caps/>
      <w:color w:val="221D58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3769"/>
    <w:pPr>
      <w:keepNext/>
      <w:keepLines/>
      <w:spacing w:before="40" w:line="360" w:lineRule="auto"/>
      <w:outlineLvl w:val="1"/>
    </w:pPr>
    <w:rPr>
      <w:rFonts w:eastAsiaTheme="majorEastAsia" w:cstheme="majorBidi"/>
      <w:b/>
      <w:color w:val="6AC9C8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07F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07F2"/>
    <w:rPr>
      <w:rFonts w:ascii="Gotham HTF Book" w:hAnsi="Gotham HTF Book"/>
      <w:color w:val="221D58"/>
      <w:sz w:val="20"/>
      <w:szCs w:val="22"/>
    </w:rPr>
  </w:style>
  <w:style w:type="paragraph" w:styleId="Footer">
    <w:name w:val="footer"/>
    <w:basedOn w:val="Normal"/>
    <w:link w:val="FooterChar"/>
    <w:uiPriority w:val="99"/>
    <w:unhideWhenUsed/>
    <w:rsid w:val="000C5BD3"/>
    <w:pPr>
      <w:pBdr>
        <w:top w:val="single" w:sz="4" w:space="6" w:color="221D58"/>
      </w:pBdr>
      <w:tabs>
        <w:tab w:val="center" w:pos="4680"/>
        <w:tab w:val="right" w:pos="9360"/>
      </w:tabs>
      <w:jc w:val="both"/>
    </w:pPr>
    <w:rPr>
      <w:color w:val="221D58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C5BD3"/>
    <w:rPr>
      <w:rFonts w:ascii="Gotham HTF Book" w:hAnsi="Gotham HTF Book"/>
      <w:color w:val="221D58"/>
      <w:sz w:val="16"/>
      <w:szCs w:val="22"/>
    </w:rPr>
  </w:style>
  <w:style w:type="character" w:styleId="BookTitle">
    <w:name w:val="Book Title"/>
    <w:basedOn w:val="DefaultParagraphFont"/>
    <w:uiPriority w:val="33"/>
    <w:qFormat/>
    <w:rsid w:val="00C643AE"/>
    <w:rPr>
      <w:rFonts w:ascii="Arial" w:hAnsi="Arial"/>
      <w:b/>
      <w:bCs/>
      <w:i/>
      <w:iCs/>
      <w:color w:val="221D58"/>
      <w:spacing w:val="5"/>
      <w:sz w:val="20"/>
    </w:rPr>
  </w:style>
  <w:style w:type="character" w:styleId="Hyperlink">
    <w:name w:val="Hyperlink"/>
    <w:basedOn w:val="DefaultParagraphFont"/>
    <w:uiPriority w:val="99"/>
    <w:unhideWhenUsed/>
    <w:rsid w:val="00F43769"/>
    <w:rPr>
      <w:rFonts w:ascii="Arial" w:hAnsi="Arial"/>
      <w:color w:val="715F8A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43769"/>
    <w:rPr>
      <w:rFonts w:ascii="Arial" w:eastAsiaTheme="majorEastAsia" w:hAnsi="Arial" w:cstheme="majorBidi"/>
      <w:b/>
      <w:caps/>
      <w:color w:val="221D58"/>
      <w:sz w:val="20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F43769"/>
    <w:pPr>
      <w:spacing w:before="1200" w:line="240" w:lineRule="auto"/>
      <w:contextualSpacing/>
    </w:pPr>
    <w:rPr>
      <w:rFonts w:eastAsiaTheme="majorEastAsia" w:cstheme="majorBidi"/>
      <w:b/>
      <w:caps/>
      <w:color w:val="221D58"/>
      <w:spacing w:val="-10"/>
      <w:kern w:val="28"/>
      <w:sz w:val="4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43769"/>
    <w:rPr>
      <w:rFonts w:ascii="Arial" w:eastAsiaTheme="majorEastAsia" w:hAnsi="Arial" w:cstheme="majorBidi"/>
      <w:b/>
      <w:caps/>
      <w:color w:val="221D58"/>
      <w:spacing w:val="-10"/>
      <w:kern w:val="28"/>
      <w:sz w:val="40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F43769"/>
    <w:rPr>
      <w:rFonts w:ascii="Arial" w:eastAsiaTheme="majorEastAsia" w:hAnsi="Arial" w:cstheme="majorBidi"/>
      <w:b/>
      <w:color w:val="6AC9C8"/>
      <w:sz w:val="20"/>
      <w:szCs w:val="19"/>
    </w:rPr>
  </w:style>
  <w:style w:type="paragraph" w:customStyle="1" w:styleId="ReportDate">
    <w:name w:val="Report Date"/>
    <w:basedOn w:val="Heading2"/>
    <w:qFormat/>
    <w:rsid w:val="00F43769"/>
    <w:pPr>
      <w:spacing w:line="312" w:lineRule="auto"/>
    </w:pPr>
    <w:rPr>
      <w:color w:val="69587B"/>
      <w:sz w:val="19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1C728A"/>
    <w:rPr>
      <w:rFonts w:ascii="Arial" w:hAnsi="Arial"/>
      <w:color w:val="221D58"/>
      <w:sz w:val="20"/>
      <w:bdr w:val="none" w:sz="0" w:space="0" w:color="auto"/>
    </w:rPr>
  </w:style>
  <w:style w:type="character" w:styleId="FollowedHyperlink">
    <w:name w:val="FollowedHyperlink"/>
    <w:basedOn w:val="DefaultParagraphFont"/>
    <w:uiPriority w:val="99"/>
    <w:semiHidden/>
    <w:unhideWhenUsed/>
    <w:rsid w:val="00C643AE"/>
    <w:rPr>
      <w:rFonts w:ascii="Arial" w:hAnsi="Arial"/>
      <w:color w:val="954F72" w:themeColor="followedHyperlink"/>
      <w:sz w:val="20"/>
      <w:u w:val="single"/>
    </w:rPr>
  </w:style>
  <w:style w:type="paragraph" w:styleId="Quote">
    <w:name w:val="Quote"/>
    <w:basedOn w:val="Normal"/>
    <w:next w:val="Normal"/>
    <w:link w:val="QuoteChar"/>
    <w:uiPriority w:val="29"/>
    <w:qFormat/>
    <w:rsid w:val="007F2823"/>
    <w:pPr>
      <w:spacing w:before="200" w:after="200"/>
      <w:ind w:left="862" w:right="862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F2823"/>
    <w:rPr>
      <w:rFonts w:ascii="Gotham HTF Book" w:hAnsi="Gotham HTF Book"/>
      <w:i/>
      <w:iCs/>
      <w:color w:val="404040" w:themeColor="text1" w:themeTint="BF"/>
      <w:sz w:val="20"/>
      <w:szCs w:val="22"/>
    </w:rPr>
  </w:style>
  <w:style w:type="paragraph" w:styleId="IntenseQuote">
    <w:name w:val="Intense Quote"/>
    <w:aliases w:val="Highlight"/>
    <w:basedOn w:val="Normal"/>
    <w:next w:val="Normal"/>
    <w:link w:val="IntenseQuoteChar"/>
    <w:uiPriority w:val="30"/>
    <w:qFormat/>
    <w:rsid w:val="00F43769"/>
    <w:pPr>
      <w:pBdr>
        <w:top w:val="single" w:sz="2" w:space="10" w:color="6AC9C8"/>
        <w:bottom w:val="single" w:sz="2" w:space="10" w:color="6AC9C8"/>
      </w:pBdr>
      <w:spacing w:before="440" w:after="400"/>
    </w:pPr>
    <w:rPr>
      <w:color w:val="221D58"/>
      <w:sz w:val="22"/>
    </w:rPr>
  </w:style>
  <w:style w:type="character" w:customStyle="1" w:styleId="IntenseQuoteChar">
    <w:name w:val="Intense Quote Char"/>
    <w:aliases w:val="Highlight Char"/>
    <w:basedOn w:val="DefaultParagraphFont"/>
    <w:link w:val="IntenseQuote"/>
    <w:uiPriority w:val="30"/>
    <w:rsid w:val="00F43769"/>
    <w:rPr>
      <w:rFonts w:ascii="Arial" w:hAnsi="Arial"/>
      <w:color w:val="221D58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2E40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2E40"/>
    <w:rPr>
      <w:rFonts w:ascii="Times New Roman" w:eastAsiaTheme="minorEastAsia" w:hAnsi="Times New Roman" w:cs="Times New Roman"/>
      <w:sz w:val="18"/>
      <w:szCs w:val="18"/>
    </w:rPr>
  </w:style>
  <w:style w:type="paragraph" w:styleId="BodyText">
    <w:name w:val="Body Text"/>
    <w:basedOn w:val="Normal"/>
    <w:link w:val="BodyTextChar"/>
    <w:uiPriority w:val="99"/>
    <w:semiHidden/>
    <w:unhideWhenUsed/>
    <w:rsid w:val="0023390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3390C"/>
    <w:rPr>
      <w:rFonts w:ascii="Arial" w:eastAsiaTheme="minorEastAsia" w:hAnsi="Arial"/>
      <w:sz w:val="20"/>
      <w:szCs w:val="22"/>
    </w:rPr>
  </w:style>
  <w:style w:type="paragraph" w:customStyle="1" w:styleId="PolicyTitle">
    <w:name w:val="_Policy Title"/>
    <w:basedOn w:val="Normal"/>
    <w:rsid w:val="002E1403"/>
    <w:pPr>
      <w:spacing w:before="360" w:after="120" w:line="240" w:lineRule="auto"/>
    </w:pPr>
    <w:rPr>
      <w:rFonts w:ascii="Franklin Gothic Medium" w:eastAsia="Times New Roman" w:hAnsi="Franklin Gothic Medium" w:cs="Times New Roman"/>
      <w:bCs/>
      <w:sz w:val="52"/>
      <w:szCs w:val="20"/>
    </w:rPr>
  </w:style>
  <w:style w:type="paragraph" w:customStyle="1" w:styleId="Heading1main">
    <w:name w:val="_Heading 1_main"/>
    <w:basedOn w:val="Heading1"/>
    <w:rsid w:val="00CA220F"/>
    <w:pPr>
      <w:keepLines w:val="0"/>
      <w:spacing w:before="240" w:line="240" w:lineRule="auto"/>
    </w:pPr>
    <w:rPr>
      <w:rFonts w:ascii="Franklin Gothic Medium" w:eastAsia="Times New Roman" w:hAnsi="Franklin Gothic Medium" w:cs="Times New Roman"/>
      <w:b w:val="0"/>
      <w:bCs/>
      <w:color w:val="auto"/>
      <w:kern w:val="28"/>
      <w:sz w:val="28"/>
      <w:szCs w:val="20"/>
    </w:rPr>
  </w:style>
  <w:style w:type="paragraph" w:customStyle="1" w:styleId="ParagraphNumbered">
    <w:name w:val="_Paragraph Numbered"/>
    <w:basedOn w:val="Normal"/>
    <w:rsid w:val="009F038E"/>
    <w:pPr>
      <w:spacing w:before="120" w:after="120" w:line="259" w:lineRule="auto"/>
      <w:ind w:left="720" w:hanging="720"/>
      <w:jc w:val="both"/>
    </w:pPr>
    <w:rPr>
      <w:rFonts w:ascii="Franklin Gothic Book" w:eastAsia="Times New Roman" w:hAnsi="Franklin Gothic Book" w:cs="Times New Roman"/>
      <w:sz w:val="21"/>
      <w:szCs w:val="20"/>
    </w:rPr>
  </w:style>
  <w:style w:type="paragraph" w:customStyle="1" w:styleId="Default">
    <w:name w:val="Default"/>
    <w:rsid w:val="008A6AB2"/>
    <w:pPr>
      <w:widowControl w:val="0"/>
      <w:autoSpaceDE w:val="0"/>
      <w:autoSpaceDN w:val="0"/>
      <w:adjustRightInd w:val="0"/>
    </w:pPr>
    <w:rPr>
      <w:rFonts w:ascii="FTFBZR+TimesNewRomanPSMT" w:eastAsia="Times New Roman" w:hAnsi="FTFBZR+TimesNewRomanPSMT" w:cs="FTFBZR+TimesNewRomanPSMT"/>
      <w:color w:val="000000"/>
    </w:rPr>
  </w:style>
  <w:style w:type="paragraph" w:styleId="ListParagraph">
    <w:name w:val="List Paragraph"/>
    <w:basedOn w:val="Normal"/>
    <w:uiPriority w:val="34"/>
    <w:qFormat/>
    <w:rsid w:val="002209EE"/>
    <w:pPr>
      <w:ind w:left="720"/>
      <w:contextualSpacing/>
    </w:pPr>
  </w:style>
  <w:style w:type="paragraph" w:customStyle="1" w:styleId="Righttext">
    <w:name w:val="_Right text"/>
    <w:basedOn w:val="Normal"/>
    <w:rsid w:val="008515EE"/>
    <w:pPr>
      <w:spacing w:after="120" w:line="259" w:lineRule="auto"/>
      <w:jc w:val="right"/>
    </w:pPr>
    <w:rPr>
      <w:rFonts w:ascii="Franklin Gothic Book" w:eastAsia="Times New Roman" w:hAnsi="Franklin Gothic Book" w:cs="Times New Roman"/>
      <w:sz w:val="21"/>
      <w:szCs w:val="20"/>
    </w:rPr>
  </w:style>
  <w:style w:type="paragraph" w:customStyle="1" w:styleId="Heading2Bullet">
    <w:name w:val="_Heading 2 Bullet"/>
    <w:basedOn w:val="Normal"/>
    <w:rsid w:val="008809CB"/>
    <w:pPr>
      <w:spacing w:before="240" w:after="240" w:line="250" w:lineRule="auto"/>
      <w:ind w:left="720" w:hanging="720"/>
    </w:pPr>
    <w:rPr>
      <w:rFonts w:ascii="Franklin Gothic Medium" w:eastAsia="Times New Roman" w:hAnsi="Franklin Gothic Medium" w:cs="Times New Roman"/>
      <w:caps/>
      <w:sz w:val="21"/>
      <w:szCs w:val="20"/>
    </w:rPr>
  </w:style>
  <w:style w:type="paragraph" w:customStyle="1" w:styleId="ParagraphNumberedIndent">
    <w:name w:val="_Paragraph Numbered Indent"/>
    <w:basedOn w:val="ParagraphNumbered"/>
    <w:rsid w:val="004C4590"/>
    <w:pPr>
      <w:ind w:left="1512" w:hanging="792"/>
    </w:pPr>
    <w:rPr>
      <w:iCs/>
    </w:rPr>
  </w:style>
  <w:style w:type="paragraph" w:customStyle="1" w:styleId="StyleParagraphNumberedIndentBold">
    <w:name w:val="Style _Paragraph Numbered Indent + Bold"/>
    <w:basedOn w:val="ParagraphNumberedIndent"/>
    <w:rsid w:val="004C4590"/>
    <w:rPr>
      <w:bCs/>
      <w:i/>
    </w:rPr>
  </w:style>
  <w:style w:type="character" w:customStyle="1" w:styleId="FranklinMedium">
    <w:name w:val="Franklin Medium"/>
    <w:basedOn w:val="DefaultParagraphFont"/>
    <w:uiPriority w:val="1"/>
    <w:qFormat/>
    <w:rsid w:val="004C4590"/>
    <w:rPr>
      <w:rFonts w:ascii="Franklin Gothic Medium" w:hAnsi="Franklin Gothic Medium"/>
    </w:rPr>
  </w:style>
  <w:style w:type="character" w:styleId="CommentReference">
    <w:name w:val="annotation reference"/>
    <w:basedOn w:val="DefaultParagraphFont"/>
    <w:uiPriority w:val="99"/>
    <w:semiHidden/>
    <w:unhideWhenUsed/>
    <w:rsid w:val="005543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437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4373"/>
    <w:rPr>
      <w:rFonts w:ascii="Arial" w:eastAsiaTheme="minorEastAsia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43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4373"/>
    <w:rPr>
      <w:rFonts w:ascii="Arial" w:eastAsiaTheme="minorEastAsia" w:hAnsi="Arial"/>
      <w:b/>
      <w:bCs/>
      <w:sz w:val="20"/>
      <w:szCs w:val="20"/>
    </w:rPr>
  </w:style>
  <w:style w:type="paragraph" w:customStyle="1" w:styleId="Paragraph">
    <w:name w:val="_Paragraph"/>
    <w:basedOn w:val="Normal"/>
    <w:rsid w:val="0078340D"/>
    <w:pPr>
      <w:spacing w:after="120" w:line="259" w:lineRule="auto"/>
      <w:jc w:val="both"/>
    </w:pPr>
    <w:rPr>
      <w:rFonts w:ascii="Franklin Gothic Book" w:eastAsia="Times New Roman" w:hAnsi="Franklin Gothic Book" w:cs="Times New Roman"/>
      <w:sz w:val="21"/>
      <w:szCs w:val="20"/>
    </w:rPr>
  </w:style>
  <w:style w:type="table" w:styleId="TableGrid">
    <w:name w:val="Table Grid"/>
    <w:basedOn w:val="TableNormal"/>
    <w:uiPriority w:val="39"/>
    <w:rsid w:val="00EA2BAB"/>
    <w:rPr>
      <w:sz w:val="22"/>
      <w:szCs w:val="22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BB6858"/>
    <w:rPr>
      <w:sz w:val="22"/>
      <w:szCs w:val="22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72C7B"/>
    <w:rPr>
      <w:color w:val="808080"/>
    </w:rPr>
  </w:style>
  <w:style w:type="paragraph" w:styleId="BodyText3">
    <w:name w:val="Body Text 3"/>
    <w:basedOn w:val="Normal"/>
    <w:link w:val="BodyText3Char"/>
    <w:uiPriority w:val="99"/>
    <w:unhideWhenUsed/>
    <w:rsid w:val="0047602A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47602A"/>
    <w:rPr>
      <w:rFonts w:ascii="Arial" w:eastAsiaTheme="minorEastAsia" w:hAnsi="Arial"/>
      <w:sz w:val="16"/>
      <w:szCs w:val="16"/>
    </w:rPr>
  </w:style>
  <w:style w:type="paragraph" w:customStyle="1" w:styleId="Bullet1">
    <w:name w:val="_Bullet1"/>
    <w:basedOn w:val="Normal"/>
    <w:rsid w:val="00D10D95"/>
    <w:pPr>
      <w:spacing w:before="60" w:after="60" w:line="259" w:lineRule="auto"/>
      <w:ind w:left="562" w:hanging="562"/>
      <w:jc w:val="both"/>
    </w:pPr>
    <w:rPr>
      <w:rFonts w:eastAsia="Times New Roman" w:cs="Times New Roman"/>
      <w:sz w:val="21"/>
      <w:szCs w:val="20"/>
      <w:lang w:val="en-CA" w:eastAsia="en-CA"/>
    </w:rPr>
  </w:style>
  <w:style w:type="paragraph" w:customStyle="1" w:styleId="Bullet2">
    <w:name w:val="_Bullet2"/>
    <w:basedOn w:val="Normal"/>
    <w:rsid w:val="00D10D95"/>
    <w:pPr>
      <w:spacing w:before="120" w:after="120" w:line="259" w:lineRule="auto"/>
      <w:ind w:left="1138" w:hanging="562"/>
      <w:jc w:val="both"/>
    </w:pPr>
    <w:rPr>
      <w:rFonts w:eastAsia="Times New Roman" w:cs="Times New Roman"/>
      <w:sz w:val="21"/>
      <w:szCs w:val="20"/>
      <w:lang w:val="en-CA" w:eastAsia="en-CA"/>
    </w:rPr>
  </w:style>
  <w:style w:type="paragraph" w:customStyle="1" w:styleId="TableText">
    <w:name w:val="Table Text"/>
    <w:basedOn w:val="Paragraph"/>
    <w:qFormat/>
    <w:rsid w:val="008E6ABA"/>
    <w:pPr>
      <w:spacing w:before="60" w:after="60" w:line="240" w:lineRule="auto"/>
      <w:jc w:val="left"/>
    </w:pPr>
    <w:rPr>
      <w:rFonts w:ascii="Arial" w:hAnsi="Arial"/>
      <w:sz w:val="22"/>
      <w:lang w:val="en-CA" w:eastAsia="en-CA"/>
    </w:rPr>
  </w:style>
  <w:style w:type="character" w:customStyle="1" w:styleId="Style1">
    <w:name w:val="Style1"/>
    <w:basedOn w:val="DefaultParagraphFont"/>
    <w:uiPriority w:val="1"/>
    <w:rsid w:val="008E6ABA"/>
    <w:rPr>
      <w:rFonts w:ascii="Arial" w:hAnsi="Arial"/>
      <w:sz w:val="20"/>
    </w:rPr>
  </w:style>
  <w:style w:type="character" w:customStyle="1" w:styleId="Style2">
    <w:name w:val="Style2"/>
    <w:basedOn w:val="DefaultParagraphFont"/>
    <w:uiPriority w:val="1"/>
    <w:rsid w:val="00784522"/>
    <w:rPr>
      <w:rFonts w:ascii="Arial" w:hAnsi="Arial"/>
      <w:sz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1814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05D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092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73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9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8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83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cbvinstitute.com/wp-content/uploads/2020/02/Designating-Life-Member-Fre-.pdf" TargetMode="External"/><Relationship Id="rId10" Type="http://schemas.openxmlformats.org/officeDocument/2006/relationships/hyperlink" Target="mailto:maryjane.andrews@cbvinstitute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deborah.hanlon@cbvinstitute.com" TargetMode="Externa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516B79C62944855B8BA0C1996093F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40B610-8D9B-4EE2-BD54-21E313524FE5}"/>
      </w:docPartPr>
      <w:docPartBody>
        <w:p w:rsidR="00F10B3D" w:rsidRDefault="00AD7392" w:rsidP="00AD7392">
          <w:pPr>
            <w:pStyle w:val="6516B79C62944855B8BA0C1996093FBF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8C3A2BA65CA84C10B608CA7F3B1A38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1228CE-ED95-4EB4-AA61-478BB12366A6}"/>
      </w:docPartPr>
      <w:docPartBody>
        <w:p w:rsidR="00F10B3D" w:rsidRDefault="00AD7392" w:rsidP="00AD7392">
          <w:pPr>
            <w:pStyle w:val="8C3A2BA65CA84C10B608CA7F3B1A3818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01AC219E289642A09D60B52EE5C857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025E16-C4BA-4D6E-BACD-95541B4BF14D}"/>
      </w:docPartPr>
      <w:docPartBody>
        <w:p w:rsidR="00F10B3D" w:rsidRDefault="00AD7392" w:rsidP="00AD7392">
          <w:pPr>
            <w:pStyle w:val="01AC219E289642A09D60B52EE5C85740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BE955691EA0C4F0FA939E4913847B8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E1BDF7-AA25-451D-B208-3C3E490A1263}"/>
      </w:docPartPr>
      <w:docPartBody>
        <w:p w:rsidR="00F10B3D" w:rsidRDefault="00AD7392" w:rsidP="00AD7392">
          <w:pPr>
            <w:pStyle w:val="BE955691EA0C4F0FA939E4913847B855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12640D86005F40299B8259873E3999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25ED05-C9ED-4796-9482-16191DFE224C}"/>
      </w:docPartPr>
      <w:docPartBody>
        <w:p w:rsidR="00F10B3D" w:rsidRDefault="00AD7392" w:rsidP="00AD7392">
          <w:pPr>
            <w:pStyle w:val="12640D86005F40299B8259873E399978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E60CA27E131A46A291573369531DE7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C1EC34-C811-4CCE-8690-A9DC7BED477A}"/>
      </w:docPartPr>
      <w:docPartBody>
        <w:p w:rsidR="00F10B3D" w:rsidRDefault="00AD7392" w:rsidP="00AD7392">
          <w:pPr>
            <w:pStyle w:val="E60CA27E131A46A291573369531DE722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F6F412579FEB48DCBDF7B523B1179B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754411-73E7-4465-AF32-94D1E97FE813}"/>
      </w:docPartPr>
      <w:docPartBody>
        <w:p w:rsidR="00F10B3D" w:rsidRDefault="00AD7392" w:rsidP="00AD7392">
          <w:pPr>
            <w:pStyle w:val="F6F412579FEB48DCBDF7B523B1179B76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81ACD21E36D8400BB72338A476BC36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F2652F-F373-4607-994A-10C6ABF2D0E7}"/>
      </w:docPartPr>
      <w:docPartBody>
        <w:p w:rsidR="00F10B3D" w:rsidRDefault="00AD7392" w:rsidP="00AD7392">
          <w:pPr>
            <w:pStyle w:val="81ACD21E36D8400BB72338A476BC36BB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81770F22FF1B42A8A04E1E2C2DACCF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F37CFE-9848-40F7-B34D-F6EAD3924F6A}"/>
      </w:docPartPr>
      <w:docPartBody>
        <w:p w:rsidR="00F10B3D" w:rsidRDefault="00AD7392" w:rsidP="00AD7392">
          <w:pPr>
            <w:pStyle w:val="81770F22FF1B42A8A04E1E2C2DACCF57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B037D28268374E6FA8D1D034A87CD6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FBFBEE-A100-4F6B-A172-83442D9C1872}"/>
      </w:docPartPr>
      <w:docPartBody>
        <w:p w:rsidR="00F10B3D" w:rsidRDefault="00AD7392" w:rsidP="00AD7392">
          <w:pPr>
            <w:pStyle w:val="B037D28268374E6FA8D1D034A87CD643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465383A877894ECF84CF7142404B8C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07E95D-19DB-4BBF-B8FD-AB356912BF24}"/>
      </w:docPartPr>
      <w:docPartBody>
        <w:p w:rsidR="00F10B3D" w:rsidRDefault="00AD7392" w:rsidP="00AD7392">
          <w:pPr>
            <w:pStyle w:val="465383A877894ECF84CF7142404B8CBF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87CFBF5D74B74F71ADF4088B67E04D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CF10B6-DA93-4FCD-AB11-C49468CEDD00}"/>
      </w:docPartPr>
      <w:docPartBody>
        <w:p w:rsidR="00F10B3D" w:rsidRDefault="00AD7392" w:rsidP="00AD7392">
          <w:pPr>
            <w:pStyle w:val="87CFBF5D74B74F71ADF4088B67E04DAA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962F03426F594C65BFA4F6CD82D143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C2E6B5-D6A6-4ADE-BBCA-84FEDF1B9C14}"/>
      </w:docPartPr>
      <w:docPartBody>
        <w:p w:rsidR="00F10B3D" w:rsidRDefault="00AD7392" w:rsidP="00AD7392">
          <w:pPr>
            <w:pStyle w:val="962F03426F594C65BFA4F6CD82D14361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5C6B0840E170457395700A3A9E95BC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13BFC2-41F9-4AE4-A96C-9D8780DAD67C}"/>
      </w:docPartPr>
      <w:docPartBody>
        <w:p w:rsidR="00F10B3D" w:rsidRDefault="00AD7392" w:rsidP="00AD7392">
          <w:pPr>
            <w:pStyle w:val="5C6B0840E170457395700A3A9E95BCF9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60432954D90D467C98384FF33F9A53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8168C4-FB30-4B5D-81E0-B202C28AF822}"/>
      </w:docPartPr>
      <w:docPartBody>
        <w:p w:rsidR="00F10B3D" w:rsidRDefault="00AD7392" w:rsidP="00AD7392">
          <w:pPr>
            <w:pStyle w:val="60432954D90D467C98384FF33F9A53CB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63B1AEBD6E6F46C2B2E0322CC145D7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ACC898-9B93-49C2-8DF9-EB34FF3D12B8}"/>
      </w:docPartPr>
      <w:docPartBody>
        <w:p w:rsidR="00F10B3D" w:rsidRDefault="00AD7392" w:rsidP="00AD7392">
          <w:pPr>
            <w:pStyle w:val="63B1AEBD6E6F46C2B2E0322CC145D7B0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62C333B0072143F2A9C100C452B3E8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AB87C9-2C1F-4116-801B-160511358C2A}"/>
      </w:docPartPr>
      <w:docPartBody>
        <w:p w:rsidR="00F10B3D" w:rsidRDefault="00AD7392" w:rsidP="00AD7392">
          <w:pPr>
            <w:pStyle w:val="62C333B0072143F2A9C100C452B3E8CB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AA7A1777BB5D49689ECD333FA11A97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B7A6E4-C8BC-436B-823A-1BD091B00796}"/>
      </w:docPartPr>
      <w:docPartBody>
        <w:p w:rsidR="00F10B3D" w:rsidRDefault="00AD7392" w:rsidP="00AD7392">
          <w:pPr>
            <w:pStyle w:val="AA7A1777BB5D49689ECD333FA11A9711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BD6D6187AB51464FBB36E3B5B0C870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D6B647-F3AD-4194-8D9B-868096D290EF}"/>
      </w:docPartPr>
      <w:docPartBody>
        <w:p w:rsidR="00F10B3D" w:rsidRDefault="00AD7392" w:rsidP="00AD7392">
          <w:pPr>
            <w:pStyle w:val="BD6D6187AB51464FBB36E3B5B0C870BD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4961DC5800B9446CB52FC00568AE99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96A280-44EC-4098-9467-0F4198245A2B}"/>
      </w:docPartPr>
      <w:docPartBody>
        <w:p w:rsidR="00F10B3D" w:rsidRDefault="00AD7392" w:rsidP="00AD7392">
          <w:pPr>
            <w:pStyle w:val="4961DC5800B9446CB52FC00568AE991E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4C5E1F9F5CD8487CA4C4CAF100A040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85F03E-4474-437E-B0E4-EC131246BAF2}"/>
      </w:docPartPr>
      <w:docPartBody>
        <w:p w:rsidR="00F10B3D" w:rsidRDefault="00AD7392" w:rsidP="00AD7392">
          <w:pPr>
            <w:pStyle w:val="4C5E1F9F5CD8487CA4C4CAF100A040E6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569CB414F23249FE815BA739CC5CCF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35A2A4-BC01-49AF-86A0-FB1D53F21DE7}"/>
      </w:docPartPr>
      <w:docPartBody>
        <w:p w:rsidR="00F10B3D" w:rsidRDefault="00AD7392" w:rsidP="00AD7392">
          <w:pPr>
            <w:pStyle w:val="569CB414F23249FE815BA739CC5CCFBD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A35ADE8AEC0A44EFBC99FE81275A03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A0BDDC-A668-4FE0-9D1E-B87DFCAB4670}"/>
      </w:docPartPr>
      <w:docPartBody>
        <w:p w:rsidR="00F10B3D" w:rsidRDefault="00AD7392" w:rsidP="00AD7392">
          <w:pPr>
            <w:pStyle w:val="A35ADE8AEC0A44EFBC99FE81275A03FF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C7702FC8E3DD4CE38C49C6E7988D7E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70D378-9AFC-4426-A3C3-111FB36A0C5D}"/>
      </w:docPartPr>
      <w:docPartBody>
        <w:p w:rsidR="00F10B3D" w:rsidRDefault="00AD7392" w:rsidP="00AD7392">
          <w:pPr>
            <w:pStyle w:val="C7702FC8E3DD4CE38C49C6E7988D7E30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517CC95FA8BB4E09B8DE4379AC1782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B27D3C-E253-4378-B074-38CE3263D819}"/>
      </w:docPartPr>
      <w:docPartBody>
        <w:p w:rsidR="00F10B3D" w:rsidRDefault="00AD7392" w:rsidP="00AD7392">
          <w:pPr>
            <w:pStyle w:val="517CC95FA8BB4E09B8DE4379AC1782CC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D907B49E0FC8480795C02E7F354013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3C8F3-0FAF-4764-87E4-88EE8357A352}"/>
      </w:docPartPr>
      <w:docPartBody>
        <w:p w:rsidR="00F10B3D" w:rsidRDefault="00AD7392" w:rsidP="00AD7392">
          <w:pPr>
            <w:pStyle w:val="D907B49E0FC8480795C02E7F35401389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04D4317624F5497D806C9635D92A25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2DB506-ED40-445C-A0CF-BC55F861DC1C}"/>
      </w:docPartPr>
      <w:docPartBody>
        <w:p w:rsidR="00F10B3D" w:rsidRDefault="00AD7392" w:rsidP="00AD7392">
          <w:pPr>
            <w:pStyle w:val="04D4317624F5497D806C9635D92A25ED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8E45A30DC2FA4DA2914AA881029AE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F536FF-7E9A-481B-B3AE-155A4B4863BC}"/>
      </w:docPartPr>
      <w:docPartBody>
        <w:p w:rsidR="00F10B3D" w:rsidRDefault="00AD7392" w:rsidP="00AD7392">
          <w:pPr>
            <w:pStyle w:val="8E45A30DC2FA4DA2914AA881029AE158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7A44892F03DD49D9AEBB269237BD2B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3397CE-2DB0-419A-86E7-81F0653F5346}"/>
      </w:docPartPr>
      <w:docPartBody>
        <w:p w:rsidR="00F10B3D" w:rsidRDefault="00AD7392" w:rsidP="00AD7392">
          <w:pPr>
            <w:pStyle w:val="7A44892F03DD49D9AEBB269237BD2BAF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87D8DD13E9A54AADB51D5B9E2C23F8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ABCC0-1B0B-4D67-BD6C-7FFBE05FB75C}"/>
      </w:docPartPr>
      <w:docPartBody>
        <w:p w:rsidR="00F10B3D" w:rsidRDefault="00AD7392" w:rsidP="00AD7392">
          <w:pPr>
            <w:pStyle w:val="87D8DD13E9A54AADB51D5B9E2C23F880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379780D671AC47A5A7337782F65966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2ECC4D-D5C1-4478-BE1E-A331FFDD8FA3}"/>
      </w:docPartPr>
      <w:docPartBody>
        <w:p w:rsidR="00F10B3D" w:rsidRDefault="00AD7392" w:rsidP="00AD7392">
          <w:pPr>
            <w:pStyle w:val="379780D671AC47A5A7337782F6596621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17CA0F56846C420D8A7130B1D3D26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387DB7-3E73-44F6-8060-DC576FF232F5}"/>
      </w:docPartPr>
      <w:docPartBody>
        <w:p w:rsidR="00F10B3D" w:rsidRDefault="00AD7392" w:rsidP="00AD7392">
          <w:pPr>
            <w:pStyle w:val="17CA0F56846C420D8A7130B1D3D26576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C257AF11700C421E808CEAA7543DB3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5A5E57-3AFA-4CED-B42D-83BC28807475}"/>
      </w:docPartPr>
      <w:docPartBody>
        <w:p w:rsidR="00F10B3D" w:rsidRDefault="00AD7392" w:rsidP="00AD7392">
          <w:pPr>
            <w:pStyle w:val="C257AF11700C421E808CEAA7543DB3FE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C9B5983D3679425187F4BEC2CD92A9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84AE41-49A1-4853-93EF-82995CCADC4D}"/>
      </w:docPartPr>
      <w:docPartBody>
        <w:p w:rsidR="00F10B3D" w:rsidRDefault="00AD7392" w:rsidP="00AD7392">
          <w:pPr>
            <w:pStyle w:val="C9B5983D3679425187F4BEC2CD92A986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D0BDB08381604E2791CBA1D3EF701B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BBC41D-C5C6-4267-A728-50F7C80DAF0A}"/>
      </w:docPartPr>
      <w:docPartBody>
        <w:p w:rsidR="00F10B3D" w:rsidRDefault="00AD7392" w:rsidP="00AD7392">
          <w:pPr>
            <w:pStyle w:val="D0BDB08381604E2791CBA1D3EF701BC2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D8F7E31C1D1D41579E091D1D608727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DBBFF1-4B56-45A6-9A8C-491D4F1314A1}"/>
      </w:docPartPr>
      <w:docPartBody>
        <w:p w:rsidR="00F10B3D" w:rsidRDefault="00AD7392" w:rsidP="00AD7392">
          <w:pPr>
            <w:pStyle w:val="D8F7E31C1D1D41579E091D1D608727D9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234EA59C70AC4F1E99053C674FC23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2CA223-4CE0-4E19-B2A3-F3721635A0A6}"/>
      </w:docPartPr>
      <w:docPartBody>
        <w:p w:rsidR="00F10B3D" w:rsidRDefault="00AD7392" w:rsidP="00AD7392">
          <w:pPr>
            <w:pStyle w:val="234EA59C70AC4F1E99053C674FC2352B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DAB4FA3541E8433A8C24362C43EAC3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DABA7F-5B4F-475D-A229-3CE37EA5051E}"/>
      </w:docPartPr>
      <w:docPartBody>
        <w:p w:rsidR="00F10B3D" w:rsidRDefault="00AD7392" w:rsidP="00AD7392">
          <w:pPr>
            <w:pStyle w:val="DAB4FA3541E8433A8C24362C43EAC37C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7F88666248FA431DBFB866E759A771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02A32E-FCD2-404F-92FC-348D2147466E}"/>
      </w:docPartPr>
      <w:docPartBody>
        <w:p w:rsidR="00F10B3D" w:rsidRDefault="00AD7392" w:rsidP="00AD7392">
          <w:pPr>
            <w:pStyle w:val="7F88666248FA431DBFB866E759A771A0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BCFD43AA485244BBBB7380858E2010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448C75-40D8-46EF-B86C-C6146B10D201}"/>
      </w:docPartPr>
      <w:docPartBody>
        <w:p w:rsidR="00F10B3D" w:rsidRDefault="00AD7392" w:rsidP="00AD7392">
          <w:pPr>
            <w:pStyle w:val="BCFD43AA485244BBBB7380858E2010EB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4CFA453CA9D54DFC9962BE781EE511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494F59-8CA7-4056-9425-21391FD36754}"/>
      </w:docPartPr>
      <w:docPartBody>
        <w:p w:rsidR="00F10B3D" w:rsidRDefault="00AD7392" w:rsidP="00AD7392">
          <w:pPr>
            <w:pStyle w:val="4CFA453CA9D54DFC9962BE781EE51156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5272E0BD289746AD98A65D19E158DF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53297E-5B05-439C-8E3C-08ECFCF4290B}"/>
      </w:docPartPr>
      <w:docPartBody>
        <w:p w:rsidR="00F10B3D" w:rsidRDefault="00AD7392" w:rsidP="00AD7392">
          <w:pPr>
            <w:pStyle w:val="5272E0BD289746AD98A65D19E158DF19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69F3BBA5CF6C43288689312116E975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09A319-0C10-4D05-85E1-8DA8F45E899A}"/>
      </w:docPartPr>
      <w:docPartBody>
        <w:p w:rsidR="00F10B3D" w:rsidRDefault="00AD7392" w:rsidP="00AD7392">
          <w:pPr>
            <w:pStyle w:val="69F3BBA5CF6C43288689312116E975ED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41EBD20D66F4481D84513E1B99FF52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BC5A55-69D1-4F2B-94D2-9DDAA0CDCC1D}"/>
      </w:docPartPr>
      <w:docPartBody>
        <w:p w:rsidR="00F10B3D" w:rsidRDefault="00AD7392" w:rsidP="00AD7392">
          <w:pPr>
            <w:pStyle w:val="41EBD20D66F4481D84513E1B99FF52AE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57747A17A2484D22AEB3BB47BF25C1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506A7E-F578-4355-BB83-5B15FB2AE029}"/>
      </w:docPartPr>
      <w:docPartBody>
        <w:p w:rsidR="00F10B3D" w:rsidRDefault="00AD7392" w:rsidP="00AD7392">
          <w:pPr>
            <w:pStyle w:val="57747A17A2484D22AEB3BB47BF25C152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17954271DE3A4A79AB007C752CDC40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857756-C47D-4381-8923-E23A700F1AC2}"/>
      </w:docPartPr>
      <w:docPartBody>
        <w:p w:rsidR="00F10B3D" w:rsidRDefault="00AD7392" w:rsidP="00AD7392">
          <w:pPr>
            <w:pStyle w:val="17954271DE3A4A79AB007C752CDC403E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07A3675423EE46D49003C6568D64E8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87DD22-8FCF-410D-893F-1C8B02308CD9}"/>
      </w:docPartPr>
      <w:docPartBody>
        <w:p w:rsidR="00F10B3D" w:rsidRDefault="00AD7392" w:rsidP="00AD7392">
          <w:pPr>
            <w:pStyle w:val="07A3675423EE46D49003C6568D64E8F6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311D24EDA9BD4A27A0B6BFBF8EE7BA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08F023-B55D-4BEC-B89A-B0F489257D6A}"/>
      </w:docPartPr>
      <w:docPartBody>
        <w:p w:rsidR="00F10B3D" w:rsidRDefault="00AD7392" w:rsidP="00AD7392">
          <w:pPr>
            <w:pStyle w:val="311D24EDA9BD4A27A0B6BFBF8EE7BA31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720EF9191B6349F6AFCE229D873EB3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A4FF26-6C15-413C-94F2-2E8BBAF2B060}"/>
      </w:docPartPr>
      <w:docPartBody>
        <w:p w:rsidR="00F54E22" w:rsidRDefault="00F10B3D" w:rsidP="00F10B3D">
          <w:pPr>
            <w:pStyle w:val="720EF9191B6349F6AFCE229D873EB3F1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6BCF2923727347F397BC5ED294D4E8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2DE27F-376A-4B8F-AB7C-8398143A6563}"/>
      </w:docPartPr>
      <w:docPartBody>
        <w:p w:rsidR="00F54E22" w:rsidRDefault="00F10B3D" w:rsidP="00F10B3D">
          <w:pPr>
            <w:pStyle w:val="6BCF2923727347F397BC5ED294D4E86B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FBBE96DB4960464C8DB4EAFE446938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C3F0E6-1E13-4C3C-A17D-0CA5A0D9623D}"/>
      </w:docPartPr>
      <w:docPartBody>
        <w:p w:rsidR="00F54E22" w:rsidRDefault="00F10B3D" w:rsidP="00F10B3D">
          <w:pPr>
            <w:pStyle w:val="FBBE96DB4960464C8DB4EAFE446938F3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68B5BE1ADA1849D0BF97A307420A08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38FE42-8974-422F-8191-8351FC4D6011}"/>
      </w:docPartPr>
      <w:docPartBody>
        <w:p w:rsidR="00F54E22" w:rsidRDefault="00F10B3D" w:rsidP="00F10B3D">
          <w:pPr>
            <w:pStyle w:val="68B5BE1ADA1849D0BF97A307420A08A5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36996E3807C74FA090A9D7CFB244E2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31AAB4-8265-4E1C-A56C-BA42DCAB4E35}"/>
      </w:docPartPr>
      <w:docPartBody>
        <w:p w:rsidR="00F54E22" w:rsidRDefault="00F10B3D" w:rsidP="00F10B3D">
          <w:pPr>
            <w:pStyle w:val="36996E3807C74FA090A9D7CFB244E274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C3F394E77D2142E08FF8AC93612B12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A03887-FB41-4905-A89D-468C999AB91F}"/>
      </w:docPartPr>
      <w:docPartBody>
        <w:p w:rsidR="00F54E22" w:rsidRDefault="00F10B3D" w:rsidP="00F10B3D">
          <w:pPr>
            <w:pStyle w:val="C3F394E77D2142E08FF8AC93612B1228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F9019112257D45E3BDB1D3E7A88E35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8801D8-4F48-44BE-92EC-E398535EB1FE}"/>
      </w:docPartPr>
      <w:docPartBody>
        <w:p w:rsidR="00F54E22" w:rsidRDefault="00F10B3D" w:rsidP="00F10B3D">
          <w:pPr>
            <w:pStyle w:val="F9019112257D45E3BDB1D3E7A88E358D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D7D72F1BC4624F159DE65787C5A3A3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ED6004-D25B-4F75-AA11-31E3C38EF492}"/>
      </w:docPartPr>
      <w:docPartBody>
        <w:p w:rsidR="00F54E22" w:rsidRDefault="00F10B3D" w:rsidP="00F10B3D">
          <w:pPr>
            <w:pStyle w:val="D7D72F1BC4624F159DE65787C5A3A305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8F7F87330C8F401FABC51A9EC2D5C1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8C0EF4-E110-4335-BB92-D5EA3F0F45F5}"/>
      </w:docPartPr>
      <w:docPartBody>
        <w:p w:rsidR="00F54E22" w:rsidRDefault="00F10B3D" w:rsidP="00F10B3D">
          <w:pPr>
            <w:pStyle w:val="8F7F87330C8F401FABC51A9EC2D5C1E8"/>
          </w:pPr>
          <w:r w:rsidRPr="000C6FA3">
            <w:rPr>
              <w:rStyle w:val="PlaceholderText"/>
              <w:rFonts w:ascii="Arial" w:eastAsia="Times" w:hAnsi="Arial" w:cs="Arial"/>
            </w:rPr>
            <w:t>Click here</w:t>
          </w:r>
        </w:p>
      </w:docPartBody>
    </w:docPart>
    <w:docPart>
      <w:docPartPr>
        <w:name w:val="68DFB902EDE049ABB38B904BD0995D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2DE4C9-235D-4D84-A02E-BF17B04B2801}"/>
      </w:docPartPr>
      <w:docPartBody>
        <w:p w:rsidR="00F54E22" w:rsidRDefault="00F10B3D" w:rsidP="00F10B3D">
          <w:pPr>
            <w:pStyle w:val="68DFB902EDE049ABB38B904BD0995DCB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C3E3A33BE5C54A85AE3358AA41C521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5C6E69-AD2A-4B0F-B78B-02CEB61403BB}"/>
      </w:docPartPr>
      <w:docPartBody>
        <w:p w:rsidR="00F54E22" w:rsidRDefault="00F10B3D" w:rsidP="00F10B3D">
          <w:pPr>
            <w:pStyle w:val="C3E3A33BE5C54A85AE3358AA41C5211B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B48600957EB74C91BC6AAA71FD824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A8C483-FE4E-4EBC-AD98-4F9954E09841}"/>
      </w:docPartPr>
      <w:docPartBody>
        <w:p w:rsidR="00F54E22" w:rsidRDefault="00F10B3D" w:rsidP="00F10B3D">
          <w:pPr>
            <w:pStyle w:val="B48600957EB74C91BC6AAA71FD8243D2"/>
          </w:pPr>
          <w:r w:rsidRPr="000C6FA3">
            <w:rPr>
              <w:rStyle w:val="PlaceholderText"/>
              <w:rFonts w:ascii="Arial" w:eastAsia="Times" w:hAnsi="Arial" w:cs="Arial"/>
            </w:rPr>
            <w:t>Click to enter a date.</w:t>
          </w:r>
        </w:p>
      </w:docPartBody>
    </w:docPart>
    <w:docPart>
      <w:docPartPr>
        <w:name w:val="68DECF0556B941CB8C789FFED4D7CE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7E0792-6B6A-42D8-8762-8A1DD6443E2C}"/>
      </w:docPartPr>
      <w:docPartBody>
        <w:p w:rsidR="00CE0256" w:rsidRDefault="00AA14BA" w:rsidP="00AA14BA">
          <w:pPr>
            <w:pStyle w:val="68DECF0556B941CB8C789FFED4D7CE54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  <w:r>
            <w:rPr>
              <w:rStyle w:val="PlaceholderText"/>
            </w:rPr>
            <w:t xml:space="preserve"> to enter text</w:t>
          </w:r>
        </w:p>
      </w:docPartBody>
    </w:docPart>
    <w:docPart>
      <w:docPartPr>
        <w:name w:val="F12D9838F780455E93DAA33890F405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EF2F15-8E45-48AE-AB67-8B1387D1A5D5}"/>
      </w:docPartPr>
      <w:docPartBody>
        <w:p w:rsidR="00CE0256" w:rsidRDefault="00AA14BA" w:rsidP="00AA14BA">
          <w:pPr>
            <w:pStyle w:val="F12D9838F780455E93DAA33890F405CF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8DA74C50B66E4B53A9074C5CC52344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D84FB6-C87D-4DC8-998A-AF7D0ADD19CB}"/>
      </w:docPartPr>
      <w:docPartBody>
        <w:p w:rsidR="00CE0256" w:rsidRDefault="00AA14BA" w:rsidP="00AA14BA">
          <w:pPr>
            <w:pStyle w:val="8DA74C50B66E4B53A9074C5CC523446A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AD0B5B454DAF4683ADADB867350D41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BC094D-36AD-43DF-B24C-B975B9759926}"/>
      </w:docPartPr>
      <w:docPartBody>
        <w:p w:rsidR="00CE0256" w:rsidRDefault="00AA14BA" w:rsidP="00AA14BA">
          <w:pPr>
            <w:pStyle w:val="AD0B5B454DAF4683ADADB867350D4126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B6DE73E15C7E402B96C094CE941B09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C48929-3CDF-48ED-BBB1-795F0D8A72BC}"/>
      </w:docPartPr>
      <w:docPartBody>
        <w:p w:rsidR="00CE0256" w:rsidRDefault="00AA14BA" w:rsidP="00AA14BA">
          <w:pPr>
            <w:pStyle w:val="B6DE73E15C7E402B96C094CE941B09F6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13CF6F127E6E4346903E70E284864D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5FCC48-A89C-4384-87CC-90B90886A55B}"/>
      </w:docPartPr>
      <w:docPartBody>
        <w:p w:rsidR="00CE0256" w:rsidRDefault="00AA14BA" w:rsidP="00AA14BA">
          <w:pPr>
            <w:pStyle w:val="13CF6F127E6E4346903E70E284864DA7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6439F420487C451BA6E0FAB192B5A1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68586B-CD5C-4697-85BD-5064E2C305C5}"/>
      </w:docPartPr>
      <w:docPartBody>
        <w:p w:rsidR="00CE0256" w:rsidRDefault="00AA14BA" w:rsidP="00AA14BA">
          <w:pPr>
            <w:pStyle w:val="6439F420487C451BA6E0FAB192B5A1C9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5A3F5936A1944B0A97AF8E2B70A295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87C703-8F29-44F6-AEE8-A92E51AF0417}"/>
      </w:docPartPr>
      <w:docPartBody>
        <w:p w:rsidR="00CE0256" w:rsidRDefault="00AA14BA" w:rsidP="00AA14BA">
          <w:pPr>
            <w:pStyle w:val="5A3F5936A1944B0A97AF8E2B70A2951C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D1C6D1364B4D4EF58C71247E9D5DB1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F5EF08-9338-48BA-A043-2822A88B2FCD}"/>
      </w:docPartPr>
      <w:docPartBody>
        <w:p w:rsidR="00CE0256" w:rsidRDefault="00AA14BA" w:rsidP="00AA14BA">
          <w:pPr>
            <w:pStyle w:val="D1C6D1364B4D4EF58C71247E9D5DB147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F22B09F8C4ED4AD09173AA74C50D38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6F98BC-D3FC-46A4-B699-9AA4524FFE1F}"/>
      </w:docPartPr>
      <w:docPartBody>
        <w:p w:rsidR="00CE0256" w:rsidRDefault="00AA14BA" w:rsidP="00AA14BA">
          <w:pPr>
            <w:pStyle w:val="F22B09F8C4ED4AD09173AA74C50D3803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542E4D4A5CEA4A83A80BBF4FDBF536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45EB68-4B35-490A-895F-9A0848F6EAAD}"/>
      </w:docPartPr>
      <w:docPartBody>
        <w:p w:rsidR="00CE0256" w:rsidRDefault="00AA14BA" w:rsidP="00AA14BA">
          <w:pPr>
            <w:pStyle w:val="542E4D4A5CEA4A83A80BBF4FDBF53643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B109156308E74A7B900E8DAD8D5157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2227D5-0FB9-44B3-AEBF-3FCE36ABBB92}"/>
      </w:docPartPr>
      <w:docPartBody>
        <w:p w:rsidR="00CE0256" w:rsidRDefault="00AA14BA" w:rsidP="00AA14BA">
          <w:pPr>
            <w:pStyle w:val="B109156308E74A7B900E8DAD8D5157FE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4D4EA0750E9B40ABA1900A2C16B073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AACD9B-16B8-4754-BFCE-DA09F2DA1FA2}"/>
      </w:docPartPr>
      <w:docPartBody>
        <w:p w:rsidR="00CE0256" w:rsidRDefault="00AA14BA" w:rsidP="00AA14BA">
          <w:pPr>
            <w:pStyle w:val="4D4EA0750E9B40ABA1900A2C16B073EE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043D5DA1F9C7461AB56C0F65869C79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BAAA61-CD30-47DA-AA75-14F3C06E87C8}"/>
      </w:docPartPr>
      <w:docPartBody>
        <w:p w:rsidR="00CE0256" w:rsidRDefault="00AA14BA" w:rsidP="00AA14BA">
          <w:pPr>
            <w:pStyle w:val="043D5DA1F9C7461AB56C0F65869C796D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0DBB77DA3B9E461AACA3BF914F6214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26C955-4BAC-4BE0-ABB9-331CC6B0FD41}"/>
      </w:docPartPr>
      <w:docPartBody>
        <w:p w:rsidR="00CE0256" w:rsidRDefault="00AA14BA" w:rsidP="00AA14BA">
          <w:pPr>
            <w:pStyle w:val="0DBB77DA3B9E461AACA3BF914F621402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59B9802E0ABE463989FAFA10E576CE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A15578-052C-42E7-AD2D-D3CB205AC603}"/>
      </w:docPartPr>
      <w:docPartBody>
        <w:p w:rsidR="00CE0256" w:rsidRDefault="00AA14BA" w:rsidP="00AA14BA">
          <w:pPr>
            <w:pStyle w:val="59B9802E0ABE463989FAFA10E576CE79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0A4429BF9EBB47D0824D9F916CA7D5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25BA29-B2A4-4D5C-909D-CE06761FD1DC}"/>
      </w:docPartPr>
      <w:docPartBody>
        <w:p w:rsidR="00CE0256" w:rsidRDefault="00AA14BA" w:rsidP="00AA14BA">
          <w:pPr>
            <w:pStyle w:val="0A4429BF9EBB47D0824D9F916CA7D5A3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9380FE9B75FB4DD59E9931A00A7764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14CA9C-0DAA-45A2-BD24-CCC69A81DCB3}"/>
      </w:docPartPr>
      <w:docPartBody>
        <w:p w:rsidR="00CE0256" w:rsidRDefault="00AA14BA" w:rsidP="00AA14BA">
          <w:pPr>
            <w:pStyle w:val="9380FE9B75FB4DD59E9931A00A77645C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99E44E086F084839924C664B083EBB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ACB278-75A0-4377-8ED4-8B546892868C}"/>
      </w:docPartPr>
      <w:docPartBody>
        <w:p w:rsidR="00CE0256" w:rsidRDefault="00AA14BA" w:rsidP="00AA14BA">
          <w:pPr>
            <w:pStyle w:val="99E44E086F084839924C664B083EBB32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6D18750E053C427CA240B5434E6C36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68790C-A987-4ED3-A2FD-A5226B7D085B}"/>
      </w:docPartPr>
      <w:docPartBody>
        <w:p w:rsidR="00CE0256" w:rsidRDefault="00AA14BA" w:rsidP="00AA14BA">
          <w:pPr>
            <w:pStyle w:val="6D18750E053C427CA240B5434E6C36E7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895AAC44C8CD4431B916C4263F4C21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322945-FF00-48F5-85A9-E5168D3F4F32}"/>
      </w:docPartPr>
      <w:docPartBody>
        <w:p w:rsidR="00CE0256" w:rsidRDefault="00AA14BA" w:rsidP="00AA14BA">
          <w:pPr>
            <w:pStyle w:val="895AAC44C8CD4431B916C4263F4C2162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B4F59B4E2C2345A6B3CC4D5F92F44A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BB1FF-18CC-4A6A-9F6E-D07FBE348118}"/>
      </w:docPartPr>
      <w:docPartBody>
        <w:p w:rsidR="00CE0256" w:rsidRDefault="00AA14BA" w:rsidP="00AA14BA">
          <w:pPr>
            <w:pStyle w:val="B4F59B4E2C2345A6B3CC4D5F92F44A4F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4893E3AFE3E34EFEA9F4CD7C87D9BE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DA6755-D7B3-4767-B570-16161C01E7D7}"/>
      </w:docPartPr>
      <w:docPartBody>
        <w:p w:rsidR="00CE0256" w:rsidRDefault="00AA14BA" w:rsidP="00AA14BA">
          <w:pPr>
            <w:pStyle w:val="4893E3AFE3E34EFEA9F4CD7C87D9BE4B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BB4EE6792497466EB79915430770C6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BF2E6F-BC26-4A06-B48A-068A48D8438F}"/>
      </w:docPartPr>
      <w:docPartBody>
        <w:p w:rsidR="00CE0256" w:rsidRDefault="00AA14BA" w:rsidP="00AA14BA">
          <w:pPr>
            <w:pStyle w:val="BB4EE6792497466EB79915430770C69E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3757FE32E2B34A86982360E59ABE25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D3A0B5-E4A6-4E17-B645-79990C412DB2}"/>
      </w:docPartPr>
      <w:docPartBody>
        <w:p w:rsidR="00CE0256" w:rsidRDefault="00AA14BA" w:rsidP="00AA14BA">
          <w:pPr>
            <w:pStyle w:val="3757FE32E2B34A86982360E59ABE25CF"/>
          </w:pPr>
          <w:r w:rsidRPr="00F34807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 HTF Book">
    <w:charset w:val="00"/>
    <w:family w:val="auto"/>
    <w:pitch w:val="variable"/>
    <w:sig w:usb0="A00000AF" w:usb1="50000048" w:usb2="00000000" w:usb3="00000000" w:csb0="0000011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TFBZR+TimesNewRomanPSMT">
    <w:altName w:val="Times New Roman PSMT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950592"/>
    <w:rsid w:val="00593CF8"/>
    <w:rsid w:val="005F0268"/>
    <w:rsid w:val="0065436B"/>
    <w:rsid w:val="00950592"/>
    <w:rsid w:val="00AA14BA"/>
    <w:rsid w:val="00AD7392"/>
    <w:rsid w:val="00CE0256"/>
    <w:rsid w:val="00F10B3D"/>
    <w:rsid w:val="00F54E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A14BA"/>
    <w:rPr>
      <w:color w:val="808080"/>
    </w:rPr>
  </w:style>
  <w:style w:type="paragraph" w:customStyle="1" w:styleId="8BA8C3D481F540B8A5650018C85E7CA0">
    <w:name w:val="8BA8C3D481F540B8A5650018C85E7CA0"/>
    <w:rsid w:val="00950592"/>
  </w:style>
  <w:style w:type="paragraph" w:customStyle="1" w:styleId="71B709AD728C4D33B3A8B0FA30DEEB13">
    <w:name w:val="71B709AD728C4D33B3A8B0FA30DEEB13"/>
    <w:rsid w:val="00950592"/>
  </w:style>
  <w:style w:type="paragraph" w:customStyle="1" w:styleId="7EF88E1DB0D045859AC065CF76BD9E83">
    <w:name w:val="7EF88E1DB0D045859AC065CF76BD9E83"/>
    <w:rsid w:val="00950592"/>
  </w:style>
  <w:style w:type="paragraph" w:customStyle="1" w:styleId="484F71EBF9654B5985C9EB8090567605">
    <w:name w:val="484F71EBF9654B5985C9EB8090567605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78FF1CE723CE402A92A35F4E1A3037CC">
    <w:name w:val="78FF1CE723CE402A92A35F4E1A3037CC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B97DFFEC3DB7490187CB204E37147C2D">
    <w:name w:val="B97DFFEC3DB7490187CB204E37147C2D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EDD904D873184BAAB85FDEB9CD94C61B">
    <w:name w:val="EDD904D873184BAAB85FDEB9CD94C61B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A636B48BDF6A4565A7E9D423C2ADFEB6">
    <w:name w:val="A636B48BDF6A4565A7E9D423C2ADFEB6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A0D4E98CD82947DABD45522515DC9C2C">
    <w:name w:val="A0D4E98CD82947DABD45522515DC9C2C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B1C210AB64D24D8FAED157B6DCCD620F">
    <w:name w:val="B1C210AB64D24D8FAED157B6DCCD620F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37EB16B16CAD4FFBAD493D0D511E1C75">
    <w:name w:val="37EB16B16CAD4FFBAD493D0D511E1C75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D23132D6488D44648D324EBFF42E9E92">
    <w:name w:val="D23132D6488D44648D324EBFF42E9E92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484F71EBF9654B5985C9EB80905676051">
    <w:name w:val="484F71EBF9654B5985C9EB8090567605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78FF1CE723CE402A92A35F4E1A3037CC1">
    <w:name w:val="78FF1CE723CE402A92A35F4E1A3037CC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B97DFFEC3DB7490187CB204E37147C2D1">
    <w:name w:val="B97DFFEC3DB7490187CB204E37147C2D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EDD904D873184BAAB85FDEB9CD94C61B1">
    <w:name w:val="EDD904D873184BAAB85FDEB9CD94C61B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A636B48BDF6A4565A7E9D423C2ADFEB61">
    <w:name w:val="A636B48BDF6A4565A7E9D423C2ADFEB6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A0D4E98CD82947DABD45522515DC9C2C1">
    <w:name w:val="A0D4E98CD82947DABD45522515DC9C2C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B1C210AB64D24D8FAED157B6DCCD620F1">
    <w:name w:val="B1C210AB64D24D8FAED157B6DCCD620F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37EB16B16CAD4FFBAD493D0D511E1C751">
    <w:name w:val="37EB16B16CAD4FFBAD493D0D511E1C75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D23132D6488D44648D324EBFF42E9E921">
    <w:name w:val="D23132D6488D44648D324EBFF42E9E92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484F71EBF9654B5985C9EB80905676052">
    <w:name w:val="484F71EBF9654B5985C9EB80905676052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78FF1CE723CE402A92A35F4E1A3037CC2">
    <w:name w:val="78FF1CE723CE402A92A35F4E1A3037CC2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B97DFFEC3DB7490187CB204E37147C2D2">
    <w:name w:val="B97DFFEC3DB7490187CB204E37147C2D2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EDD904D873184BAAB85FDEB9CD94C61B2">
    <w:name w:val="EDD904D873184BAAB85FDEB9CD94C61B2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A636B48BDF6A4565A7E9D423C2ADFEB62">
    <w:name w:val="A636B48BDF6A4565A7E9D423C2ADFEB62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A0D4E98CD82947DABD45522515DC9C2C2">
    <w:name w:val="A0D4E98CD82947DABD45522515DC9C2C2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B1C210AB64D24D8FAED157B6DCCD620F2">
    <w:name w:val="B1C210AB64D24D8FAED157B6DCCD620F2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37EB16B16CAD4FFBAD493D0D511E1C752">
    <w:name w:val="37EB16B16CAD4FFBAD493D0D511E1C752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D23132D6488D44648D324EBFF42E9E922">
    <w:name w:val="D23132D6488D44648D324EBFF42E9E922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484F71EBF9654B5985C9EB80905676053">
    <w:name w:val="484F71EBF9654B5985C9EB80905676053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78FF1CE723CE402A92A35F4E1A3037CC3">
    <w:name w:val="78FF1CE723CE402A92A35F4E1A3037CC3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B97DFFEC3DB7490187CB204E37147C2D3">
    <w:name w:val="B97DFFEC3DB7490187CB204E37147C2D3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EDD904D873184BAAB85FDEB9CD94C61B3">
    <w:name w:val="EDD904D873184BAAB85FDEB9CD94C61B3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A636B48BDF6A4565A7E9D423C2ADFEB63">
    <w:name w:val="A636B48BDF6A4565A7E9D423C2ADFEB63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A0D4E98CD82947DABD45522515DC9C2C3">
    <w:name w:val="A0D4E98CD82947DABD45522515DC9C2C3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B1C210AB64D24D8FAED157B6DCCD620F3">
    <w:name w:val="B1C210AB64D24D8FAED157B6DCCD620F3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37EB16B16CAD4FFBAD493D0D511E1C753">
    <w:name w:val="37EB16B16CAD4FFBAD493D0D511E1C753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D23132D6488D44648D324EBFF42E9E923">
    <w:name w:val="D23132D6488D44648D324EBFF42E9E923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484F71EBF9654B5985C9EB80905676054">
    <w:name w:val="484F71EBF9654B5985C9EB80905676054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78FF1CE723CE402A92A35F4E1A3037CC4">
    <w:name w:val="78FF1CE723CE402A92A35F4E1A3037CC4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B97DFFEC3DB7490187CB204E37147C2D4">
    <w:name w:val="B97DFFEC3DB7490187CB204E37147C2D4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EDD904D873184BAAB85FDEB9CD94C61B4">
    <w:name w:val="EDD904D873184BAAB85FDEB9CD94C61B4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A636B48BDF6A4565A7E9D423C2ADFEB64">
    <w:name w:val="A636B48BDF6A4565A7E9D423C2ADFEB64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A0D4E98CD82947DABD45522515DC9C2C4">
    <w:name w:val="A0D4E98CD82947DABD45522515DC9C2C4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B1C210AB64D24D8FAED157B6DCCD620F4">
    <w:name w:val="B1C210AB64D24D8FAED157B6DCCD620F4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37EB16B16CAD4FFBAD493D0D511E1C754">
    <w:name w:val="37EB16B16CAD4FFBAD493D0D511E1C754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D23132D6488D44648D324EBFF42E9E924">
    <w:name w:val="D23132D6488D44648D324EBFF42E9E924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55645B64D3DE4539962B1F577785C5BC">
    <w:name w:val="55645B64D3DE4539962B1F577785C5BC"/>
    <w:rsid w:val="00950592"/>
  </w:style>
  <w:style w:type="paragraph" w:customStyle="1" w:styleId="60E5BDB24620476BBC377837AA921CC4">
    <w:name w:val="60E5BDB24620476BBC377837AA921CC4"/>
    <w:rsid w:val="00950592"/>
  </w:style>
  <w:style w:type="paragraph" w:customStyle="1" w:styleId="792A0885B3CA4649B1E3BCDB93691B78">
    <w:name w:val="792A0885B3CA4649B1E3BCDB93691B78"/>
    <w:rsid w:val="00950592"/>
  </w:style>
  <w:style w:type="paragraph" w:customStyle="1" w:styleId="C4AE20AE6C3C48F1833379DF8C590F9C">
    <w:name w:val="C4AE20AE6C3C48F1833379DF8C590F9C"/>
    <w:rsid w:val="00950592"/>
  </w:style>
  <w:style w:type="paragraph" w:customStyle="1" w:styleId="49FB59A16D3049BFA0773F56C194FB55">
    <w:name w:val="49FB59A16D3049BFA0773F56C194FB55"/>
    <w:rsid w:val="00950592"/>
  </w:style>
  <w:style w:type="paragraph" w:customStyle="1" w:styleId="1C0C6A728D8945E0BB25A4DFEB0E35A9">
    <w:name w:val="1C0C6A728D8945E0BB25A4DFEB0E35A9"/>
    <w:rsid w:val="00950592"/>
  </w:style>
  <w:style w:type="paragraph" w:customStyle="1" w:styleId="C4060657F73B423A9163BE729DB0CD58">
    <w:name w:val="C4060657F73B423A9163BE729DB0CD58"/>
    <w:rsid w:val="00950592"/>
  </w:style>
  <w:style w:type="paragraph" w:customStyle="1" w:styleId="E221225597CC44E4B33A3C3360D13CEE">
    <w:name w:val="E221225597CC44E4B33A3C3360D13CEE"/>
    <w:rsid w:val="00950592"/>
  </w:style>
  <w:style w:type="paragraph" w:customStyle="1" w:styleId="78FF1CE723CE402A92A35F4E1A3037CC5">
    <w:name w:val="78FF1CE723CE402A92A35F4E1A3037CC5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B97DFFEC3DB7490187CB204E37147C2D5">
    <w:name w:val="B97DFFEC3DB7490187CB204E37147C2D5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EDD904D873184BAAB85FDEB9CD94C61B5">
    <w:name w:val="EDD904D873184BAAB85FDEB9CD94C61B5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A636B48BDF6A4565A7E9D423C2ADFEB65">
    <w:name w:val="A636B48BDF6A4565A7E9D423C2ADFEB65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A0D4E98CD82947DABD45522515DC9C2C5">
    <w:name w:val="A0D4E98CD82947DABD45522515DC9C2C5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B1C210AB64D24D8FAED157B6DCCD620F5">
    <w:name w:val="B1C210AB64D24D8FAED157B6DCCD620F5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37EB16B16CAD4FFBAD493D0D511E1C755">
    <w:name w:val="37EB16B16CAD4FFBAD493D0D511E1C755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D23132D6488D44648D324EBFF42E9E925">
    <w:name w:val="D23132D6488D44648D324EBFF42E9E925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F7D1F42D36674F81A24A52E3C140A8C2">
    <w:name w:val="F7D1F42D36674F81A24A52E3C140A8C2"/>
    <w:rsid w:val="00950592"/>
  </w:style>
  <w:style w:type="paragraph" w:customStyle="1" w:styleId="E38A9912A11F4ABCB44ADE45F624CB68">
    <w:name w:val="E38A9912A11F4ABCB44ADE45F624CB68"/>
    <w:rsid w:val="00950592"/>
  </w:style>
  <w:style w:type="paragraph" w:customStyle="1" w:styleId="A47B4689708E4A16AB50728FDBB4E5F1">
    <w:name w:val="A47B4689708E4A16AB50728FDBB4E5F1"/>
    <w:rsid w:val="00950592"/>
  </w:style>
  <w:style w:type="paragraph" w:customStyle="1" w:styleId="A4DF390A3764436CB1B725D8C7CD86DA">
    <w:name w:val="A4DF390A3764436CB1B725D8C7CD86DA"/>
    <w:rsid w:val="00950592"/>
  </w:style>
  <w:style w:type="paragraph" w:customStyle="1" w:styleId="31BE7B0E4A244049B8AEBEFC169A9479">
    <w:name w:val="31BE7B0E4A244049B8AEBEFC169A9479"/>
    <w:rsid w:val="00950592"/>
  </w:style>
  <w:style w:type="paragraph" w:customStyle="1" w:styleId="71ED5B04C1C64EA4A7A917B28258D4B2">
    <w:name w:val="71ED5B04C1C64EA4A7A917B28258D4B2"/>
    <w:rsid w:val="00950592"/>
  </w:style>
  <w:style w:type="paragraph" w:customStyle="1" w:styleId="3009F405481A48B1A2B3497835E6D874">
    <w:name w:val="3009F405481A48B1A2B3497835E6D874"/>
    <w:rsid w:val="00950592"/>
  </w:style>
  <w:style w:type="paragraph" w:customStyle="1" w:styleId="D03B65CE29D44CED9323989DFA10AE2F">
    <w:name w:val="D03B65CE29D44CED9323989DFA10AE2F"/>
    <w:rsid w:val="00950592"/>
  </w:style>
  <w:style w:type="paragraph" w:customStyle="1" w:styleId="10937F95C2464557BE1C095C48D51DCC">
    <w:name w:val="10937F95C2464557BE1C095C48D51DCC"/>
    <w:rsid w:val="00950592"/>
  </w:style>
  <w:style w:type="paragraph" w:customStyle="1" w:styleId="FC7384B0F7844B1596D8C7D9CE035B2E">
    <w:name w:val="FC7384B0F7844B1596D8C7D9CE035B2E"/>
    <w:rsid w:val="00950592"/>
  </w:style>
  <w:style w:type="paragraph" w:customStyle="1" w:styleId="32B6C32087944514BF00ABA0DFEC2FDE">
    <w:name w:val="32B6C32087944514BF00ABA0DFEC2FDE"/>
    <w:rsid w:val="00950592"/>
  </w:style>
  <w:style w:type="paragraph" w:customStyle="1" w:styleId="DB90DDC812A2410CA5737CC275757E01">
    <w:name w:val="DB90DDC812A2410CA5737CC275757E01"/>
    <w:rsid w:val="00950592"/>
  </w:style>
  <w:style w:type="paragraph" w:customStyle="1" w:styleId="3CE814DB34C842BEAE1975B64BFB63BB">
    <w:name w:val="3CE814DB34C842BEAE1975B64BFB63BB"/>
    <w:rsid w:val="00950592"/>
  </w:style>
  <w:style w:type="paragraph" w:customStyle="1" w:styleId="61448125D19943438F3533D19A076477">
    <w:name w:val="61448125D19943438F3533D19A076477"/>
    <w:rsid w:val="00950592"/>
  </w:style>
  <w:style w:type="paragraph" w:customStyle="1" w:styleId="82EB6B2C518D4B999AC687BD4B3EB137">
    <w:name w:val="82EB6B2C518D4B999AC687BD4B3EB137"/>
    <w:rsid w:val="00950592"/>
  </w:style>
  <w:style w:type="paragraph" w:customStyle="1" w:styleId="D8F7A629D10D41C0B3A76E5424D19D38">
    <w:name w:val="D8F7A629D10D41C0B3A76E5424D19D38"/>
    <w:rsid w:val="00950592"/>
  </w:style>
  <w:style w:type="paragraph" w:customStyle="1" w:styleId="82A02B702D3E4231A2242FCCFF8C88F7">
    <w:name w:val="82A02B702D3E4231A2242FCCFF8C88F7"/>
    <w:rsid w:val="00950592"/>
  </w:style>
  <w:style w:type="paragraph" w:customStyle="1" w:styleId="18B7639E6FDF4C52A151E2AEAD5E5359">
    <w:name w:val="18B7639E6FDF4C52A151E2AEAD5E5359"/>
    <w:rsid w:val="00950592"/>
  </w:style>
  <w:style w:type="paragraph" w:customStyle="1" w:styleId="5C252B545F824F0184353A1F72A8FBD1">
    <w:name w:val="5C252B545F824F0184353A1F72A8FBD1"/>
    <w:rsid w:val="00950592"/>
  </w:style>
  <w:style w:type="paragraph" w:customStyle="1" w:styleId="C67085BC8C9E4D7EA6DC591E30F6B3DC">
    <w:name w:val="C67085BC8C9E4D7EA6DC591E30F6B3DC"/>
    <w:rsid w:val="00950592"/>
  </w:style>
  <w:style w:type="paragraph" w:customStyle="1" w:styleId="00D7475B6A284A6CA53F7CE3C4E51F8A">
    <w:name w:val="00D7475B6A284A6CA53F7CE3C4E51F8A"/>
    <w:rsid w:val="00950592"/>
  </w:style>
  <w:style w:type="paragraph" w:customStyle="1" w:styleId="6765C129039B461392BC3C92501D25DD">
    <w:name w:val="6765C129039B461392BC3C92501D25DD"/>
    <w:rsid w:val="00950592"/>
  </w:style>
  <w:style w:type="paragraph" w:customStyle="1" w:styleId="34852A0B7599408CA1B7E8A214771602">
    <w:name w:val="34852A0B7599408CA1B7E8A214771602"/>
    <w:rsid w:val="00950592"/>
  </w:style>
  <w:style w:type="paragraph" w:customStyle="1" w:styleId="83BED821F2FB4CE998A597E64639F02A">
    <w:name w:val="83BED821F2FB4CE998A597E64639F02A"/>
    <w:rsid w:val="00950592"/>
  </w:style>
  <w:style w:type="paragraph" w:customStyle="1" w:styleId="3E37297B6EF74DBDA154BE753B3137CD">
    <w:name w:val="3E37297B6EF74DBDA154BE753B3137CD"/>
    <w:rsid w:val="00950592"/>
  </w:style>
  <w:style w:type="paragraph" w:customStyle="1" w:styleId="B9785D9158A340EA875FA8A5FDA5933F">
    <w:name w:val="B9785D9158A340EA875FA8A5FDA5933F"/>
    <w:rsid w:val="00950592"/>
  </w:style>
  <w:style w:type="paragraph" w:customStyle="1" w:styleId="765EB1403A664F3ABD60E1984C740A23">
    <w:name w:val="765EB1403A664F3ABD60E1984C740A23"/>
    <w:rsid w:val="00950592"/>
  </w:style>
  <w:style w:type="paragraph" w:customStyle="1" w:styleId="6BB40E919EBC439DADECAC0B293AB9F8">
    <w:name w:val="6BB40E919EBC439DADECAC0B293AB9F8"/>
    <w:rsid w:val="00950592"/>
  </w:style>
  <w:style w:type="paragraph" w:customStyle="1" w:styleId="9129C73CAB344E248D57AD6AB5D46A7C">
    <w:name w:val="9129C73CAB344E248D57AD6AB5D46A7C"/>
    <w:rsid w:val="00950592"/>
  </w:style>
  <w:style w:type="paragraph" w:customStyle="1" w:styleId="FC00A16091FD4FF9A9922C553A5F19C2">
    <w:name w:val="FC00A16091FD4FF9A9922C553A5F19C2"/>
    <w:rsid w:val="00950592"/>
  </w:style>
  <w:style w:type="paragraph" w:customStyle="1" w:styleId="01FC9F3E40CE427EB9A8CD639710250E">
    <w:name w:val="01FC9F3E40CE427EB9A8CD639710250E"/>
    <w:rsid w:val="00950592"/>
  </w:style>
  <w:style w:type="paragraph" w:customStyle="1" w:styleId="D7C7BFD9D0AA41FBA1273C661908B514">
    <w:name w:val="D7C7BFD9D0AA41FBA1273C661908B514"/>
    <w:rsid w:val="00950592"/>
  </w:style>
  <w:style w:type="paragraph" w:customStyle="1" w:styleId="EEED16D4F8CC44FF98A5E6584EF9AE94">
    <w:name w:val="EEED16D4F8CC44FF98A5E6584EF9AE94"/>
    <w:rsid w:val="00950592"/>
  </w:style>
  <w:style w:type="paragraph" w:customStyle="1" w:styleId="63068480F86049DB8F955F1B25FC2231">
    <w:name w:val="63068480F86049DB8F955F1B25FC2231"/>
    <w:rsid w:val="00950592"/>
  </w:style>
  <w:style w:type="paragraph" w:customStyle="1" w:styleId="5F2C0E8BDBA147AE8453D1D35BC1CD06">
    <w:name w:val="5F2C0E8BDBA147AE8453D1D35BC1CD06"/>
    <w:rsid w:val="00950592"/>
  </w:style>
  <w:style w:type="paragraph" w:customStyle="1" w:styleId="C289CFBD5D21455F94FAFC7942C37D66">
    <w:name w:val="C289CFBD5D21455F94FAFC7942C37D66"/>
    <w:rsid w:val="00950592"/>
  </w:style>
  <w:style w:type="paragraph" w:customStyle="1" w:styleId="33A3A34A40F149A0A394AB3110920C07">
    <w:name w:val="33A3A34A40F149A0A394AB3110920C07"/>
    <w:rsid w:val="00950592"/>
  </w:style>
  <w:style w:type="paragraph" w:customStyle="1" w:styleId="2A4B17B13783489489D32E28D300FF8F">
    <w:name w:val="2A4B17B13783489489D32E28D300FF8F"/>
    <w:rsid w:val="00950592"/>
  </w:style>
  <w:style w:type="paragraph" w:customStyle="1" w:styleId="E93452F9D57C46209310F35868DBE014">
    <w:name w:val="E93452F9D57C46209310F35868DBE014"/>
    <w:rsid w:val="00950592"/>
  </w:style>
  <w:style w:type="paragraph" w:customStyle="1" w:styleId="7BB1438B6CBB48EC9ED944FB767C0099">
    <w:name w:val="7BB1438B6CBB48EC9ED944FB767C0099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767B2D4A679642ED9829A733BAC622C6">
    <w:name w:val="767B2D4A679642ED9829A733BAC622C6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BC6E6E9A3970432C9A08C3740ADB497A">
    <w:name w:val="BC6E6E9A3970432C9A08C3740ADB497A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84526C0C54C6445D940AEAC1F1D86686">
    <w:name w:val="84526C0C54C6445D940AEAC1F1D86686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96EEEBD9A4A34D60B3DEDF1779911F87">
    <w:name w:val="96EEEBD9A4A34D60B3DEDF1779911F87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D1E496787E954DD48A1629232CBDA8F9">
    <w:name w:val="D1E496787E954DD48A1629232CBDA8F9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58D10C852A9D412EB9E2CB71DA5DD26D">
    <w:name w:val="58D10C852A9D412EB9E2CB71DA5DD26D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7CFD6A0DD2C44D21B7404C3210EA35EE">
    <w:name w:val="7CFD6A0DD2C44D21B7404C3210EA35EE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791252FF92204BEC88D2B25D38E6AD29">
    <w:name w:val="791252FF92204BEC88D2B25D38E6AD29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4C36D0F3CF4748A8AD954A8E07FAB64F">
    <w:name w:val="4C36D0F3CF4748A8AD954A8E07FAB64F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E396C5FA4C71436ABED765AFE1A12782">
    <w:name w:val="E396C5FA4C71436ABED765AFE1A12782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7BB1438B6CBB48EC9ED944FB767C00991">
    <w:name w:val="7BB1438B6CBB48EC9ED944FB767C0099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767B2D4A679642ED9829A733BAC622C61">
    <w:name w:val="767B2D4A679642ED9829A733BAC622C6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BC6E6E9A3970432C9A08C3740ADB497A1">
    <w:name w:val="BC6E6E9A3970432C9A08C3740ADB497A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84526C0C54C6445D940AEAC1F1D866861">
    <w:name w:val="84526C0C54C6445D940AEAC1F1D86686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96EEEBD9A4A34D60B3DEDF1779911F871">
    <w:name w:val="96EEEBD9A4A34D60B3DEDF1779911F87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D1E496787E954DD48A1629232CBDA8F91">
    <w:name w:val="D1E496787E954DD48A1629232CBDA8F9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58D10C852A9D412EB9E2CB71DA5DD26D1">
    <w:name w:val="58D10C852A9D412EB9E2CB71DA5DD26D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7CFD6A0DD2C44D21B7404C3210EA35EE1">
    <w:name w:val="7CFD6A0DD2C44D21B7404C3210EA35EE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791252FF92204BEC88D2B25D38E6AD291">
    <w:name w:val="791252FF92204BEC88D2B25D38E6AD29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4C36D0F3CF4748A8AD954A8E07FAB64F1">
    <w:name w:val="4C36D0F3CF4748A8AD954A8E07FAB64F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E396C5FA4C71436ABED765AFE1A127821">
    <w:name w:val="E396C5FA4C71436ABED765AFE1A12782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1D0A9DAF80ED45B2A774CF7E1A8B8F8E">
    <w:name w:val="1D0A9DAF80ED45B2A774CF7E1A8B8F8E"/>
    <w:rsid w:val="00950592"/>
  </w:style>
  <w:style w:type="paragraph" w:customStyle="1" w:styleId="6B5F606726D74D448ECE9E10D562B00C">
    <w:name w:val="6B5F606726D74D448ECE9E10D562B00C"/>
    <w:rsid w:val="00950592"/>
  </w:style>
  <w:style w:type="paragraph" w:customStyle="1" w:styleId="AA7F1025BCF141A38659E361F1027301">
    <w:name w:val="AA7F1025BCF141A38659E361F1027301"/>
    <w:rsid w:val="00950592"/>
  </w:style>
  <w:style w:type="paragraph" w:customStyle="1" w:styleId="D29EE705B67A4FCB9E2CD19BFF0B149C">
    <w:name w:val="D29EE705B67A4FCB9E2CD19BFF0B149C"/>
    <w:rsid w:val="00950592"/>
  </w:style>
  <w:style w:type="paragraph" w:customStyle="1" w:styleId="6B5F606726D74D448ECE9E10D562B00C1">
    <w:name w:val="6B5F606726D74D448ECE9E10D562B00C1"/>
    <w:rsid w:val="00950592"/>
    <w:pPr>
      <w:spacing w:after="120"/>
      <w:jc w:val="both"/>
    </w:pPr>
    <w:rPr>
      <w:rFonts w:ascii="Franklin Gothic Book" w:eastAsia="Times New Roman" w:hAnsi="Franklin Gothic Book" w:cs="Times New Roman"/>
      <w:sz w:val="21"/>
      <w:szCs w:val="20"/>
    </w:rPr>
  </w:style>
  <w:style w:type="paragraph" w:customStyle="1" w:styleId="AA7F1025BCF141A38659E361F10273011">
    <w:name w:val="AA7F1025BCF141A38659E361F10273011"/>
    <w:rsid w:val="00950592"/>
    <w:pPr>
      <w:spacing w:after="120"/>
      <w:jc w:val="both"/>
    </w:pPr>
    <w:rPr>
      <w:rFonts w:ascii="Franklin Gothic Book" w:eastAsia="Times New Roman" w:hAnsi="Franklin Gothic Book" w:cs="Times New Roman"/>
      <w:sz w:val="21"/>
      <w:szCs w:val="20"/>
    </w:rPr>
  </w:style>
  <w:style w:type="paragraph" w:customStyle="1" w:styleId="7BB1438B6CBB48EC9ED944FB767C00992">
    <w:name w:val="7BB1438B6CBB48EC9ED944FB767C00992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767B2D4A679642ED9829A733BAC622C62">
    <w:name w:val="767B2D4A679642ED9829A733BAC622C62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BC6E6E9A3970432C9A08C3740ADB497A2">
    <w:name w:val="BC6E6E9A3970432C9A08C3740ADB497A2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84526C0C54C6445D940AEAC1F1D866862">
    <w:name w:val="84526C0C54C6445D940AEAC1F1D866862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96EEEBD9A4A34D60B3DEDF1779911F872">
    <w:name w:val="96EEEBD9A4A34D60B3DEDF1779911F872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D1E496787E954DD48A1629232CBDA8F92">
    <w:name w:val="D1E496787E954DD48A1629232CBDA8F92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58D10C852A9D412EB9E2CB71DA5DD26D2">
    <w:name w:val="58D10C852A9D412EB9E2CB71DA5DD26D2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7CFD6A0DD2C44D21B7404C3210EA35EE2">
    <w:name w:val="7CFD6A0DD2C44D21B7404C3210EA35EE2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791252FF92204BEC88D2B25D38E6AD292">
    <w:name w:val="791252FF92204BEC88D2B25D38E6AD292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4C36D0F3CF4748A8AD954A8E07FAB64F2">
    <w:name w:val="4C36D0F3CF4748A8AD954A8E07FAB64F2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E396C5FA4C71436ABED765AFE1A127822">
    <w:name w:val="E396C5FA4C71436ABED765AFE1A127822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3BD2A623CB394FB7BECCE99C6EDFB0A2">
    <w:name w:val="3BD2A623CB394FB7BECCE99C6EDFB0A2"/>
    <w:rsid w:val="00950592"/>
  </w:style>
  <w:style w:type="paragraph" w:customStyle="1" w:styleId="E054C39383424CD08304EEBF74119393">
    <w:name w:val="E054C39383424CD08304EEBF74119393"/>
    <w:rsid w:val="00950592"/>
  </w:style>
  <w:style w:type="paragraph" w:customStyle="1" w:styleId="93EC197AFEA74ED9BC58EF0CC3E31EC5">
    <w:name w:val="93EC197AFEA74ED9BC58EF0CC3E31EC5"/>
    <w:rsid w:val="00950592"/>
  </w:style>
  <w:style w:type="paragraph" w:customStyle="1" w:styleId="1AD0FB4107F0465FA0FCA6288F7722E0">
    <w:name w:val="1AD0FB4107F0465FA0FCA6288F7722E0"/>
    <w:rsid w:val="00950592"/>
  </w:style>
  <w:style w:type="paragraph" w:customStyle="1" w:styleId="6648CB31D036400B8BCA8C11287D9727">
    <w:name w:val="6648CB31D036400B8BCA8C11287D9727"/>
    <w:rsid w:val="00950592"/>
  </w:style>
  <w:style w:type="paragraph" w:customStyle="1" w:styleId="9AFFF95A61CB4B8BA15D292E15933120">
    <w:name w:val="9AFFF95A61CB4B8BA15D292E15933120"/>
    <w:rsid w:val="00950592"/>
  </w:style>
  <w:style w:type="paragraph" w:customStyle="1" w:styleId="A664F9AFD8254627AF403302A825E17E">
    <w:name w:val="A664F9AFD8254627AF403302A825E17E"/>
    <w:rsid w:val="00950592"/>
  </w:style>
  <w:style w:type="paragraph" w:customStyle="1" w:styleId="2A33BEA33F8A4BEA8FBA751B272AA19E">
    <w:name w:val="2A33BEA33F8A4BEA8FBA751B272AA19E"/>
    <w:rsid w:val="00950592"/>
  </w:style>
  <w:style w:type="paragraph" w:customStyle="1" w:styleId="AE2CB99A199E418BA377C49A1102F479">
    <w:name w:val="AE2CB99A199E418BA377C49A1102F479"/>
    <w:rsid w:val="00950592"/>
  </w:style>
  <w:style w:type="paragraph" w:customStyle="1" w:styleId="D81005C90A36450ABA59C4CEA9A983A0">
    <w:name w:val="D81005C90A36450ABA59C4CEA9A983A0"/>
    <w:rsid w:val="00950592"/>
  </w:style>
  <w:style w:type="paragraph" w:customStyle="1" w:styleId="C9C9F84462A94639B3EDA7784EC488D6">
    <w:name w:val="C9C9F84462A94639B3EDA7784EC488D6"/>
    <w:rsid w:val="00950592"/>
  </w:style>
  <w:style w:type="paragraph" w:customStyle="1" w:styleId="F8A577B982A2437C94637371DB5D0A36">
    <w:name w:val="F8A577B982A2437C94637371DB5D0A36"/>
    <w:rsid w:val="00950592"/>
  </w:style>
  <w:style w:type="paragraph" w:customStyle="1" w:styleId="B583DA7E91A549999561EE85F6D7EE38">
    <w:name w:val="B583DA7E91A549999561EE85F6D7EE38"/>
    <w:rsid w:val="00950592"/>
  </w:style>
  <w:style w:type="paragraph" w:customStyle="1" w:styleId="3212F95D4A7C4B2E8CB76CEE7BC4C122">
    <w:name w:val="3212F95D4A7C4B2E8CB76CEE7BC4C122"/>
    <w:rsid w:val="00950592"/>
  </w:style>
  <w:style w:type="paragraph" w:customStyle="1" w:styleId="FB2991D933D44784A381160C6F0063EB">
    <w:name w:val="FB2991D933D44784A381160C6F0063EB"/>
    <w:rsid w:val="00950592"/>
  </w:style>
  <w:style w:type="paragraph" w:customStyle="1" w:styleId="151867DFC8FD413FBB9FBBD0C265408E">
    <w:name w:val="151867DFC8FD413FBB9FBBD0C265408E"/>
    <w:rsid w:val="00950592"/>
  </w:style>
  <w:style w:type="paragraph" w:customStyle="1" w:styleId="4D821EE5087C4C2FAD3530614524FC29">
    <w:name w:val="4D821EE5087C4C2FAD3530614524FC29"/>
    <w:rsid w:val="00950592"/>
  </w:style>
  <w:style w:type="paragraph" w:customStyle="1" w:styleId="FB6D7B6E616048E8AA0D5038E5D14243">
    <w:name w:val="FB6D7B6E616048E8AA0D5038E5D14243"/>
    <w:rsid w:val="00950592"/>
  </w:style>
  <w:style w:type="paragraph" w:customStyle="1" w:styleId="84D3DB1A822C4AB98011EDA694589FE3">
    <w:name w:val="84D3DB1A822C4AB98011EDA694589FE3"/>
    <w:rsid w:val="00950592"/>
  </w:style>
  <w:style w:type="paragraph" w:customStyle="1" w:styleId="2E95CD55E7144EB4BB76E3A7CF0EB4AB">
    <w:name w:val="2E95CD55E7144EB4BB76E3A7CF0EB4AB"/>
    <w:rsid w:val="00950592"/>
  </w:style>
  <w:style w:type="paragraph" w:customStyle="1" w:styleId="88F60A9880E04568B521F554D8A4D183">
    <w:name w:val="88F60A9880E04568B521F554D8A4D183"/>
    <w:rsid w:val="00950592"/>
  </w:style>
  <w:style w:type="paragraph" w:customStyle="1" w:styleId="A29BA249EEDF45249B3FA6FA7B313039">
    <w:name w:val="A29BA249EEDF45249B3FA6FA7B313039"/>
    <w:rsid w:val="00950592"/>
  </w:style>
  <w:style w:type="paragraph" w:customStyle="1" w:styleId="DCDAF0A45C854C75B6FD30DE018D40DA">
    <w:name w:val="DCDAF0A45C854C75B6FD30DE018D40DA"/>
    <w:rsid w:val="00950592"/>
  </w:style>
  <w:style w:type="paragraph" w:customStyle="1" w:styleId="46C3E9FBC5B14423BC5CB27FA0CBAA8C">
    <w:name w:val="46C3E9FBC5B14423BC5CB27FA0CBAA8C"/>
    <w:rsid w:val="00950592"/>
  </w:style>
  <w:style w:type="paragraph" w:customStyle="1" w:styleId="A8AC10FE580248B4A4542C6A4D59EB0D">
    <w:name w:val="A8AC10FE580248B4A4542C6A4D59EB0D"/>
    <w:rsid w:val="00950592"/>
  </w:style>
  <w:style w:type="paragraph" w:customStyle="1" w:styleId="F1A144CAC40E425F85BA41D37B3DDBA9">
    <w:name w:val="F1A144CAC40E425F85BA41D37B3DDBA9"/>
    <w:rsid w:val="00950592"/>
  </w:style>
  <w:style w:type="paragraph" w:customStyle="1" w:styleId="5B18FC963FE74191AA1B94068A092B98">
    <w:name w:val="5B18FC963FE74191AA1B94068A092B98"/>
    <w:rsid w:val="00950592"/>
  </w:style>
  <w:style w:type="paragraph" w:customStyle="1" w:styleId="602D9699702B4F42B47DAEC714F155BA">
    <w:name w:val="602D9699702B4F42B47DAEC714F155BA"/>
    <w:rsid w:val="00950592"/>
  </w:style>
  <w:style w:type="paragraph" w:customStyle="1" w:styleId="8992346C673846898814E1CAF761CF4E">
    <w:name w:val="8992346C673846898814E1CAF761CF4E"/>
    <w:rsid w:val="00950592"/>
  </w:style>
  <w:style w:type="paragraph" w:customStyle="1" w:styleId="8D0BF0EDA60D4ECDAC9769A0F2C7A73F">
    <w:name w:val="8D0BF0EDA60D4ECDAC9769A0F2C7A73F"/>
    <w:rsid w:val="00950592"/>
  </w:style>
  <w:style w:type="paragraph" w:customStyle="1" w:styleId="B3A253132CA64DE9AC6B1BE22A434655">
    <w:name w:val="B3A253132CA64DE9AC6B1BE22A434655"/>
    <w:rsid w:val="00950592"/>
  </w:style>
  <w:style w:type="paragraph" w:customStyle="1" w:styleId="12E357CB55A94EDF98637083EA01E6DE">
    <w:name w:val="12E357CB55A94EDF98637083EA01E6DE"/>
    <w:rsid w:val="00950592"/>
  </w:style>
  <w:style w:type="paragraph" w:customStyle="1" w:styleId="D4AA252F4B93417898600D94B7752E6B">
    <w:name w:val="D4AA252F4B93417898600D94B7752E6B"/>
    <w:rsid w:val="00950592"/>
  </w:style>
  <w:style w:type="paragraph" w:customStyle="1" w:styleId="EBDC8720B24943EA9C8A93B4037D6FFA">
    <w:name w:val="EBDC8720B24943EA9C8A93B4037D6FFA"/>
    <w:rsid w:val="00950592"/>
  </w:style>
  <w:style w:type="paragraph" w:customStyle="1" w:styleId="643BFF361C9D4F479CD17AC9EA0D9F11">
    <w:name w:val="643BFF361C9D4F479CD17AC9EA0D9F11"/>
    <w:rsid w:val="00950592"/>
  </w:style>
  <w:style w:type="paragraph" w:customStyle="1" w:styleId="614B4B90946B4629AF1E17E949407481">
    <w:name w:val="614B4B90946B4629AF1E17E949407481"/>
    <w:rsid w:val="00950592"/>
  </w:style>
  <w:style w:type="paragraph" w:customStyle="1" w:styleId="F2CE798185CD44FF91FFACD8D2E857CF">
    <w:name w:val="F2CE798185CD44FF91FFACD8D2E857CF"/>
    <w:rsid w:val="00950592"/>
  </w:style>
  <w:style w:type="paragraph" w:customStyle="1" w:styleId="BF379247AC644263B9F0189B772858EE">
    <w:name w:val="BF379247AC644263B9F0189B772858EE"/>
    <w:rsid w:val="00950592"/>
  </w:style>
  <w:style w:type="paragraph" w:customStyle="1" w:styleId="709A82B9F6F54A3484A15F3235197A62">
    <w:name w:val="709A82B9F6F54A3484A15F3235197A62"/>
    <w:rsid w:val="00950592"/>
  </w:style>
  <w:style w:type="paragraph" w:customStyle="1" w:styleId="F3886A06DF3D4B32A6674486C171A190">
    <w:name w:val="F3886A06DF3D4B32A6674486C171A190"/>
    <w:rsid w:val="00950592"/>
  </w:style>
  <w:style w:type="paragraph" w:customStyle="1" w:styleId="939DD91E7E734FCAA085E21C393D1852">
    <w:name w:val="939DD91E7E734FCAA085E21C393D1852"/>
    <w:rsid w:val="00950592"/>
  </w:style>
  <w:style w:type="paragraph" w:customStyle="1" w:styleId="2EAC0BD708D946A29DD79B5BDF1ACEF6">
    <w:name w:val="2EAC0BD708D946A29DD79B5BDF1ACEF6"/>
    <w:rsid w:val="00950592"/>
  </w:style>
  <w:style w:type="paragraph" w:customStyle="1" w:styleId="0E350F1839E44ADDACD8C0F8B8DB42A4">
    <w:name w:val="0E350F1839E44ADDACD8C0F8B8DB42A4"/>
    <w:rsid w:val="00950592"/>
  </w:style>
  <w:style w:type="paragraph" w:customStyle="1" w:styleId="E1D3D8959C544F7BA0D395C3C224B421">
    <w:name w:val="E1D3D8959C544F7BA0D395C3C224B421"/>
    <w:rsid w:val="00950592"/>
  </w:style>
  <w:style w:type="paragraph" w:customStyle="1" w:styleId="660C5E7AC2BD4004A4767974E74AFAD6">
    <w:name w:val="660C5E7AC2BD4004A4767974E74AFAD6"/>
    <w:rsid w:val="00950592"/>
  </w:style>
  <w:style w:type="paragraph" w:customStyle="1" w:styleId="0B74EAF23E774E60913E7BC0AE2EE3B0">
    <w:name w:val="0B74EAF23E774E60913E7BC0AE2EE3B0"/>
    <w:rsid w:val="00950592"/>
  </w:style>
  <w:style w:type="paragraph" w:customStyle="1" w:styleId="FB050A8CBA7341329600BF3B97B99515">
    <w:name w:val="FB050A8CBA7341329600BF3B97B99515"/>
    <w:rsid w:val="00950592"/>
  </w:style>
  <w:style w:type="paragraph" w:customStyle="1" w:styleId="38AFCCC09B47461692D38E52847705BC">
    <w:name w:val="38AFCCC09B47461692D38E52847705BC"/>
    <w:rsid w:val="00950592"/>
  </w:style>
  <w:style w:type="paragraph" w:customStyle="1" w:styleId="CC7F5A6797234076BAB6DC34B91CABDD">
    <w:name w:val="CC7F5A6797234076BAB6DC34B91CABDD"/>
    <w:rsid w:val="00950592"/>
  </w:style>
  <w:style w:type="paragraph" w:customStyle="1" w:styleId="E805588A8F5D45298338DC1074A88189">
    <w:name w:val="E805588A8F5D45298338DC1074A88189"/>
    <w:rsid w:val="00950592"/>
  </w:style>
  <w:style w:type="paragraph" w:customStyle="1" w:styleId="4D836654970E447EA7090008EB99F22F">
    <w:name w:val="4D836654970E447EA7090008EB99F22F"/>
    <w:rsid w:val="00950592"/>
  </w:style>
  <w:style w:type="paragraph" w:customStyle="1" w:styleId="DB98F31C47BC479E946CDEC342E1CEAE">
    <w:name w:val="DB98F31C47BC479E946CDEC342E1CEAE"/>
    <w:rsid w:val="00950592"/>
  </w:style>
  <w:style w:type="paragraph" w:customStyle="1" w:styleId="D72C73213FE5448BB4D7268C21C62B75">
    <w:name w:val="D72C73213FE5448BB4D7268C21C62B75"/>
    <w:rsid w:val="00950592"/>
  </w:style>
  <w:style w:type="paragraph" w:customStyle="1" w:styleId="D91CF3BCB38F4EA391509A17C148BCBB">
    <w:name w:val="D91CF3BCB38F4EA391509A17C148BCBB"/>
    <w:rsid w:val="00950592"/>
  </w:style>
  <w:style w:type="paragraph" w:customStyle="1" w:styleId="642FD1448CA34936B58D5E179F867D67">
    <w:name w:val="642FD1448CA34936B58D5E179F867D67"/>
    <w:rsid w:val="00950592"/>
  </w:style>
  <w:style w:type="paragraph" w:customStyle="1" w:styleId="252FAD07EE3F41AEA93DF2149AFEB3FB">
    <w:name w:val="252FAD07EE3F41AEA93DF2149AFEB3FB"/>
    <w:rsid w:val="00950592"/>
  </w:style>
  <w:style w:type="paragraph" w:customStyle="1" w:styleId="E708F639F69646CF9BD934AD344FF44B">
    <w:name w:val="E708F639F69646CF9BD934AD344FF44B"/>
    <w:rsid w:val="00950592"/>
  </w:style>
  <w:style w:type="paragraph" w:customStyle="1" w:styleId="0A4F038D92E047CB8A251EB3ADCE7DA5">
    <w:name w:val="0A4F038D92E047CB8A251EB3ADCE7DA5"/>
    <w:rsid w:val="00950592"/>
  </w:style>
  <w:style w:type="paragraph" w:customStyle="1" w:styleId="B7350130CF1B4AB8A2815E9764F5A606">
    <w:name w:val="B7350130CF1B4AB8A2815E9764F5A606"/>
    <w:rsid w:val="00950592"/>
  </w:style>
  <w:style w:type="paragraph" w:customStyle="1" w:styleId="7BFC29CF4F5E41D891DD8F2631569D6E">
    <w:name w:val="7BFC29CF4F5E41D891DD8F2631569D6E"/>
    <w:rsid w:val="00950592"/>
  </w:style>
  <w:style w:type="paragraph" w:customStyle="1" w:styleId="6621D0581BBF4E2B81725DDB52C74EB9">
    <w:name w:val="6621D0581BBF4E2B81725DDB52C74EB9"/>
    <w:rsid w:val="00950592"/>
  </w:style>
  <w:style w:type="paragraph" w:customStyle="1" w:styleId="DBD5AFC6B90D468EB18DDE15E65DAA80">
    <w:name w:val="DBD5AFC6B90D468EB18DDE15E65DAA80"/>
    <w:rsid w:val="00950592"/>
  </w:style>
  <w:style w:type="paragraph" w:customStyle="1" w:styleId="E0BFB7B89E46447F81DCF1E01DC46FF8">
    <w:name w:val="E0BFB7B89E46447F81DCF1E01DC46FF8"/>
    <w:rsid w:val="00950592"/>
  </w:style>
  <w:style w:type="paragraph" w:customStyle="1" w:styleId="705BB404C6D549CAAF9E154B8D254A18">
    <w:name w:val="705BB404C6D549CAAF9E154B8D254A18"/>
    <w:rsid w:val="00950592"/>
  </w:style>
  <w:style w:type="paragraph" w:customStyle="1" w:styleId="D76573F4F932464FA5D5A886EA89AFC8">
    <w:name w:val="D76573F4F932464FA5D5A886EA89AFC8"/>
    <w:rsid w:val="00950592"/>
  </w:style>
  <w:style w:type="paragraph" w:customStyle="1" w:styleId="6A000238473A48F2A3577C66E45D34D1">
    <w:name w:val="6A000238473A48F2A3577C66E45D34D1"/>
    <w:rsid w:val="00950592"/>
  </w:style>
  <w:style w:type="paragraph" w:customStyle="1" w:styleId="E48415032CC7452CB377BC83B8F20425">
    <w:name w:val="E48415032CC7452CB377BC83B8F20425"/>
    <w:rsid w:val="00950592"/>
  </w:style>
  <w:style w:type="paragraph" w:customStyle="1" w:styleId="66DD03C09A55452BBFBFBE3F20F07E3B">
    <w:name w:val="66DD03C09A55452BBFBFBE3F20F07E3B"/>
    <w:rsid w:val="00950592"/>
  </w:style>
  <w:style w:type="paragraph" w:customStyle="1" w:styleId="C1FA2FAD8E994B808168FC9231A38504">
    <w:name w:val="C1FA2FAD8E994B808168FC9231A38504"/>
    <w:rsid w:val="00950592"/>
  </w:style>
  <w:style w:type="paragraph" w:customStyle="1" w:styleId="E48C7BD08DF84921A2993385FD44BB2C">
    <w:name w:val="E48C7BD08DF84921A2993385FD44BB2C"/>
    <w:rsid w:val="00950592"/>
  </w:style>
  <w:style w:type="paragraph" w:customStyle="1" w:styleId="50CB2BADE9D648E5B7910853C1A207E2">
    <w:name w:val="50CB2BADE9D648E5B7910853C1A207E2"/>
    <w:rsid w:val="00950592"/>
  </w:style>
  <w:style w:type="paragraph" w:customStyle="1" w:styleId="BF6EE0C7CCC843D0A45323F2E4F952A5">
    <w:name w:val="BF6EE0C7CCC843D0A45323F2E4F952A5"/>
    <w:rsid w:val="00950592"/>
  </w:style>
  <w:style w:type="paragraph" w:customStyle="1" w:styleId="7BE2FDDFCEA14D07BD38F3D5A2295481">
    <w:name w:val="7BE2FDDFCEA14D07BD38F3D5A2295481"/>
    <w:rsid w:val="00950592"/>
  </w:style>
  <w:style w:type="paragraph" w:customStyle="1" w:styleId="D50BB66468E7483782E896157CFB469E">
    <w:name w:val="D50BB66468E7483782E896157CFB469E"/>
    <w:rsid w:val="00950592"/>
  </w:style>
  <w:style w:type="paragraph" w:customStyle="1" w:styleId="D9E643C002B445CF998A5EB285134414">
    <w:name w:val="D9E643C002B445CF998A5EB285134414"/>
    <w:rsid w:val="00950592"/>
  </w:style>
  <w:style w:type="paragraph" w:customStyle="1" w:styleId="57920684C83A4D94933DEB93DA4A9DD2">
    <w:name w:val="57920684C83A4D94933DEB93DA4A9DD2"/>
    <w:rsid w:val="00950592"/>
  </w:style>
  <w:style w:type="paragraph" w:customStyle="1" w:styleId="0F255B33AA3E415E8BE0D26A0E7D2C1F">
    <w:name w:val="0F255B33AA3E415E8BE0D26A0E7D2C1F"/>
    <w:rsid w:val="00950592"/>
  </w:style>
  <w:style w:type="paragraph" w:customStyle="1" w:styleId="EB0F3983E72B4BDD97929C04619892CE">
    <w:name w:val="EB0F3983E72B4BDD97929C04619892CE"/>
    <w:rsid w:val="00950592"/>
  </w:style>
  <w:style w:type="paragraph" w:customStyle="1" w:styleId="B27921FAF4244CFAAB7560121167D4C2">
    <w:name w:val="B27921FAF4244CFAAB7560121167D4C2"/>
    <w:rsid w:val="00950592"/>
  </w:style>
  <w:style w:type="paragraph" w:customStyle="1" w:styleId="709143E479FC46388C36413063332A27">
    <w:name w:val="709143E479FC46388C36413063332A27"/>
    <w:rsid w:val="00950592"/>
  </w:style>
  <w:style w:type="paragraph" w:customStyle="1" w:styleId="A494D7C7F6474424BE7F002913022C3A">
    <w:name w:val="A494D7C7F6474424BE7F002913022C3A"/>
    <w:rsid w:val="00950592"/>
  </w:style>
  <w:style w:type="paragraph" w:customStyle="1" w:styleId="FE1F0BA00E8F4717A6A10D21F843BE4B">
    <w:name w:val="FE1F0BA00E8F4717A6A10D21F843BE4B"/>
    <w:rsid w:val="00950592"/>
  </w:style>
  <w:style w:type="paragraph" w:customStyle="1" w:styleId="2B49A2CF5C7744DFA88CC0E5B3D97A53">
    <w:name w:val="2B49A2CF5C7744DFA88CC0E5B3D97A53"/>
    <w:rsid w:val="00950592"/>
  </w:style>
  <w:style w:type="paragraph" w:customStyle="1" w:styleId="9F16F07CDAA14247836BD134172977E7">
    <w:name w:val="9F16F07CDAA14247836BD134172977E7"/>
    <w:rsid w:val="00950592"/>
  </w:style>
  <w:style w:type="paragraph" w:customStyle="1" w:styleId="BE3DC8B876C6495A95E070918A607B55">
    <w:name w:val="BE3DC8B876C6495A95E070918A607B55"/>
    <w:rsid w:val="00950592"/>
  </w:style>
  <w:style w:type="paragraph" w:customStyle="1" w:styleId="E64126732D1142BC96323F5B5FD21A4B">
    <w:name w:val="E64126732D1142BC96323F5B5FD21A4B"/>
    <w:rsid w:val="00950592"/>
  </w:style>
  <w:style w:type="paragraph" w:customStyle="1" w:styleId="4F6E271882904F45AE2EDF0EC131A2C1">
    <w:name w:val="4F6E271882904F45AE2EDF0EC131A2C1"/>
    <w:rsid w:val="00950592"/>
  </w:style>
  <w:style w:type="paragraph" w:customStyle="1" w:styleId="84AAE04E31BB41A495A46145DD3EFC22">
    <w:name w:val="84AAE04E31BB41A495A46145DD3EFC22"/>
    <w:rsid w:val="00950592"/>
  </w:style>
  <w:style w:type="paragraph" w:customStyle="1" w:styleId="A3B07C7CF7954940BD6FD519A014A56E">
    <w:name w:val="A3B07C7CF7954940BD6FD519A014A56E"/>
    <w:rsid w:val="00950592"/>
  </w:style>
  <w:style w:type="paragraph" w:customStyle="1" w:styleId="619A9F12A13149AB9E7AB93B1363F5B0">
    <w:name w:val="619A9F12A13149AB9E7AB93B1363F5B0"/>
    <w:rsid w:val="00950592"/>
  </w:style>
  <w:style w:type="paragraph" w:customStyle="1" w:styleId="E98E57CDC04245B88F1E1FD8ED5B0F74">
    <w:name w:val="E98E57CDC04245B88F1E1FD8ED5B0F74"/>
    <w:rsid w:val="00950592"/>
  </w:style>
  <w:style w:type="paragraph" w:customStyle="1" w:styleId="F938C6B816974B83B359B8E37BFEF849">
    <w:name w:val="F938C6B816974B83B359B8E37BFEF849"/>
    <w:rsid w:val="00950592"/>
  </w:style>
  <w:style w:type="paragraph" w:customStyle="1" w:styleId="A6A21AE5D3004F54B13E452BC75B5411">
    <w:name w:val="A6A21AE5D3004F54B13E452BC75B5411"/>
    <w:rsid w:val="00950592"/>
  </w:style>
  <w:style w:type="paragraph" w:customStyle="1" w:styleId="8CF3029603854C6E837B3ECF60A9B5C0">
    <w:name w:val="8CF3029603854C6E837B3ECF60A9B5C0"/>
    <w:rsid w:val="00950592"/>
  </w:style>
  <w:style w:type="paragraph" w:customStyle="1" w:styleId="EC19D63F672745B2BED6D332650B0550">
    <w:name w:val="EC19D63F672745B2BED6D332650B0550"/>
    <w:rsid w:val="00950592"/>
  </w:style>
  <w:style w:type="paragraph" w:customStyle="1" w:styleId="AE0882C2917C47F3B718055181628702">
    <w:name w:val="AE0882C2917C47F3B718055181628702"/>
    <w:rsid w:val="00950592"/>
  </w:style>
  <w:style w:type="paragraph" w:customStyle="1" w:styleId="D587226C40EC447896B30D989ACFD57E">
    <w:name w:val="D587226C40EC447896B30D989ACFD57E"/>
    <w:rsid w:val="00950592"/>
  </w:style>
  <w:style w:type="paragraph" w:customStyle="1" w:styleId="DD2D30AD6288405889142CF7299E5BA4">
    <w:name w:val="DD2D30AD6288405889142CF7299E5BA4"/>
    <w:rsid w:val="00950592"/>
  </w:style>
  <w:style w:type="paragraph" w:customStyle="1" w:styleId="3DA162408F3C481F8ADDF6FF3FC4607F">
    <w:name w:val="3DA162408F3C481F8ADDF6FF3FC4607F"/>
    <w:rsid w:val="00950592"/>
  </w:style>
  <w:style w:type="paragraph" w:customStyle="1" w:styleId="F6C737A5ED394331A26E7148DA712BA4">
    <w:name w:val="F6C737A5ED394331A26E7148DA712BA4"/>
    <w:rsid w:val="00950592"/>
  </w:style>
  <w:style w:type="paragraph" w:customStyle="1" w:styleId="AD43C96203CA41B781D4294BB5EFC4A2">
    <w:name w:val="AD43C96203CA41B781D4294BB5EFC4A2"/>
    <w:rsid w:val="00950592"/>
  </w:style>
  <w:style w:type="paragraph" w:customStyle="1" w:styleId="CEA15C3A3BD2448591961A6844634C93">
    <w:name w:val="CEA15C3A3BD2448591961A6844634C93"/>
    <w:rsid w:val="00950592"/>
  </w:style>
  <w:style w:type="paragraph" w:customStyle="1" w:styleId="B5C992786C28413BAE9943ED6A34E596">
    <w:name w:val="B5C992786C28413BAE9943ED6A34E596"/>
    <w:rsid w:val="00950592"/>
  </w:style>
  <w:style w:type="paragraph" w:customStyle="1" w:styleId="96517A1C3C4B4F7384F320677DE5B3C3">
    <w:name w:val="96517A1C3C4B4F7384F320677DE5B3C3"/>
    <w:rsid w:val="00950592"/>
  </w:style>
  <w:style w:type="paragraph" w:customStyle="1" w:styleId="34E3D06A103B42FBA7CD264C3F87D9B5">
    <w:name w:val="34E3D06A103B42FBA7CD264C3F87D9B5"/>
    <w:rsid w:val="00950592"/>
  </w:style>
  <w:style w:type="paragraph" w:customStyle="1" w:styleId="4D9A3F0C9B9046CBBCEBB8B55576BF93">
    <w:name w:val="4D9A3F0C9B9046CBBCEBB8B55576BF93"/>
    <w:rsid w:val="00950592"/>
  </w:style>
  <w:style w:type="paragraph" w:customStyle="1" w:styleId="0611D7EB863F4192876E15DD59DE4857">
    <w:name w:val="0611D7EB863F4192876E15DD59DE4857"/>
    <w:rsid w:val="00950592"/>
  </w:style>
  <w:style w:type="paragraph" w:customStyle="1" w:styleId="AA252460AC764D74AB04CC33798FCD0C">
    <w:name w:val="AA252460AC764D74AB04CC33798FCD0C"/>
    <w:rsid w:val="00950592"/>
  </w:style>
  <w:style w:type="paragraph" w:customStyle="1" w:styleId="F99E8946F1C84E08B04A740C25DE217D">
    <w:name w:val="F99E8946F1C84E08B04A740C25DE217D"/>
    <w:rsid w:val="00950592"/>
  </w:style>
  <w:style w:type="paragraph" w:customStyle="1" w:styleId="7C7916E3A7C9458B95C20A725105F670">
    <w:name w:val="7C7916E3A7C9458B95C20A725105F670"/>
    <w:rsid w:val="00950592"/>
  </w:style>
  <w:style w:type="paragraph" w:customStyle="1" w:styleId="385882DA14484DD6BAFE277963D5BA38">
    <w:name w:val="385882DA14484DD6BAFE277963D5BA38"/>
    <w:rsid w:val="00950592"/>
  </w:style>
  <w:style w:type="paragraph" w:customStyle="1" w:styleId="643D42DB49A745ECB7AA4832301EE615">
    <w:name w:val="643D42DB49A745ECB7AA4832301EE615"/>
    <w:rsid w:val="00950592"/>
  </w:style>
  <w:style w:type="paragraph" w:customStyle="1" w:styleId="F19BA3BB5DEA474FA019F0A8E356309D">
    <w:name w:val="F19BA3BB5DEA474FA019F0A8E356309D"/>
    <w:rsid w:val="00950592"/>
  </w:style>
  <w:style w:type="paragraph" w:customStyle="1" w:styleId="599692E84F774FBEA0ADF74D842AA51A">
    <w:name w:val="599692E84F774FBEA0ADF74D842AA51A"/>
    <w:rsid w:val="00950592"/>
  </w:style>
  <w:style w:type="paragraph" w:customStyle="1" w:styleId="B33B36BA81ED45E8A19ABB00D677EF7F">
    <w:name w:val="B33B36BA81ED45E8A19ABB00D677EF7F"/>
    <w:rsid w:val="00950592"/>
  </w:style>
  <w:style w:type="paragraph" w:customStyle="1" w:styleId="A23F7D3A05F340A59D1E5553748672FF">
    <w:name w:val="A23F7D3A05F340A59D1E5553748672FF"/>
    <w:rsid w:val="00950592"/>
  </w:style>
  <w:style w:type="paragraph" w:customStyle="1" w:styleId="DE4C2B4B73484ECA831F96B7D5C5508E">
    <w:name w:val="DE4C2B4B73484ECA831F96B7D5C5508E"/>
    <w:rsid w:val="00950592"/>
  </w:style>
  <w:style w:type="paragraph" w:customStyle="1" w:styleId="8B68C4FA3C544BD99D491A04527AC9F2">
    <w:name w:val="8B68C4FA3C544BD99D491A04527AC9F2"/>
    <w:rsid w:val="00950592"/>
  </w:style>
  <w:style w:type="paragraph" w:customStyle="1" w:styleId="82454B199B8044BC93E0FEA540AACB20">
    <w:name w:val="82454B199B8044BC93E0FEA540AACB20"/>
    <w:rsid w:val="00950592"/>
  </w:style>
  <w:style w:type="paragraph" w:customStyle="1" w:styleId="DB15BE753FFF4D20A4353E74D6117B7B">
    <w:name w:val="DB15BE753FFF4D20A4353E74D6117B7B"/>
    <w:rsid w:val="00950592"/>
  </w:style>
  <w:style w:type="paragraph" w:customStyle="1" w:styleId="EC3492C3B8A24176AD436DB89F6AF5F1">
    <w:name w:val="EC3492C3B8A24176AD436DB89F6AF5F1"/>
    <w:rsid w:val="00950592"/>
  </w:style>
  <w:style w:type="paragraph" w:customStyle="1" w:styleId="80E57E567BB041D6AFC3C610610658B8">
    <w:name w:val="80E57E567BB041D6AFC3C610610658B8"/>
    <w:rsid w:val="00950592"/>
  </w:style>
  <w:style w:type="paragraph" w:customStyle="1" w:styleId="00B38186069A488CBACECDCF6610B5A8">
    <w:name w:val="00B38186069A488CBACECDCF6610B5A8"/>
    <w:rsid w:val="00950592"/>
  </w:style>
  <w:style w:type="paragraph" w:customStyle="1" w:styleId="4EF1675DB3A5414BA69FD44D0826A3B4">
    <w:name w:val="4EF1675DB3A5414BA69FD44D0826A3B4"/>
    <w:rsid w:val="00950592"/>
  </w:style>
  <w:style w:type="paragraph" w:customStyle="1" w:styleId="08EF71FF3AB24F30B1F6F15A34CFCB2E">
    <w:name w:val="08EF71FF3AB24F30B1F6F15A34CFCB2E"/>
    <w:rsid w:val="00950592"/>
  </w:style>
  <w:style w:type="paragraph" w:customStyle="1" w:styleId="191D1622135246349EF4ECA03D8F7F6D">
    <w:name w:val="191D1622135246349EF4ECA03D8F7F6D"/>
    <w:rsid w:val="00950592"/>
  </w:style>
  <w:style w:type="paragraph" w:customStyle="1" w:styleId="59791B8F5127473385EFB37464511D47">
    <w:name w:val="59791B8F5127473385EFB37464511D47"/>
    <w:rsid w:val="00950592"/>
  </w:style>
  <w:style w:type="paragraph" w:customStyle="1" w:styleId="6CC29F38F5174AA2B3C64592050856D1">
    <w:name w:val="6CC29F38F5174AA2B3C64592050856D1"/>
    <w:rsid w:val="00950592"/>
  </w:style>
  <w:style w:type="paragraph" w:customStyle="1" w:styleId="7F81D5EBBE6D4C32B5345F8000F89FAF">
    <w:name w:val="7F81D5EBBE6D4C32B5345F8000F89FAF"/>
    <w:rsid w:val="00950592"/>
  </w:style>
  <w:style w:type="paragraph" w:customStyle="1" w:styleId="2A2E0448EC4C4650B48B911E5E3600FD">
    <w:name w:val="2A2E0448EC4C4650B48B911E5E3600FD"/>
    <w:rsid w:val="00950592"/>
  </w:style>
  <w:style w:type="paragraph" w:customStyle="1" w:styleId="DC665E51FDF74CAF838B26394654D0E0">
    <w:name w:val="DC665E51FDF74CAF838B26394654D0E0"/>
    <w:rsid w:val="00950592"/>
  </w:style>
  <w:style w:type="paragraph" w:customStyle="1" w:styleId="7D127C4460714B308A1D33C8260A8276">
    <w:name w:val="7D127C4460714B308A1D33C8260A8276"/>
    <w:rsid w:val="00950592"/>
  </w:style>
  <w:style w:type="paragraph" w:customStyle="1" w:styleId="EF2A28AE2C4F4E45B3EDCA68EB53BF91">
    <w:name w:val="EF2A28AE2C4F4E45B3EDCA68EB53BF91"/>
    <w:rsid w:val="00950592"/>
  </w:style>
  <w:style w:type="paragraph" w:customStyle="1" w:styleId="218332B8577947F3A64801F0DBA11F48">
    <w:name w:val="218332B8577947F3A64801F0DBA11F48"/>
    <w:rsid w:val="00950592"/>
  </w:style>
  <w:style w:type="paragraph" w:customStyle="1" w:styleId="E38BCAF4B4D0425E8FC545FA0F8C467F">
    <w:name w:val="E38BCAF4B4D0425E8FC545FA0F8C467F"/>
    <w:rsid w:val="00950592"/>
  </w:style>
  <w:style w:type="paragraph" w:customStyle="1" w:styleId="6643F3FC52D6462082029D3EA9B65586">
    <w:name w:val="6643F3FC52D6462082029D3EA9B65586"/>
    <w:rsid w:val="00950592"/>
  </w:style>
  <w:style w:type="paragraph" w:customStyle="1" w:styleId="20590953E97045FFA28E68043FEDBC21">
    <w:name w:val="20590953E97045FFA28E68043FEDBC21"/>
    <w:rsid w:val="00950592"/>
  </w:style>
  <w:style w:type="paragraph" w:customStyle="1" w:styleId="FBDDA4507B0947B1BF19D8C0D17293FE">
    <w:name w:val="FBDDA4507B0947B1BF19D8C0D17293FE"/>
    <w:rsid w:val="00950592"/>
  </w:style>
  <w:style w:type="paragraph" w:customStyle="1" w:styleId="4C0F27EF0EAF48368796B16518CED0B5">
    <w:name w:val="4C0F27EF0EAF48368796B16518CED0B5"/>
    <w:rsid w:val="00950592"/>
  </w:style>
  <w:style w:type="paragraph" w:customStyle="1" w:styleId="ED782093265643CF98A7BA8FD356F52A">
    <w:name w:val="ED782093265643CF98A7BA8FD356F52A"/>
    <w:rsid w:val="00950592"/>
  </w:style>
  <w:style w:type="paragraph" w:customStyle="1" w:styleId="B07B3C6FA49D4CB7A4C8BE7AB85650E5">
    <w:name w:val="B07B3C6FA49D4CB7A4C8BE7AB85650E5"/>
    <w:rsid w:val="00950592"/>
  </w:style>
  <w:style w:type="paragraph" w:customStyle="1" w:styleId="25C33F31254A459BB6A4E1E5722230D8">
    <w:name w:val="25C33F31254A459BB6A4E1E5722230D8"/>
    <w:rsid w:val="00950592"/>
  </w:style>
  <w:style w:type="paragraph" w:customStyle="1" w:styleId="596F894B01DC4CFD88D7CB13DF11013F">
    <w:name w:val="596F894B01DC4CFD88D7CB13DF11013F"/>
    <w:rsid w:val="00950592"/>
  </w:style>
  <w:style w:type="paragraph" w:customStyle="1" w:styleId="6AF4E3884CCF475BA12C0F5B3E6B1351">
    <w:name w:val="6AF4E3884CCF475BA12C0F5B3E6B1351"/>
    <w:rsid w:val="00950592"/>
  </w:style>
  <w:style w:type="paragraph" w:customStyle="1" w:styleId="40790E69FC8E416F8F1220272703894B">
    <w:name w:val="40790E69FC8E416F8F1220272703894B"/>
    <w:rsid w:val="00950592"/>
  </w:style>
  <w:style w:type="paragraph" w:customStyle="1" w:styleId="DB3795AC82C24FF9922847ECE54F2406">
    <w:name w:val="DB3795AC82C24FF9922847ECE54F2406"/>
    <w:rsid w:val="00950592"/>
  </w:style>
  <w:style w:type="paragraph" w:customStyle="1" w:styleId="12DCD08272C949DA9247114824156F0D">
    <w:name w:val="12DCD08272C949DA9247114824156F0D"/>
    <w:rsid w:val="00950592"/>
  </w:style>
  <w:style w:type="paragraph" w:customStyle="1" w:styleId="73FE8BD1EC914A709E7421E0C02ACF7F">
    <w:name w:val="73FE8BD1EC914A709E7421E0C02ACF7F"/>
    <w:rsid w:val="00950592"/>
  </w:style>
  <w:style w:type="paragraph" w:customStyle="1" w:styleId="CA7100DE9C904F0FB06DBC7B5D77995B">
    <w:name w:val="CA7100DE9C904F0FB06DBC7B5D77995B"/>
    <w:rsid w:val="00950592"/>
  </w:style>
  <w:style w:type="paragraph" w:customStyle="1" w:styleId="955DF5B1607F48C6A35A47219B6BC3B2">
    <w:name w:val="955DF5B1607F48C6A35A47219B6BC3B2"/>
    <w:rsid w:val="00950592"/>
  </w:style>
  <w:style w:type="paragraph" w:customStyle="1" w:styleId="A46041C2478349A9BDB8EFC38C10E77B">
    <w:name w:val="A46041C2478349A9BDB8EFC38C10E77B"/>
    <w:rsid w:val="00950592"/>
  </w:style>
  <w:style w:type="paragraph" w:customStyle="1" w:styleId="2650BDC4377F456887C2B0D954D15DA3">
    <w:name w:val="2650BDC4377F456887C2B0D954D15DA3"/>
    <w:rsid w:val="00950592"/>
  </w:style>
  <w:style w:type="paragraph" w:customStyle="1" w:styleId="08AAC9A3E77D42F4B7C4352D9E2CB13F">
    <w:name w:val="08AAC9A3E77D42F4B7C4352D9E2CB13F"/>
    <w:rsid w:val="00950592"/>
  </w:style>
  <w:style w:type="paragraph" w:customStyle="1" w:styleId="0597DC960A22493AB913F6842AAE0C04">
    <w:name w:val="0597DC960A22493AB913F6842AAE0C04"/>
    <w:rsid w:val="00950592"/>
  </w:style>
  <w:style w:type="paragraph" w:customStyle="1" w:styleId="D59BE84CEC1D45ABB4EF758A4059AE5A">
    <w:name w:val="D59BE84CEC1D45ABB4EF758A4059AE5A"/>
    <w:rsid w:val="00950592"/>
  </w:style>
  <w:style w:type="paragraph" w:customStyle="1" w:styleId="76FAF9BA246D425AA22F139E5878719F">
    <w:name w:val="76FAF9BA246D425AA22F139E5878719F"/>
    <w:rsid w:val="00950592"/>
  </w:style>
  <w:style w:type="paragraph" w:customStyle="1" w:styleId="F68E5789D64C4EB28696CF05144729EC">
    <w:name w:val="F68E5789D64C4EB28696CF05144729EC"/>
    <w:rsid w:val="00950592"/>
  </w:style>
  <w:style w:type="paragraph" w:customStyle="1" w:styleId="716250D6FFCF4878900BB14DB9C2C5FB">
    <w:name w:val="716250D6FFCF4878900BB14DB9C2C5FB"/>
    <w:rsid w:val="00950592"/>
  </w:style>
  <w:style w:type="paragraph" w:customStyle="1" w:styleId="54802EA6A68149F59AB33950FECCBD85">
    <w:name w:val="54802EA6A68149F59AB33950FECCBD85"/>
    <w:rsid w:val="00950592"/>
  </w:style>
  <w:style w:type="paragraph" w:customStyle="1" w:styleId="3F1A03E7FBB64304848FE38BF2FF9BC5">
    <w:name w:val="3F1A03E7FBB64304848FE38BF2FF9BC5"/>
    <w:rsid w:val="00950592"/>
  </w:style>
  <w:style w:type="paragraph" w:customStyle="1" w:styleId="BBED3B503B254B588905BC914095CCFF">
    <w:name w:val="BBED3B503B254B588905BC914095CCFF"/>
    <w:rsid w:val="00950592"/>
  </w:style>
  <w:style w:type="paragraph" w:customStyle="1" w:styleId="A8E856D24EB64DFDAC2BCE8F860005F7">
    <w:name w:val="A8E856D24EB64DFDAC2BCE8F860005F7"/>
    <w:rsid w:val="00950592"/>
  </w:style>
  <w:style w:type="paragraph" w:customStyle="1" w:styleId="6B5F606726D74D448ECE9E10D562B00C2">
    <w:name w:val="6B5F606726D74D448ECE9E10D562B00C2"/>
    <w:rsid w:val="00950592"/>
    <w:pPr>
      <w:spacing w:after="120"/>
      <w:jc w:val="both"/>
    </w:pPr>
    <w:rPr>
      <w:rFonts w:ascii="Franklin Gothic Book" w:eastAsia="Times New Roman" w:hAnsi="Franklin Gothic Book" w:cs="Times New Roman"/>
      <w:sz w:val="21"/>
      <w:szCs w:val="20"/>
    </w:rPr>
  </w:style>
  <w:style w:type="paragraph" w:customStyle="1" w:styleId="AA7F1025BCF141A38659E361F10273012">
    <w:name w:val="AA7F1025BCF141A38659E361F10273012"/>
    <w:rsid w:val="00950592"/>
    <w:pPr>
      <w:spacing w:after="120"/>
      <w:jc w:val="both"/>
    </w:pPr>
    <w:rPr>
      <w:rFonts w:ascii="Franklin Gothic Book" w:eastAsia="Times New Roman" w:hAnsi="Franklin Gothic Book" w:cs="Times New Roman"/>
      <w:sz w:val="21"/>
      <w:szCs w:val="20"/>
    </w:rPr>
  </w:style>
  <w:style w:type="paragraph" w:customStyle="1" w:styleId="D4AA252F4B93417898600D94B7752E6B1">
    <w:name w:val="D4AA252F4B93417898600D94B7752E6B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EBDC8720B24943EA9C8A93B4037D6FFA1">
    <w:name w:val="EBDC8720B24943EA9C8A93B4037D6FFA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643BFF361C9D4F479CD17AC9EA0D9F111">
    <w:name w:val="643BFF361C9D4F479CD17AC9EA0D9F11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614B4B90946B4629AF1E17E9494074811">
    <w:name w:val="614B4B90946B4629AF1E17E949407481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F2CE798185CD44FF91FFACD8D2E857CF1">
    <w:name w:val="F2CE798185CD44FF91FFACD8D2E857CF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BF379247AC644263B9F0189B772858EE1">
    <w:name w:val="BF379247AC644263B9F0189B772858EE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709A82B9F6F54A3484A15F3235197A621">
    <w:name w:val="709A82B9F6F54A3484A15F3235197A62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F3886A06DF3D4B32A6674486C171A1901">
    <w:name w:val="F3886A06DF3D4B32A6674486C171A190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939DD91E7E734FCAA085E21C393D18521">
    <w:name w:val="939DD91E7E734FCAA085E21C393D1852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2EAC0BD708D946A29DD79B5BDF1ACEF61">
    <w:name w:val="2EAC0BD708D946A29DD79B5BDF1ACEF6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0E350F1839E44ADDACD8C0F8B8DB42A41">
    <w:name w:val="0E350F1839E44ADDACD8C0F8B8DB42A4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E1D3D8959C544F7BA0D395C3C224B4211">
    <w:name w:val="E1D3D8959C544F7BA0D395C3C224B421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660C5E7AC2BD4004A4767974E74AFAD61">
    <w:name w:val="660C5E7AC2BD4004A4767974E74AFAD6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0B74EAF23E774E60913E7BC0AE2EE3B01">
    <w:name w:val="0B74EAF23E774E60913E7BC0AE2EE3B0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FB050A8CBA7341329600BF3B97B995151">
    <w:name w:val="FB050A8CBA7341329600BF3B97B99515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A6A21AE5D3004F54B13E452BC75B54111">
    <w:name w:val="A6A21AE5D3004F54B13E452BC75B5411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8CF3029603854C6E837B3ECF60A9B5C01">
    <w:name w:val="8CF3029603854C6E837B3ECF60A9B5C0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EC19D63F672745B2BED6D332650B05501">
    <w:name w:val="EC19D63F672745B2BED6D332650B0550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AE0882C2917C47F3B7180551816287021">
    <w:name w:val="AE0882C2917C47F3B718055181628702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D587226C40EC447896B30D989ACFD57E1">
    <w:name w:val="D587226C40EC447896B30D989ACFD57E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DD2D30AD6288405889142CF7299E5BA41">
    <w:name w:val="DD2D30AD6288405889142CF7299E5BA4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3DA162408F3C481F8ADDF6FF3FC4607F1">
    <w:name w:val="3DA162408F3C481F8ADDF6FF3FC4607F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F6C737A5ED394331A26E7148DA712BA41">
    <w:name w:val="F6C737A5ED394331A26E7148DA712BA4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AD43C96203CA41B781D4294BB5EFC4A21">
    <w:name w:val="AD43C96203CA41B781D4294BB5EFC4A2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CEA15C3A3BD2448591961A6844634C931">
    <w:name w:val="CEA15C3A3BD2448591961A6844634C93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B5C992786C28413BAE9943ED6A34E5961">
    <w:name w:val="B5C992786C28413BAE9943ED6A34E596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96517A1C3C4B4F7384F320677DE5B3C31">
    <w:name w:val="96517A1C3C4B4F7384F320677DE5B3C3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34E3D06A103B42FBA7CD264C3F87D9B51">
    <w:name w:val="34E3D06A103B42FBA7CD264C3F87D9B5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4D9A3F0C9B9046CBBCEBB8B55576BF931">
    <w:name w:val="4D9A3F0C9B9046CBBCEBB8B55576BF93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0611D7EB863F4192876E15DD59DE48571">
    <w:name w:val="0611D7EB863F4192876E15DD59DE4857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AA252460AC764D74AB04CC33798FCD0C1">
    <w:name w:val="AA252460AC764D74AB04CC33798FCD0C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F99E8946F1C84E08B04A740C25DE217D1">
    <w:name w:val="F99E8946F1C84E08B04A740C25DE217D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7C7916E3A7C9458B95C20A725105F6701">
    <w:name w:val="7C7916E3A7C9458B95C20A725105F670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385882DA14484DD6BAFE277963D5BA381">
    <w:name w:val="385882DA14484DD6BAFE277963D5BA38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643D42DB49A745ECB7AA4832301EE6151">
    <w:name w:val="643D42DB49A745ECB7AA4832301EE615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8B68C4FA3C544BD99D491A04527AC9F21">
    <w:name w:val="8B68C4FA3C544BD99D491A04527AC9F2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82454B199B8044BC93E0FEA540AACB201">
    <w:name w:val="82454B199B8044BC93E0FEA540AACB20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DB15BE753FFF4D20A4353E74D6117B7B1">
    <w:name w:val="DB15BE753FFF4D20A4353E74D6117B7B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EC3492C3B8A24176AD436DB89F6AF5F11">
    <w:name w:val="EC3492C3B8A24176AD436DB89F6AF5F1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80E57E567BB041D6AFC3C610610658B81">
    <w:name w:val="80E57E567BB041D6AFC3C610610658B8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00B38186069A488CBACECDCF6610B5A81">
    <w:name w:val="00B38186069A488CBACECDCF6610B5A8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4EF1675DB3A5414BA69FD44D0826A3B41">
    <w:name w:val="4EF1675DB3A5414BA69FD44D0826A3B4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08EF71FF3AB24F30B1F6F15A34CFCB2E1">
    <w:name w:val="08EF71FF3AB24F30B1F6F15A34CFCB2E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191D1622135246349EF4ECA03D8F7F6D1">
    <w:name w:val="191D1622135246349EF4ECA03D8F7F6D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59791B8F5127473385EFB37464511D471">
    <w:name w:val="59791B8F5127473385EFB37464511D47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6CC29F38F5174AA2B3C64592050856D11">
    <w:name w:val="6CC29F38F5174AA2B3C64592050856D1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7F81D5EBBE6D4C32B5345F8000F89FAF1">
    <w:name w:val="7F81D5EBBE6D4C32B5345F8000F89FAF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2A2E0448EC4C4650B48B911E5E3600FD1">
    <w:name w:val="2A2E0448EC4C4650B48B911E5E3600FD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DC665E51FDF74CAF838B26394654D0E01">
    <w:name w:val="DC665E51FDF74CAF838B26394654D0E0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7D127C4460714B308A1D33C8260A82761">
    <w:name w:val="7D127C4460714B308A1D33C8260A8276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EF2A28AE2C4F4E45B3EDCA68EB53BF911">
    <w:name w:val="EF2A28AE2C4F4E45B3EDCA68EB53BF91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218332B8577947F3A64801F0DBA11F481">
    <w:name w:val="218332B8577947F3A64801F0DBA11F48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E38BCAF4B4D0425E8FC545FA0F8C467F1">
    <w:name w:val="E38BCAF4B4D0425E8FC545FA0F8C467F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6643F3FC52D6462082029D3EA9B655861">
    <w:name w:val="6643F3FC52D6462082029D3EA9B65586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20590953E97045FFA28E68043FEDBC211">
    <w:name w:val="20590953E97045FFA28E68043FEDBC21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FBDDA4507B0947B1BF19D8C0D17293FE1">
    <w:name w:val="FBDDA4507B0947B1BF19D8C0D17293FE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4C0F27EF0EAF48368796B16518CED0B51">
    <w:name w:val="4C0F27EF0EAF48368796B16518CED0B5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ED782093265643CF98A7BA8FD356F52A1">
    <w:name w:val="ED782093265643CF98A7BA8FD356F52A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B07B3C6FA49D4CB7A4C8BE7AB85650E51">
    <w:name w:val="B07B3C6FA49D4CB7A4C8BE7AB85650E5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25C33F31254A459BB6A4E1E5722230D81">
    <w:name w:val="25C33F31254A459BB6A4E1E5722230D8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596F894B01DC4CFD88D7CB13DF11013F1">
    <w:name w:val="596F894B01DC4CFD88D7CB13DF11013F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6AF4E3884CCF475BA12C0F5B3E6B13511">
    <w:name w:val="6AF4E3884CCF475BA12C0F5B3E6B1351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40790E69FC8E416F8F1220272703894B1">
    <w:name w:val="40790E69FC8E416F8F1220272703894B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DB3795AC82C24FF9922847ECE54F24061">
    <w:name w:val="DB3795AC82C24FF9922847ECE54F2406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12DCD08272C949DA9247114824156F0D1">
    <w:name w:val="12DCD08272C949DA9247114824156F0D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716250D6FFCF4878900BB14DB9C2C5FB1">
    <w:name w:val="716250D6FFCF4878900BB14DB9C2C5FB1"/>
    <w:rsid w:val="00950592"/>
    <w:pPr>
      <w:widowControl w:val="0"/>
      <w:autoSpaceDE w:val="0"/>
      <w:autoSpaceDN w:val="0"/>
      <w:adjustRightInd w:val="0"/>
      <w:spacing w:after="0" w:line="240" w:lineRule="auto"/>
    </w:pPr>
    <w:rPr>
      <w:rFonts w:ascii="FTFBZR+TimesNewRomanPSMT" w:eastAsia="Times New Roman" w:hAnsi="FTFBZR+TimesNewRomanPSMT" w:cs="FTFBZR+TimesNewRomanPSMT"/>
      <w:color w:val="000000"/>
      <w:sz w:val="24"/>
      <w:szCs w:val="24"/>
    </w:rPr>
  </w:style>
  <w:style w:type="paragraph" w:customStyle="1" w:styleId="54802EA6A68149F59AB33950FECCBD851">
    <w:name w:val="54802EA6A68149F59AB33950FECCBD851"/>
    <w:rsid w:val="00950592"/>
    <w:pPr>
      <w:widowControl w:val="0"/>
      <w:autoSpaceDE w:val="0"/>
      <w:autoSpaceDN w:val="0"/>
      <w:adjustRightInd w:val="0"/>
      <w:spacing w:after="0" w:line="240" w:lineRule="auto"/>
    </w:pPr>
    <w:rPr>
      <w:rFonts w:ascii="FTFBZR+TimesNewRomanPSMT" w:eastAsia="Times New Roman" w:hAnsi="FTFBZR+TimesNewRomanPSMT" w:cs="FTFBZR+TimesNewRomanPSMT"/>
      <w:color w:val="000000"/>
      <w:sz w:val="24"/>
      <w:szCs w:val="24"/>
    </w:rPr>
  </w:style>
  <w:style w:type="paragraph" w:customStyle="1" w:styleId="3F1A03E7FBB64304848FE38BF2FF9BC51">
    <w:name w:val="3F1A03E7FBB64304848FE38BF2FF9BC51"/>
    <w:rsid w:val="00950592"/>
    <w:pPr>
      <w:widowControl w:val="0"/>
      <w:autoSpaceDE w:val="0"/>
      <w:autoSpaceDN w:val="0"/>
      <w:adjustRightInd w:val="0"/>
      <w:spacing w:after="0" w:line="240" w:lineRule="auto"/>
    </w:pPr>
    <w:rPr>
      <w:rFonts w:ascii="FTFBZR+TimesNewRomanPSMT" w:eastAsia="Times New Roman" w:hAnsi="FTFBZR+TimesNewRomanPSMT" w:cs="FTFBZR+TimesNewRomanPSMT"/>
      <w:color w:val="000000"/>
      <w:sz w:val="24"/>
      <w:szCs w:val="24"/>
    </w:rPr>
  </w:style>
  <w:style w:type="paragraph" w:customStyle="1" w:styleId="BBED3B503B254B588905BC914095CCFF1">
    <w:name w:val="BBED3B503B254B588905BC914095CCFF1"/>
    <w:rsid w:val="00950592"/>
    <w:pPr>
      <w:widowControl w:val="0"/>
      <w:autoSpaceDE w:val="0"/>
      <w:autoSpaceDN w:val="0"/>
      <w:adjustRightInd w:val="0"/>
      <w:spacing w:after="0" w:line="240" w:lineRule="auto"/>
    </w:pPr>
    <w:rPr>
      <w:rFonts w:ascii="FTFBZR+TimesNewRomanPSMT" w:eastAsia="Times New Roman" w:hAnsi="FTFBZR+TimesNewRomanPSMT" w:cs="FTFBZR+TimesNewRomanPSMT"/>
      <w:color w:val="000000"/>
      <w:sz w:val="24"/>
      <w:szCs w:val="24"/>
    </w:rPr>
  </w:style>
  <w:style w:type="paragraph" w:customStyle="1" w:styleId="A8E856D24EB64DFDAC2BCE8F860005F71">
    <w:name w:val="A8E856D24EB64DFDAC2BCE8F860005F71"/>
    <w:rsid w:val="00950592"/>
    <w:pPr>
      <w:widowControl w:val="0"/>
      <w:autoSpaceDE w:val="0"/>
      <w:autoSpaceDN w:val="0"/>
      <w:adjustRightInd w:val="0"/>
      <w:spacing w:after="0" w:line="240" w:lineRule="auto"/>
    </w:pPr>
    <w:rPr>
      <w:rFonts w:ascii="FTFBZR+TimesNewRomanPSMT" w:eastAsia="Times New Roman" w:hAnsi="FTFBZR+TimesNewRomanPSMT" w:cs="FTFBZR+TimesNewRomanPSMT"/>
      <w:color w:val="000000"/>
      <w:sz w:val="24"/>
      <w:szCs w:val="24"/>
    </w:rPr>
  </w:style>
  <w:style w:type="paragraph" w:customStyle="1" w:styleId="26F470890421497DB67EBF9888A0872A">
    <w:name w:val="26F470890421497DB67EBF9888A0872A"/>
    <w:rsid w:val="00AD7392"/>
  </w:style>
  <w:style w:type="paragraph" w:customStyle="1" w:styleId="E2891CEFBAB44FC7B47DD1741DE15CF4">
    <w:name w:val="E2891CEFBAB44FC7B47DD1741DE15CF4"/>
    <w:rsid w:val="00AD7392"/>
  </w:style>
  <w:style w:type="paragraph" w:customStyle="1" w:styleId="4BD70EE30668497DA7646C14A9D4B080">
    <w:name w:val="4BD70EE30668497DA7646C14A9D4B080"/>
    <w:rsid w:val="00AD7392"/>
  </w:style>
  <w:style w:type="paragraph" w:customStyle="1" w:styleId="1A2C48957EF74384B4C860EE03B44F17">
    <w:name w:val="1A2C48957EF74384B4C860EE03B44F17"/>
    <w:rsid w:val="00AD7392"/>
  </w:style>
  <w:style w:type="paragraph" w:customStyle="1" w:styleId="3D8C9457816248968AD858BF46F54267">
    <w:name w:val="3D8C9457816248968AD858BF46F54267"/>
    <w:rsid w:val="00AD7392"/>
  </w:style>
  <w:style w:type="paragraph" w:customStyle="1" w:styleId="BAACE0B93A5F4CA3A947533A76BC5D14">
    <w:name w:val="BAACE0B93A5F4CA3A947533A76BC5D14"/>
    <w:rsid w:val="00AD7392"/>
  </w:style>
  <w:style w:type="paragraph" w:customStyle="1" w:styleId="49DE55AA8A93433E828F7B8ADA328B94">
    <w:name w:val="49DE55AA8A93433E828F7B8ADA328B94"/>
    <w:rsid w:val="00AD7392"/>
  </w:style>
  <w:style w:type="paragraph" w:customStyle="1" w:styleId="DF26A33D254A414781A6EAAF68C4DE02">
    <w:name w:val="DF26A33D254A414781A6EAAF68C4DE02"/>
    <w:rsid w:val="00AD7392"/>
  </w:style>
  <w:style w:type="paragraph" w:customStyle="1" w:styleId="227A2FEDE42D4B67B6BB210D8D1BBAC6">
    <w:name w:val="227A2FEDE42D4B67B6BB210D8D1BBAC6"/>
    <w:rsid w:val="00AD7392"/>
  </w:style>
  <w:style w:type="paragraph" w:customStyle="1" w:styleId="B0E28D7168394C15A9CB3333D11F5462">
    <w:name w:val="B0E28D7168394C15A9CB3333D11F5462"/>
    <w:rsid w:val="00AD7392"/>
  </w:style>
  <w:style w:type="paragraph" w:customStyle="1" w:styleId="EEAD604095FA4E329BE4D7D0034A27CD">
    <w:name w:val="EEAD604095FA4E329BE4D7D0034A27CD"/>
    <w:rsid w:val="00AD7392"/>
  </w:style>
  <w:style w:type="paragraph" w:customStyle="1" w:styleId="D1C413704D2B4796A4B1CDABE8CD8BED">
    <w:name w:val="D1C413704D2B4796A4B1CDABE8CD8BED"/>
    <w:rsid w:val="00AD7392"/>
  </w:style>
  <w:style w:type="paragraph" w:customStyle="1" w:styleId="71395F283D764B4E83AA150E70F348FA">
    <w:name w:val="71395F283D764B4E83AA150E70F348FA"/>
    <w:rsid w:val="00AD7392"/>
  </w:style>
  <w:style w:type="paragraph" w:customStyle="1" w:styleId="1DF43A195653428797BA55E29629EA22">
    <w:name w:val="1DF43A195653428797BA55E29629EA22"/>
    <w:rsid w:val="00AD7392"/>
  </w:style>
  <w:style w:type="paragraph" w:customStyle="1" w:styleId="D3CC086B672247B0B53B4C90FFEA93C4">
    <w:name w:val="D3CC086B672247B0B53B4C90FFEA93C4"/>
    <w:rsid w:val="00AD7392"/>
  </w:style>
  <w:style w:type="paragraph" w:customStyle="1" w:styleId="E309A239E8284248A2DB5162F8190910">
    <w:name w:val="E309A239E8284248A2DB5162F8190910"/>
    <w:rsid w:val="00AD7392"/>
  </w:style>
  <w:style w:type="paragraph" w:customStyle="1" w:styleId="64D6FC87A8344A61BC3650F717DB8E6C">
    <w:name w:val="64D6FC87A8344A61BC3650F717DB8E6C"/>
    <w:rsid w:val="00AD7392"/>
  </w:style>
  <w:style w:type="paragraph" w:customStyle="1" w:styleId="0CE4FDDEF6164B5C9119CEE74939C8F7">
    <w:name w:val="0CE4FDDEF6164B5C9119CEE74939C8F7"/>
    <w:rsid w:val="00AD7392"/>
  </w:style>
  <w:style w:type="paragraph" w:customStyle="1" w:styleId="6CFE722B90974AD1B3831043A7F43862">
    <w:name w:val="6CFE722B90974AD1B3831043A7F43862"/>
    <w:rsid w:val="00AD7392"/>
  </w:style>
  <w:style w:type="paragraph" w:customStyle="1" w:styleId="571E28E149D04BF48D926462264585A5">
    <w:name w:val="571E28E149D04BF48D926462264585A5"/>
    <w:rsid w:val="00AD7392"/>
  </w:style>
  <w:style w:type="paragraph" w:customStyle="1" w:styleId="E8965449CD1E4A8DA588F7603C16E956">
    <w:name w:val="E8965449CD1E4A8DA588F7603C16E956"/>
    <w:rsid w:val="00AD7392"/>
  </w:style>
  <w:style w:type="paragraph" w:customStyle="1" w:styleId="75FB453BF565447B943815119E3A280A">
    <w:name w:val="75FB453BF565447B943815119E3A280A"/>
    <w:rsid w:val="00AD7392"/>
  </w:style>
  <w:style w:type="paragraph" w:customStyle="1" w:styleId="B43427F75FFE49E28F1AE9494AF0502C">
    <w:name w:val="B43427F75FFE49E28F1AE9494AF0502C"/>
    <w:rsid w:val="00AD7392"/>
  </w:style>
  <w:style w:type="paragraph" w:customStyle="1" w:styleId="6BA12E5CEA1D4126B98A8AF6840F3F48">
    <w:name w:val="6BA12E5CEA1D4126B98A8AF6840F3F48"/>
    <w:rsid w:val="00AD7392"/>
  </w:style>
  <w:style w:type="paragraph" w:customStyle="1" w:styleId="4FDA1B48667242C7923CD8AA21EA9AB4">
    <w:name w:val="4FDA1B48667242C7923CD8AA21EA9AB4"/>
    <w:rsid w:val="00AD7392"/>
  </w:style>
  <w:style w:type="paragraph" w:customStyle="1" w:styleId="B134AAF0FF8042AC804DA4289AC755F6">
    <w:name w:val="B134AAF0FF8042AC804DA4289AC755F6"/>
    <w:rsid w:val="00AD7392"/>
  </w:style>
  <w:style w:type="paragraph" w:customStyle="1" w:styleId="2B2A0ACBB8F84154915565A3C2076D05">
    <w:name w:val="2B2A0ACBB8F84154915565A3C2076D05"/>
    <w:rsid w:val="00AD7392"/>
  </w:style>
  <w:style w:type="paragraph" w:customStyle="1" w:styleId="9DD974A6F8C24848BA959D0D40886242">
    <w:name w:val="9DD974A6F8C24848BA959D0D40886242"/>
    <w:rsid w:val="00AD7392"/>
  </w:style>
  <w:style w:type="paragraph" w:customStyle="1" w:styleId="24F172A30D6749B0A83543A4851AB373">
    <w:name w:val="24F172A30D6749B0A83543A4851AB373"/>
    <w:rsid w:val="00AD7392"/>
  </w:style>
  <w:style w:type="paragraph" w:customStyle="1" w:styleId="FC474083EDD149AA9AD42058B0DEEDDF">
    <w:name w:val="FC474083EDD149AA9AD42058B0DEEDDF"/>
    <w:rsid w:val="00AD7392"/>
  </w:style>
  <w:style w:type="paragraph" w:customStyle="1" w:styleId="89BF1D77A59E444383226ED685DFCCA2">
    <w:name w:val="89BF1D77A59E444383226ED685DFCCA2"/>
    <w:rsid w:val="00AD7392"/>
  </w:style>
  <w:style w:type="paragraph" w:customStyle="1" w:styleId="92854C0474E2406DBB9B04D5DF5F9549">
    <w:name w:val="92854C0474E2406DBB9B04D5DF5F9549"/>
    <w:rsid w:val="00AD7392"/>
  </w:style>
  <w:style w:type="paragraph" w:customStyle="1" w:styleId="5836EEC0F19545999F31761741D0DDFF">
    <w:name w:val="5836EEC0F19545999F31761741D0DDFF"/>
    <w:rsid w:val="00AD7392"/>
  </w:style>
  <w:style w:type="paragraph" w:customStyle="1" w:styleId="B536854B446740E68A4EFC8455B13724">
    <w:name w:val="B536854B446740E68A4EFC8455B13724"/>
    <w:rsid w:val="00AD7392"/>
  </w:style>
  <w:style w:type="paragraph" w:customStyle="1" w:styleId="DB40F7E1137042F4928586A7D0D1A996">
    <w:name w:val="DB40F7E1137042F4928586A7D0D1A996"/>
    <w:rsid w:val="00AD7392"/>
  </w:style>
  <w:style w:type="paragraph" w:customStyle="1" w:styleId="4A1D7B06F9BB4472A346C8ECB753FA71">
    <w:name w:val="4A1D7B06F9BB4472A346C8ECB753FA71"/>
    <w:rsid w:val="00AD7392"/>
  </w:style>
  <w:style w:type="paragraph" w:customStyle="1" w:styleId="9DD974A6F8C24848BA959D0D408862421">
    <w:name w:val="9DD974A6F8C24848BA959D0D408862421"/>
    <w:rsid w:val="00AD7392"/>
    <w:pPr>
      <w:spacing w:before="60" w:after="60" w:line="240" w:lineRule="auto"/>
    </w:pPr>
    <w:rPr>
      <w:rFonts w:ascii="Arial" w:eastAsia="Times New Roman" w:hAnsi="Arial" w:cs="Times New Roman"/>
      <w:szCs w:val="20"/>
      <w:lang w:val="en-CA" w:eastAsia="en-CA"/>
    </w:rPr>
  </w:style>
  <w:style w:type="paragraph" w:customStyle="1" w:styleId="24F172A30D6749B0A83543A4851AB3731">
    <w:name w:val="24F172A30D6749B0A83543A4851AB3731"/>
    <w:rsid w:val="00AD7392"/>
    <w:pPr>
      <w:spacing w:before="60" w:after="60" w:line="240" w:lineRule="auto"/>
    </w:pPr>
    <w:rPr>
      <w:rFonts w:ascii="Arial" w:eastAsia="Times New Roman" w:hAnsi="Arial" w:cs="Times New Roman"/>
      <w:szCs w:val="20"/>
      <w:lang w:val="en-CA" w:eastAsia="en-CA"/>
    </w:rPr>
  </w:style>
  <w:style w:type="paragraph" w:customStyle="1" w:styleId="FC474083EDD149AA9AD42058B0DEEDDF1">
    <w:name w:val="FC474083EDD149AA9AD42058B0DEEDDF1"/>
    <w:rsid w:val="00AD7392"/>
    <w:pPr>
      <w:spacing w:before="60" w:after="60" w:line="240" w:lineRule="auto"/>
    </w:pPr>
    <w:rPr>
      <w:rFonts w:ascii="Arial" w:eastAsia="Times New Roman" w:hAnsi="Arial" w:cs="Times New Roman"/>
      <w:szCs w:val="20"/>
      <w:lang w:val="en-CA" w:eastAsia="en-CA"/>
    </w:rPr>
  </w:style>
  <w:style w:type="paragraph" w:customStyle="1" w:styleId="89BF1D77A59E444383226ED685DFCCA21">
    <w:name w:val="89BF1D77A59E444383226ED685DFCCA21"/>
    <w:rsid w:val="00AD7392"/>
    <w:pPr>
      <w:spacing w:before="60" w:after="60" w:line="240" w:lineRule="auto"/>
    </w:pPr>
    <w:rPr>
      <w:rFonts w:ascii="Arial" w:eastAsia="Times New Roman" w:hAnsi="Arial" w:cs="Times New Roman"/>
      <w:szCs w:val="20"/>
      <w:lang w:val="en-CA" w:eastAsia="en-CA"/>
    </w:rPr>
  </w:style>
  <w:style w:type="paragraph" w:customStyle="1" w:styleId="92854C0474E2406DBB9B04D5DF5F95491">
    <w:name w:val="92854C0474E2406DBB9B04D5DF5F95491"/>
    <w:rsid w:val="00AD7392"/>
    <w:pPr>
      <w:spacing w:before="60" w:after="60" w:line="240" w:lineRule="auto"/>
    </w:pPr>
    <w:rPr>
      <w:rFonts w:ascii="Arial" w:eastAsia="Times New Roman" w:hAnsi="Arial" w:cs="Times New Roman"/>
      <w:szCs w:val="20"/>
      <w:lang w:val="en-CA" w:eastAsia="en-CA"/>
    </w:rPr>
  </w:style>
  <w:style w:type="paragraph" w:customStyle="1" w:styleId="5836EEC0F19545999F31761741D0DDFF1">
    <w:name w:val="5836EEC0F19545999F31761741D0DDFF1"/>
    <w:rsid w:val="00AD7392"/>
    <w:pPr>
      <w:spacing w:before="60" w:after="60" w:line="240" w:lineRule="auto"/>
    </w:pPr>
    <w:rPr>
      <w:rFonts w:ascii="Arial" w:eastAsia="Times New Roman" w:hAnsi="Arial" w:cs="Times New Roman"/>
      <w:szCs w:val="20"/>
      <w:lang w:val="en-CA" w:eastAsia="en-CA"/>
    </w:rPr>
  </w:style>
  <w:style w:type="paragraph" w:customStyle="1" w:styleId="B536854B446740E68A4EFC8455B137241">
    <w:name w:val="B536854B446740E68A4EFC8455B137241"/>
    <w:rsid w:val="00AD7392"/>
    <w:pPr>
      <w:spacing w:before="60" w:after="60" w:line="240" w:lineRule="auto"/>
    </w:pPr>
    <w:rPr>
      <w:rFonts w:ascii="Arial" w:eastAsia="Times New Roman" w:hAnsi="Arial" w:cs="Times New Roman"/>
      <w:szCs w:val="20"/>
      <w:lang w:val="en-CA" w:eastAsia="en-CA"/>
    </w:rPr>
  </w:style>
  <w:style w:type="paragraph" w:customStyle="1" w:styleId="DB40F7E1137042F4928586A7D0D1A9961">
    <w:name w:val="DB40F7E1137042F4928586A7D0D1A9961"/>
    <w:rsid w:val="00AD7392"/>
    <w:pPr>
      <w:spacing w:before="60" w:after="60" w:line="240" w:lineRule="auto"/>
    </w:pPr>
    <w:rPr>
      <w:rFonts w:ascii="Arial" w:eastAsia="Times New Roman" w:hAnsi="Arial" w:cs="Times New Roman"/>
      <w:szCs w:val="20"/>
      <w:lang w:val="en-CA" w:eastAsia="en-CA"/>
    </w:rPr>
  </w:style>
  <w:style w:type="paragraph" w:customStyle="1" w:styleId="4A1D7B06F9BB4472A346C8ECB753FA711">
    <w:name w:val="4A1D7B06F9BB4472A346C8ECB753FA711"/>
    <w:rsid w:val="00AD7392"/>
    <w:pPr>
      <w:spacing w:before="60" w:after="60" w:line="240" w:lineRule="auto"/>
    </w:pPr>
    <w:rPr>
      <w:rFonts w:ascii="Arial" w:eastAsia="Times New Roman" w:hAnsi="Arial" w:cs="Times New Roman"/>
      <w:szCs w:val="20"/>
      <w:lang w:val="en-CA" w:eastAsia="en-CA"/>
    </w:rPr>
  </w:style>
  <w:style w:type="paragraph" w:customStyle="1" w:styleId="42FBE05A57AD4E3A8F85E98A1777F12A">
    <w:name w:val="42FBE05A57AD4E3A8F85E98A1777F12A"/>
    <w:rsid w:val="00AD7392"/>
  </w:style>
  <w:style w:type="paragraph" w:customStyle="1" w:styleId="0F238C084A1E414290F68C47E4A852B0">
    <w:name w:val="0F238C084A1E414290F68C47E4A852B0"/>
    <w:rsid w:val="00AD7392"/>
  </w:style>
  <w:style w:type="paragraph" w:customStyle="1" w:styleId="07C7AE5D9DA145DB977B0793DC06642C">
    <w:name w:val="07C7AE5D9DA145DB977B0793DC06642C"/>
    <w:rsid w:val="00AD7392"/>
  </w:style>
  <w:style w:type="paragraph" w:customStyle="1" w:styleId="D37858A4F9A040E0BC6697A18C1F45F7">
    <w:name w:val="D37858A4F9A040E0BC6697A18C1F45F7"/>
    <w:rsid w:val="00AD7392"/>
  </w:style>
  <w:style w:type="paragraph" w:customStyle="1" w:styleId="5BF15D975CEC4BE4BCB77F0B4DB0256C">
    <w:name w:val="5BF15D975CEC4BE4BCB77F0B4DB0256C"/>
    <w:rsid w:val="00AD7392"/>
  </w:style>
  <w:style w:type="paragraph" w:customStyle="1" w:styleId="9AC06138E2584DBB92D21B4B7BBFFA7D">
    <w:name w:val="9AC06138E2584DBB92D21B4B7BBFFA7D"/>
    <w:rsid w:val="00AD7392"/>
  </w:style>
  <w:style w:type="paragraph" w:customStyle="1" w:styleId="6516B79C62944855B8BA0C1996093FBF">
    <w:name w:val="6516B79C62944855B8BA0C1996093FBF"/>
    <w:rsid w:val="00AD7392"/>
  </w:style>
  <w:style w:type="paragraph" w:customStyle="1" w:styleId="8C3A2BA65CA84C10B608CA7F3B1A3818">
    <w:name w:val="8C3A2BA65CA84C10B608CA7F3B1A3818"/>
    <w:rsid w:val="00AD7392"/>
  </w:style>
  <w:style w:type="paragraph" w:customStyle="1" w:styleId="01AC219E289642A09D60B52EE5C85740">
    <w:name w:val="01AC219E289642A09D60B52EE5C85740"/>
    <w:rsid w:val="00AD7392"/>
  </w:style>
  <w:style w:type="paragraph" w:customStyle="1" w:styleId="BE955691EA0C4F0FA939E4913847B855">
    <w:name w:val="BE955691EA0C4F0FA939E4913847B855"/>
    <w:rsid w:val="00AD7392"/>
  </w:style>
  <w:style w:type="paragraph" w:customStyle="1" w:styleId="12640D86005F40299B8259873E399978">
    <w:name w:val="12640D86005F40299B8259873E399978"/>
    <w:rsid w:val="00AD7392"/>
  </w:style>
  <w:style w:type="paragraph" w:customStyle="1" w:styleId="E60CA27E131A46A291573369531DE722">
    <w:name w:val="E60CA27E131A46A291573369531DE722"/>
    <w:rsid w:val="00AD7392"/>
  </w:style>
  <w:style w:type="paragraph" w:customStyle="1" w:styleId="F6F412579FEB48DCBDF7B523B1179B76">
    <w:name w:val="F6F412579FEB48DCBDF7B523B1179B76"/>
    <w:rsid w:val="00AD7392"/>
  </w:style>
  <w:style w:type="paragraph" w:customStyle="1" w:styleId="81ACD21E36D8400BB72338A476BC36BB">
    <w:name w:val="81ACD21E36D8400BB72338A476BC36BB"/>
    <w:rsid w:val="00AD7392"/>
  </w:style>
  <w:style w:type="paragraph" w:customStyle="1" w:styleId="81770F22FF1B42A8A04E1E2C2DACCF57">
    <w:name w:val="81770F22FF1B42A8A04E1E2C2DACCF57"/>
    <w:rsid w:val="00AD7392"/>
  </w:style>
  <w:style w:type="paragraph" w:customStyle="1" w:styleId="B037D28268374E6FA8D1D034A87CD643">
    <w:name w:val="B037D28268374E6FA8D1D034A87CD643"/>
    <w:rsid w:val="00AD7392"/>
  </w:style>
  <w:style w:type="paragraph" w:customStyle="1" w:styleId="465383A877894ECF84CF7142404B8CBF">
    <w:name w:val="465383A877894ECF84CF7142404B8CBF"/>
    <w:rsid w:val="00AD7392"/>
  </w:style>
  <w:style w:type="paragraph" w:customStyle="1" w:styleId="87CFBF5D74B74F71ADF4088B67E04DAA">
    <w:name w:val="87CFBF5D74B74F71ADF4088B67E04DAA"/>
    <w:rsid w:val="00AD7392"/>
  </w:style>
  <w:style w:type="paragraph" w:customStyle="1" w:styleId="962F03426F594C65BFA4F6CD82D14361">
    <w:name w:val="962F03426F594C65BFA4F6CD82D14361"/>
    <w:rsid w:val="00AD7392"/>
  </w:style>
  <w:style w:type="paragraph" w:customStyle="1" w:styleId="5C6B0840E170457395700A3A9E95BCF9">
    <w:name w:val="5C6B0840E170457395700A3A9E95BCF9"/>
    <w:rsid w:val="00AD7392"/>
  </w:style>
  <w:style w:type="paragraph" w:customStyle="1" w:styleId="60432954D90D467C98384FF33F9A53CB">
    <w:name w:val="60432954D90D467C98384FF33F9A53CB"/>
    <w:rsid w:val="00AD7392"/>
  </w:style>
  <w:style w:type="paragraph" w:customStyle="1" w:styleId="63B1AEBD6E6F46C2B2E0322CC145D7B0">
    <w:name w:val="63B1AEBD6E6F46C2B2E0322CC145D7B0"/>
    <w:rsid w:val="00AD7392"/>
  </w:style>
  <w:style w:type="paragraph" w:customStyle="1" w:styleId="62C333B0072143F2A9C100C452B3E8CB">
    <w:name w:val="62C333B0072143F2A9C100C452B3E8CB"/>
    <w:rsid w:val="00AD7392"/>
  </w:style>
  <w:style w:type="paragraph" w:customStyle="1" w:styleId="AA7A1777BB5D49689ECD333FA11A9711">
    <w:name w:val="AA7A1777BB5D49689ECD333FA11A9711"/>
    <w:rsid w:val="00AD7392"/>
  </w:style>
  <w:style w:type="paragraph" w:customStyle="1" w:styleId="BD6D6187AB51464FBB36E3B5B0C870BD">
    <w:name w:val="BD6D6187AB51464FBB36E3B5B0C870BD"/>
    <w:rsid w:val="00AD7392"/>
  </w:style>
  <w:style w:type="paragraph" w:customStyle="1" w:styleId="4961DC5800B9446CB52FC00568AE991E">
    <w:name w:val="4961DC5800B9446CB52FC00568AE991E"/>
    <w:rsid w:val="00AD7392"/>
  </w:style>
  <w:style w:type="paragraph" w:customStyle="1" w:styleId="4C5E1F9F5CD8487CA4C4CAF100A040E6">
    <w:name w:val="4C5E1F9F5CD8487CA4C4CAF100A040E6"/>
    <w:rsid w:val="00AD7392"/>
  </w:style>
  <w:style w:type="paragraph" w:customStyle="1" w:styleId="569CB414F23249FE815BA739CC5CCFBD">
    <w:name w:val="569CB414F23249FE815BA739CC5CCFBD"/>
    <w:rsid w:val="00AD7392"/>
  </w:style>
  <w:style w:type="paragraph" w:customStyle="1" w:styleId="A35ADE8AEC0A44EFBC99FE81275A03FF">
    <w:name w:val="A35ADE8AEC0A44EFBC99FE81275A03FF"/>
    <w:rsid w:val="00AD7392"/>
  </w:style>
  <w:style w:type="paragraph" w:customStyle="1" w:styleId="C7702FC8E3DD4CE38C49C6E7988D7E30">
    <w:name w:val="C7702FC8E3DD4CE38C49C6E7988D7E30"/>
    <w:rsid w:val="00AD7392"/>
  </w:style>
  <w:style w:type="paragraph" w:customStyle="1" w:styleId="517CC95FA8BB4E09B8DE4379AC1782CC">
    <w:name w:val="517CC95FA8BB4E09B8DE4379AC1782CC"/>
    <w:rsid w:val="00AD7392"/>
  </w:style>
  <w:style w:type="paragraph" w:customStyle="1" w:styleId="D907B49E0FC8480795C02E7F35401389">
    <w:name w:val="D907B49E0FC8480795C02E7F35401389"/>
    <w:rsid w:val="00AD7392"/>
  </w:style>
  <w:style w:type="paragraph" w:customStyle="1" w:styleId="04D4317624F5497D806C9635D92A25ED">
    <w:name w:val="04D4317624F5497D806C9635D92A25ED"/>
    <w:rsid w:val="00AD7392"/>
  </w:style>
  <w:style w:type="paragraph" w:customStyle="1" w:styleId="8E45A30DC2FA4DA2914AA881029AE158">
    <w:name w:val="8E45A30DC2FA4DA2914AA881029AE158"/>
    <w:rsid w:val="00AD7392"/>
  </w:style>
  <w:style w:type="paragraph" w:customStyle="1" w:styleId="7A44892F03DD49D9AEBB269237BD2BAF">
    <w:name w:val="7A44892F03DD49D9AEBB269237BD2BAF"/>
    <w:rsid w:val="00AD7392"/>
  </w:style>
  <w:style w:type="paragraph" w:customStyle="1" w:styleId="87D8DD13E9A54AADB51D5B9E2C23F880">
    <w:name w:val="87D8DD13E9A54AADB51D5B9E2C23F880"/>
    <w:rsid w:val="00AD7392"/>
  </w:style>
  <w:style w:type="paragraph" w:customStyle="1" w:styleId="379780D671AC47A5A7337782F6596621">
    <w:name w:val="379780D671AC47A5A7337782F6596621"/>
    <w:rsid w:val="00AD7392"/>
  </w:style>
  <w:style w:type="paragraph" w:customStyle="1" w:styleId="17CA0F56846C420D8A7130B1D3D26576">
    <w:name w:val="17CA0F56846C420D8A7130B1D3D26576"/>
    <w:rsid w:val="00AD7392"/>
  </w:style>
  <w:style w:type="paragraph" w:customStyle="1" w:styleId="C257AF11700C421E808CEAA7543DB3FE">
    <w:name w:val="C257AF11700C421E808CEAA7543DB3FE"/>
    <w:rsid w:val="00AD7392"/>
  </w:style>
  <w:style w:type="paragraph" w:customStyle="1" w:styleId="C9B5983D3679425187F4BEC2CD92A986">
    <w:name w:val="C9B5983D3679425187F4BEC2CD92A986"/>
    <w:rsid w:val="00AD7392"/>
  </w:style>
  <w:style w:type="paragraph" w:customStyle="1" w:styleId="D0BDB08381604E2791CBA1D3EF701BC2">
    <w:name w:val="D0BDB08381604E2791CBA1D3EF701BC2"/>
    <w:rsid w:val="00AD7392"/>
  </w:style>
  <w:style w:type="paragraph" w:customStyle="1" w:styleId="D8F7E31C1D1D41579E091D1D608727D9">
    <w:name w:val="D8F7E31C1D1D41579E091D1D608727D9"/>
    <w:rsid w:val="00AD7392"/>
  </w:style>
  <w:style w:type="paragraph" w:customStyle="1" w:styleId="234EA59C70AC4F1E99053C674FC2352B">
    <w:name w:val="234EA59C70AC4F1E99053C674FC2352B"/>
    <w:rsid w:val="00AD7392"/>
  </w:style>
  <w:style w:type="paragraph" w:customStyle="1" w:styleId="DAB4FA3541E8433A8C24362C43EAC37C">
    <w:name w:val="DAB4FA3541E8433A8C24362C43EAC37C"/>
    <w:rsid w:val="00AD7392"/>
  </w:style>
  <w:style w:type="paragraph" w:customStyle="1" w:styleId="7F88666248FA431DBFB866E759A771A0">
    <w:name w:val="7F88666248FA431DBFB866E759A771A0"/>
    <w:rsid w:val="00AD7392"/>
  </w:style>
  <w:style w:type="paragraph" w:customStyle="1" w:styleId="BCFD43AA485244BBBB7380858E2010EB">
    <w:name w:val="BCFD43AA485244BBBB7380858E2010EB"/>
    <w:rsid w:val="00AD7392"/>
  </w:style>
  <w:style w:type="paragraph" w:customStyle="1" w:styleId="4CFA453CA9D54DFC9962BE781EE51156">
    <w:name w:val="4CFA453CA9D54DFC9962BE781EE51156"/>
    <w:rsid w:val="00AD7392"/>
  </w:style>
  <w:style w:type="paragraph" w:customStyle="1" w:styleId="5272E0BD289746AD98A65D19E158DF19">
    <w:name w:val="5272E0BD289746AD98A65D19E158DF19"/>
    <w:rsid w:val="00AD7392"/>
  </w:style>
  <w:style w:type="paragraph" w:customStyle="1" w:styleId="69F3BBA5CF6C43288689312116E975ED">
    <w:name w:val="69F3BBA5CF6C43288689312116E975ED"/>
    <w:rsid w:val="00AD7392"/>
  </w:style>
  <w:style w:type="paragraph" w:customStyle="1" w:styleId="41EBD20D66F4481D84513E1B99FF52AE">
    <w:name w:val="41EBD20D66F4481D84513E1B99FF52AE"/>
    <w:rsid w:val="00AD7392"/>
  </w:style>
  <w:style w:type="paragraph" w:customStyle="1" w:styleId="57747A17A2484D22AEB3BB47BF25C152">
    <w:name w:val="57747A17A2484D22AEB3BB47BF25C152"/>
    <w:rsid w:val="00AD7392"/>
  </w:style>
  <w:style w:type="paragraph" w:customStyle="1" w:styleId="17954271DE3A4A79AB007C752CDC403E">
    <w:name w:val="17954271DE3A4A79AB007C752CDC403E"/>
    <w:rsid w:val="00AD7392"/>
  </w:style>
  <w:style w:type="paragraph" w:customStyle="1" w:styleId="07A3675423EE46D49003C6568D64E8F6">
    <w:name w:val="07A3675423EE46D49003C6568D64E8F6"/>
    <w:rsid w:val="00AD7392"/>
  </w:style>
  <w:style w:type="paragraph" w:customStyle="1" w:styleId="311D24EDA9BD4A27A0B6BFBF8EE7BA31">
    <w:name w:val="311D24EDA9BD4A27A0B6BFBF8EE7BA31"/>
    <w:rsid w:val="00AD7392"/>
  </w:style>
  <w:style w:type="paragraph" w:customStyle="1" w:styleId="75943F93C6EB460998F44122CE7B5F36">
    <w:name w:val="75943F93C6EB460998F44122CE7B5F36"/>
    <w:rsid w:val="00AD7392"/>
  </w:style>
  <w:style w:type="paragraph" w:customStyle="1" w:styleId="BB488248F96B4783BBB4B4B41ECDF02D">
    <w:name w:val="BB488248F96B4783BBB4B4B41ECDF02D"/>
    <w:rsid w:val="00AD7392"/>
  </w:style>
  <w:style w:type="paragraph" w:customStyle="1" w:styleId="A48CB146AC514B46A5DA31C8FD424CAC">
    <w:name w:val="A48CB146AC514B46A5DA31C8FD424CAC"/>
    <w:rsid w:val="00AD7392"/>
  </w:style>
  <w:style w:type="paragraph" w:customStyle="1" w:styleId="F627A74E74804ED484F9A0E81785B3E6">
    <w:name w:val="F627A74E74804ED484F9A0E81785B3E6"/>
    <w:rsid w:val="00AD7392"/>
  </w:style>
  <w:style w:type="paragraph" w:customStyle="1" w:styleId="D25C4D4A34C246D0B36D2120A0EB5B91">
    <w:name w:val="D25C4D4A34C246D0B36D2120A0EB5B91"/>
    <w:rsid w:val="00AD7392"/>
  </w:style>
  <w:style w:type="paragraph" w:customStyle="1" w:styleId="D7C4F994329A4C7A93511D3D76DA90EA">
    <w:name w:val="D7C4F994329A4C7A93511D3D76DA90EA"/>
    <w:rsid w:val="00AD7392"/>
  </w:style>
  <w:style w:type="paragraph" w:customStyle="1" w:styleId="4DF36E3F28FF41C2B20495EC35221A42">
    <w:name w:val="4DF36E3F28FF41C2B20495EC35221A42"/>
    <w:rsid w:val="00AD7392"/>
  </w:style>
  <w:style w:type="paragraph" w:customStyle="1" w:styleId="86A0B5CCB42449E1BA56F82137CA6DAF">
    <w:name w:val="86A0B5CCB42449E1BA56F82137CA6DAF"/>
    <w:rsid w:val="00AD7392"/>
  </w:style>
  <w:style w:type="paragraph" w:customStyle="1" w:styleId="E5E336494E644389A752A9E2E0374B09">
    <w:name w:val="E5E336494E644389A752A9E2E0374B09"/>
    <w:rsid w:val="00AD7392"/>
  </w:style>
  <w:style w:type="paragraph" w:customStyle="1" w:styleId="47754C04A2A44B1E89D4072E548B8F5D">
    <w:name w:val="47754C04A2A44B1E89D4072E548B8F5D"/>
    <w:rsid w:val="00AD7392"/>
  </w:style>
  <w:style w:type="paragraph" w:customStyle="1" w:styleId="A48D2C699B7A45059E5565112AFFA604">
    <w:name w:val="A48D2C699B7A45059E5565112AFFA604"/>
    <w:rsid w:val="00AD7392"/>
  </w:style>
  <w:style w:type="paragraph" w:customStyle="1" w:styleId="0EF47E41D5CD46619DB52E0249685624">
    <w:name w:val="0EF47E41D5CD46619DB52E0249685624"/>
    <w:rsid w:val="00AD7392"/>
  </w:style>
  <w:style w:type="paragraph" w:customStyle="1" w:styleId="2B01F32D4B6B48DF833EFCA7409F4594">
    <w:name w:val="2B01F32D4B6B48DF833EFCA7409F4594"/>
    <w:rsid w:val="00AD7392"/>
  </w:style>
  <w:style w:type="paragraph" w:customStyle="1" w:styleId="FA22DF61761D4B88AF29B08A57D25098">
    <w:name w:val="FA22DF61761D4B88AF29B08A57D25098"/>
    <w:rsid w:val="00AD7392"/>
  </w:style>
  <w:style w:type="paragraph" w:customStyle="1" w:styleId="CB962036F0664438AFD17C948D9D6930">
    <w:name w:val="CB962036F0664438AFD17C948D9D6930"/>
    <w:rsid w:val="00AD7392"/>
  </w:style>
  <w:style w:type="paragraph" w:customStyle="1" w:styleId="A2754A1B19E44C64B98BD9B0FDF86F9A">
    <w:name w:val="A2754A1B19E44C64B98BD9B0FDF86F9A"/>
    <w:rsid w:val="00AD7392"/>
  </w:style>
  <w:style w:type="paragraph" w:customStyle="1" w:styleId="EB979CE2D80447FE8A0794267EA6CB6B">
    <w:name w:val="EB979CE2D80447FE8A0794267EA6CB6B"/>
    <w:rsid w:val="00AD7392"/>
  </w:style>
  <w:style w:type="paragraph" w:customStyle="1" w:styleId="48B0C5578DA349B19326031E89AC8D66">
    <w:name w:val="48B0C5578DA349B19326031E89AC8D66"/>
    <w:rsid w:val="00AD7392"/>
  </w:style>
  <w:style w:type="paragraph" w:customStyle="1" w:styleId="6BFDB078CDE84B739E763561A25B6BAB">
    <w:name w:val="6BFDB078CDE84B739E763561A25B6BAB"/>
    <w:rsid w:val="00AD7392"/>
  </w:style>
  <w:style w:type="paragraph" w:customStyle="1" w:styleId="7D16D1468E864162958FE062946007F9">
    <w:name w:val="7D16D1468E864162958FE062946007F9"/>
    <w:rsid w:val="00AD7392"/>
  </w:style>
  <w:style w:type="paragraph" w:customStyle="1" w:styleId="4D13C997D4034A55ACEC40C3E80F3D47">
    <w:name w:val="4D13C997D4034A55ACEC40C3E80F3D47"/>
    <w:rsid w:val="00AD7392"/>
  </w:style>
  <w:style w:type="paragraph" w:customStyle="1" w:styleId="4B1EAC8343E74084ABBFC3F24CD34800">
    <w:name w:val="4B1EAC8343E74084ABBFC3F24CD34800"/>
    <w:rsid w:val="00AD7392"/>
  </w:style>
  <w:style w:type="paragraph" w:customStyle="1" w:styleId="72F464B3C2454DE9B21E2EF7A0E1B4DD">
    <w:name w:val="72F464B3C2454DE9B21E2EF7A0E1B4DD"/>
    <w:rsid w:val="00AD7392"/>
  </w:style>
  <w:style w:type="paragraph" w:customStyle="1" w:styleId="148D1908EED44792A9DCF4E032A3BB7A">
    <w:name w:val="148D1908EED44792A9DCF4E032A3BB7A"/>
    <w:rsid w:val="00AD7392"/>
  </w:style>
  <w:style w:type="paragraph" w:customStyle="1" w:styleId="9AD2C25D1C7E466A8E97ECA01CC09C8A">
    <w:name w:val="9AD2C25D1C7E466A8E97ECA01CC09C8A"/>
    <w:rsid w:val="00AD7392"/>
  </w:style>
  <w:style w:type="paragraph" w:customStyle="1" w:styleId="EA5BDA569C2D4A888C667D86859BE700">
    <w:name w:val="EA5BDA569C2D4A888C667D86859BE700"/>
    <w:rsid w:val="00AD7392"/>
  </w:style>
  <w:style w:type="paragraph" w:customStyle="1" w:styleId="1F220700439C431DAFA567EA27BF3B9A">
    <w:name w:val="1F220700439C431DAFA567EA27BF3B9A"/>
    <w:rsid w:val="00AD7392"/>
  </w:style>
  <w:style w:type="paragraph" w:customStyle="1" w:styleId="5B03A87F79494E21BDC3C4507020B4BC">
    <w:name w:val="5B03A87F79494E21BDC3C4507020B4BC"/>
    <w:rsid w:val="00AD7392"/>
  </w:style>
  <w:style w:type="paragraph" w:customStyle="1" w:styleId="068D2E3AF116484BAA97A7CC00434C1D">
    <w:name w:val="068D2E3AF116484BAA97A7CC00434C1D"/>
    <w:rsid w:val="00AD7392"/>
  </w:style>
  <w:style w:type="paragraph" w:customStyle="1" w:styleId="216501D90A0E4E60848F1527FCBBE9A9">
    <w:name w:val="216501D90A0E4E60848F1527FCBBE9A9"/>
    <w:rsid w:val="00AD7392"/>
  </w:style>
  <w:style w:type="paragraph" w:customStyle="1" w:styleId="0587AC47C0A645FD8C165EA459F7A67C">
    <w:name w:val="0587AC47C0A645FD8C165EA459F7A67C"/>
    <w:rsid w:val="00AD7392"/>
  </w:style>
  <w:style w:type="paragraph" w:customStyle="1" w:styleId="D2A27F9DDBCD4B5891B59B68A5777D8D">
    <w:name w:val="D2A27F9DDBCD4B5891B59B68A5777D8D"/>
    <w:rsid w:val="00AD7392"/>
  </w:style>
  <w:style w:type="paragraph" w:customStyle="1" w:styleId="0347F897BA9443129C015757BA6A0BFD">
    <w:name w:val="0347F897BA9443129C015757BA6A0BFD"/>
    <w:rsid w:val="00AD7392"/>
  </w:style>
  <w:style w:type="paragraph" w:customStyle="1" w:styleId="E7AE1756F63046F0ABF488A6DE2E3CCC">
    <w:name w:val="E7AE1756F63046F0ABF488A6DE2E3CCC"/>
    <w:rsid w:val="00AD7392"/>
  </w:style>
  <w:style w:type="paragraph" w:customStyle="1" w:styleId="50DAA62A948044F987CE664E494CFCF5">
    <w:name w:val="50DAA62A948044F987CE664E494CFCF5"/>
    <w:rsid w:val="00AD7392"/>
  </w:style>
  <w:style w:type="paragraph" w:customStyle="1" w:styleId="491A8DDC2F1944B5A03A1E68AC43EA04">
    <w:name w:val="491A8DDC2F1944B5A03A1E68AC43EA04"/>
    <w:rsid w:val="00AD7392"/>
  </w:style>
  <w:style w:type="paragraph" w:customStyle="1" w:styleId="8A7555D02DB9429E94BB041D0EC763AF">
    <w:name w:val="8A7555D02DB9429E94BB041D0EC763AF"/>
    <w:rsid w:val="00AD7392"/>
  </w:style>
  <w:style w:type="paragraph" w:customStyle="1" w:styleId="FED942DCE2A44B80B4177A86AEBB7F46">
    <w:name w:val="FED942DCE2A44B80B4177A86AEBB7F46"/>
    <w:rsid w:val="00AD7392"/>
  </w:style>
  <w:style w:type="paragraph" w:customStyle="1" w:styleId="276686552EA44FD28EA6F3D44F0CE2F4">
    <w:name w:val="276686552EA44FD28EA6F3D44F0CE2F4"/>
    <w:rsid w:val="00AD7392"/>
  </w:style>
  <w:style w:type="paragraph" w:customStyle="1" w:styleId="DA9335608A5C4D64B935344694083435">
    <w:name w:val="DA9335608A5C4D64B935344694083435"/>
    <w:rsid w:val="00AD7392"/>
  </w:style>
  <w:style w:type="paragraph" w:customStyle="1" w:styleId="DB406CEE6A5A4C7A801A4F694092C8DB">
    <w:name w:val="DB406CEE6A5A4C7A801A4F694092C8DB"/>
    <w:rsid w:val="00AD7392"/>
  </w:style>
  <w:style w:type="paragraph" w:customStyle="1" w:styleId="D47E0CB11FA14F6E9B28865A25F5FF48">
    <w:name w:val="D47E0CB11FA14F6E9B28865A25F5FF48"/>
    <w:rsid w:val="00AD7392"/>
  </w:style>
  <w:style w:type="paragraph" w:customStyle="1" w:styleId="EDA035A946AA414A876C78784B061FDB">
    <w:name w:val="EDA035A946AA414A876C78784B061FDB"/>
    <w:rsid w:val="00AD7392"/>
  </w:style>
  <w:style w:type="paragraph" w:customStyle="1" w:styleId="257F5888859C4C5E87D0570A58770C2D">
    <w:name w:val="257F5888859C4C5E87D0570A58770C2D"/>
    <w:rsid w:val="00AD7392"/>
  </w:style>
  <w:style w:type="paragraph" w:customStyle="1" w:styleId="5485FB817052477885D281BB2FB5D791">
    <w:name w:val="5485FB817052477885D281BB2FB5D791"/>
    <w:rsid w:val="00AD7392"/>
  </w:style>
  <w:style w:type="paragraph" w:customStyle="1" w:styleId="BE4718E503454B6CA7354DBEF487AF49">
    <w:name w:val="BE4718E503454B6CA7354DBEF487AF49"/>
    <w:rsid w:val="00AD7392"/>
  </w:style>
  <w:style w:type="paragraph" w:customStyle="1" w:styleId="C918B82718D641B8B3CB3A4E523FB68F">
    <w:name w:val="C918B82718D641B8B3CB3A4E523FB68F"/>
    <w:rsid w:val="00AD7392"/>
  </w:style>
  <w:style w:type="paragraph" w:customStyle="1" w:styleId="57BE8C8CFCD54EEC8C11EA9BF63DCA97">
    <w:name w:val="57BE8C8CFCD54EEC8C11EA9BF63DCA97"/>
    <w:rsid w:val="00AD7392"/>
  </w:style>
  <w:style w:type="paragraph" w:customStyle="1" w:styleId="4FFF691E8230444CB650FB231B8A8F32">
    <w:name w:val="4FFF691E8230444CB650FB231B8A8F32"/>
    <w:rsid w:val="00AD7392"/>
  </w:style>
  <w:style w:type="paragraph" w:customStyle="1" w:styleId="5B55E0D5F10D490B95A9784DA46F9742">
    <w:name w:val="5B55E0D5F10D490B95A9784DA46F9742"/>
    <w:rsid w:val="00AD7392"/>
  </w:style>
  <w:style w:type="paragraph" w:customStyle="1" w:styleId="16E59BAA41A24A37A0C00CE01BF01EF3">
    <w:name w:val="16E59BAA41A24A37A0C00CE01BF01EF3"/>
    <w:rsid w:val="00AD7392"/>
  </w:style>
  <w:style w:type="paragraph" w:customStyle="1" w:styleId="6845912D267242959C00509085705E4F">
    <w:name w:val="6845912D267242959C00509085705E4F"/>
    <w:rsid w:val="00AD7392"/>
  </w:style>
  <w:style w:type="paragraph" w:customStyle="1" w:styleId="744ECE6360414405A68960B11F41699C">
    <w:name w:val="744ECE6360414405A68960B11F41699C"/>
    <w:rsid w:val="00AD7392"/>
  </w:style>
  <w:style w:type="paragraph" w:customStyle="1" w:styleId="137F3ED0FB8B41388143125255EB6FCF">
    <w:name w:val="137F3ED0FB8B41388143125255EB6FCF"/>
    <w:rsid w:val="00AD7392"/>
  </w:style>
  <w:style w:type="paragraph" w:customStyle="1" w:styleId="EDF965ECA7D94AF3BFF7696EB0DD0275">
    <w:name w:val="EDF965ECA7D94AF3BFF7696EB0DD0275"/>
    <w:rsid w:val="00AD7392"/>
  </w:style>
  <w:style w:type="paragraph" w:customStyle="1" w:styleId="C0F854D6B7DE4C31B65612D3B3F89234">
    <w:name w:val="C0F854D6B7DE4C31B65612D3B3F89234"/>
    <w:rsid w:val="00AD7392"/>
  </w:style>
  <w:style w:type="paragraph" w:customStyle="1" w:styleId="1C57DD6287CB428EB31851FF3CF3FF4B">
    <w:name w:val="1C57DD6287CB428EB31851FF3CF3FF4B"/>
    <w:rsid w:val="00AD7392"/>
  </w:style>
  <w:style w:type="paragraph" w:customStyle="1" w:styleId="4BAFBC3D6D824876BF810D9BC89AD193">
    <w:name w:val="4BAFBC3D6D824876BF810D9BC89AD193"/>
    <w:rsid w:val="00AD7392"/>
  </w:style>
  <w:style w:type="paragraph" w:customStyle="1" w:styleId="452BCAAC6E274B6EB8A8DA2E00CAC332">
    <w:name w:val="452BCAAC6E274B6EB8A8DA2E00CAC332"/>
    <w:rsid w:val="00AD7392"/>
  </w:style>
  <w:style w:type="paragraph" w:customStyle="1" w:styleId="F059CAC863E5482C8BE66642B59E9272">
    <w:name w:val="F059CAC863E5482C8BE66642B59E9272"/>
    <w:rsid w:val="00AD7392"/>
  </w:style>
  <w:style w:type="paragraph" w:customStyle="1" w:styleId="0B3653FF296E429BA781692FF38E9D64">
    <w:name w:val="0B3653FF296E429BA781692FF38E9D64"/>
    <w:rsid w:val="00AD7392"/>
  </w:style>
  <w:style w:type="paragraph" w:customStyle="1" w:styleId="5F968C0A44D14243B060DAA88512A71C">
    <w:name w:val="5F968C0A44D14243B060DAA88512A71C"/>
    <w:rsid w:val="00AD7392"/>
  </w:style>
  <w:style w:type="paragraph" w:customStyle="1" w:styleId="91A3936AABB44317A820CC6AF41191F2">
    <w:name w:val="91A3936AABB44317A820CC6AF41191F2"/>
    <w:rsid w:val="00AD7392"/>
  </w:style>
  <w:style w:type="paragraph" w:customStyle="1" w:styleId="D05D3C82A3534A108D3C3F62B266406F">
    <w:name w:val="D05D3C82A3534A108D3C3F62B266406F"/>
    <w:rsid w:val="00AD7392"/>
  </w:style>
  <w:style w:type="paragraph" w:customStyle="1" w:styleId="CA04F4D89AA94F7BAB5C317542500B36">
    <w:name w:val="CA04F4D89AA94F7BAB5C317542500B36"/>
    <w:rsid w:val="00AD7392"/>
  </w:style>
  <w:style w:type="paragraph" w:customStyle="1" w:styleId="8436B5E19EDA4F1686875163DF71BF8C">
    <w:name w:val="8436B5E19EDA4F1686875163DF71BF8C"/>
    <w:rsid w:val="00AD7392"/>
  </w:style>
  <w:style w:type="paragraph" w:customStyle="1" w:styleId="563C6B5399EE43CAA1EA79618E17AEC6">
    <w:name w:val="563C6B5399EE43CAA1EA79618E17AEC6"/>
    <w:rsid w:val="00AD7392"/>
  </w:style>
  <w:style w:type="paragraph" w:customStyle="1" w:styleId="7BBFE9D97025402EBBEFB60E399ECAB4">
    <w:name w:val="7BBFE9D97025402EBBEFB60E399ECAB4"/>
    <w:rsid w:val="00AD7392"/>
  </w:style>
  <w:style w:type="paragraph" w:customStyle="1" w:styleId="F92689792D224EE3A7259F1B5CA4FC5B">
    <w:name w:val="F92689792D224EE3A7259F1B5CA4FC5B"/>
    <w:rsid w:val="00AD7392"/>
  </w:style>
  <w:style w:type="paragraph" w:customStyle="1" w:styleId="90B7419CDED74BA398D1647215691301">
    <w:name w:val="90B7419CDED74BA398D1647215691301"/>
    <w:rsid w:val="00AD7392"/>
  </w:style>
  <w:style w:type="paragraph" w:customStyle="1" w:styleId="55E358CBA93443F3803E0E67FB5FE09D">
    <w:name w:val="55E358CBA93443F3803E0E67FB5FE09D"/>
    <w:rsid w:val="00AD7392"/>
  </w:style>
  <w:style w:type="paragraph" w:customStyle="1" w:styleId="A2ECF12BF16E4D45B1330BDBB90FA498">
    <w:name w:val="A2ECF12BF16E4D45B1330BDBB90FA498"/>
    <w:rsid w:val="00AD7392"/>
  </w:style>
  <w:style w:type="paragraph" w:customStyle="1" w:styleId="F6A648D88731452E917E978DBCA8D42E">
    <w:name w:val="F6A648D88731452E917E978DBCA8D42E"/>
    <w:rsid w:val="00AD7392"/>
  </w:style>
  <w:style w:type="paragraph" w:customStyle="1" w:styleId="DDA4398DCC994AC08CDB6FFC3E22267D">
    <w:name w:val="DDA4398DCC994AC08CDB6FFC3E22267D"/>
    <w:rsid w:val="00AD7392"/>
  </w:style>
  <w:style w:type="paragraph" w:customStyle="1" w:styleId="569AE455C53A4261B4D99429FE24599A">
    <w:name w:val="569AE455C53A4261B4D99429FE24599A"/>
    <w:rsid w:val="00AD7392"/>
  </w:style>
  <w:style w:type="paragraph" w:customStyle="1" w:styleId="55CCF30B6BF14A0C88158470B51CDB03">
    <w:name w:val="55CCF30B6BF14A0C88158470B51CDB03"/>
    <w:rsid w:val="00AD7392"/>
  </w:style>
  <w:style w:type="paragraph" w:customStyle="1" w:styleId="4F66702CC1A2440E9AE9AC2E20FC2A9C">
    <w:name w:val="4F66702CC1A2440E9AE9AC2E20FC2A9C"/>
    <w:rsid w:val="00AD7392"/>
  </w:style>
  <w:style w:type="paragraph" w:customStyle="1" w:styleId="09724A4DA92E42A98B061534E3F44A2D">
    <w:name w:val="09724A4DA92E42A98B061534E3F44A2D"/>
    <w:rsid w:val="00AD7392"/>
  </w:style>
  <w:style w:type="paragraph" w:customStyle="1" w:styleId="95804850518B48E096D77221C86055AB">
    <w:name w:val="95804850518B48E096D77221C86055AB"/>
    <w:rsid w:val="00AD7392"/>
  </w:style>
  <w:style w:type="paragraph" w:customStyle="1" w:styleId="FB66882065E948E69758AFE5E609D567">
    <w:name w:val="FB66882065E948E69758AFE5E609D567"/>
    <w:rsid w:val="00AD7392"/>
  </w:style>
  <w:style w:type="paragraph" w:customStyle="1" w:styleId="1546251610F34A89A2E4D5D6F0C66386">
    <w:name w:val="1546251610F34A89A2E4D5D6F0C66386"/>
    <w:rsid w:val="00AD7392"/>
  </w:style>
  <w:style w:type="paragraph" w:customStyle="1" w:styleId="99EF35DFA60C4447970784EEB1B90FED">
    <w:name w:val="99EF35DFA60C4447970784EEB1B90FED"/>
    <w:rsid w:val="00AD7392"/>
  </w:style>
  <w:style w:type="paragraph" w:customStyle="1" w:styleId="422B93ED6983489FB0930FF24C44A6F8">
    <w:name w:val="422B93ED6983489FB0930FF24C44A6F8"/>
    <w:rsid w:val="00AD7392"/>
  </w:style>
  <w:style w:type="paragraph" w:customStyle="1" w:styleId="F10DD05BF5ED4E9492A9B173F7E97A7A">
    <w:name w:val="F10DD05BF5ED4E9492A9B173F7E97A7A"/>
    <w:rsid w:val="00AD7392"/>
  </w:style>
  <w:style w:type="paragraph" w:customStyle="1" w:styleId="A593403457CB4FF89041CAD216176893">
    <w:name w:val="A593403457CB4FF89041CAD216176893"/>
    <w:rsid w:val="00AD7392"/>
  </w:style>
  <w:style w:type="paragraph" w:customStyle="1" w:styleId="786EBEAA16CF426A92EAE49C81D29592">
    <w:name w:val="786EBEAA16CF426A92EAE49C81D29592"/>
    <w:rsid w:val="00AD7392"/>
  </w:style>
  <w:style w:type="paragraph" w:customStyle="1" w:styleId="2A95B6FFD2B84D12AF7ABA9436072DF3">
    <w:name w:val="2A95B6FFD2B84D12AF7ABA9436072DF3"/>
    <w:rsid w:val="00AD7392"/>
  </w:style>
  <w:style w:type="paragraph" w:customStyle="1" w:styleId="20FBE0EC2A984EF7841D15530E28B434">
    <w:name w:val="20FBE0EC2A984EF7841D15530E28B434"/>
    <w:rsid w:val="00AD7392"/>
  </w:style>
  <w:style w:type="paragraph" w:customStyle="1" w:styleId="5ECEAC74DD5E41FCA8C53D5B206114C6">
    <w:name w:val="5ECEAC74DD5E41FCA8C53D5B206114C6"/>
    <w:rsid w:val="00AD7392"/>
  </w:style>
  <w:style w:type="paragraph" w:customStyle="1" w:styleId="62EE584EF45C4252AF87255FB0E8A6C5">
    <w:name w:val="62EE584EF45C4252AF87255FB0E8A6C5"/>
    <w:rsid w:val="00AD7392"/>
  </w:style>
  <w:style w:type="paragraph" w:customStyle="1" w:styleId="059F834FF649463E967E7271222B331B">
    <w:name w:val="059F834FF649463E967E7271222B331B"/>
    <w:rsid w:val="00AD7392"/>
  </w:style>
  <w:style w:type="paragraph" w:customStyle="1" w:styleId="742EA357404540458B98A95AD9B3D6D9">
    <w:name w:val="742EA357404540458B98A95AD9B3D6D9"/>
    <w:rsid w:val="00AD7392"/>
  </w:style>
  <w:style w:type="paragraph" w:customStyle="1" w:styleId="332CF3AB9ECB48E792DAF8DC3992E65A">
    <w:name w:val="332CF3AB9ECB48E792DAF8DC3992E65A"/>
    <w:rsid w:val="00AD7392"/>
  </w:style>
  <w:style w:type="paragraph" w:customStyle="1" w:styleId="D46B148F31294DD3A3D5E26050604904">
    <w:name w:val="D46B148F31294DD3A3D5E26050604904"/>
    <w:rsid w:val="00AD7392"/>
  </w:style>
  <w:style w:type="paragraph" w:customStyle="1" w:styleId="51580F2464654AAA937EACA01D742DEA">
    <w:name w:val="51580F2464654AAA937EACA01D742DEA"/>
    <w:rsid w:val="00AD7392"/>
  </w:style>
  <w:style w:type="paragraph" w:customStyle="1" w:styleId="15594FADE101488F967535FBF1D06085">
    <w:name w:val="15594FADE101488F967535FBF1D06085"/>
    <w:rsid w:val="00AD7392"/>
  </w:style>
  <w:style w:type="paragraph" w:customStyle="1" w:styleId="36038E986F284D6A9AC1266F093BD9B4">
    <w:name w:val="36038E986F284D6A9AC1266F093BD9B4"/>
    <w:rsid w:val="00AD7392"/>
  </w:style>
  <w:style w:type="paragraph" w:customStyle="1" w:styleId="8269467CCB614D49B179C9E482914DDA">
    <w:name w:val="8269467CCB614D49B179C9E482914DDA"/>
    <w:rsid w:val="00AD7392"/>
  </w:style>
  <w:style w:type="paragraph" w:customStyle="1" w:styleId="50D5AB7B5D824013A9F2ACF339617089">
    <w:name w:val="50D5AB7B5D824013A9F2ACF339617089"/>
    <w:rsid w:val="00AD7392"/>
  </w:style>
  <w:style w:type="paragraph" w:customStyle="1" w:styleId="1FBFA1D26C2E4D2DA6F4F6A475658821">
    <w:name w:val="1FBFA1D26C2E4D2DA6F4F6A475658821"/>
    <w:rsid w:val="00AD7392"/>
  </w:style>
  <w:style w:type="paragraph" w:customStyle="1" w:styleId="9FBB615B18C34B6DBAD841E92537EAB2">
    <w:name w:val="9FBB615B18C34B6DBAD841E92537EAB2"/>
    <w:rsid w:val="00AD7392"/>
  </w:style>
  <w:style w:type="paragraph" w:customStyle="1" w:styleId="327FB38B253E4132B7C1D113AE5ED806">
    <w:name w:val="327FB38B253E4132B7C1D113AE5ED806"/>
    <w:rsid w:val="00AD7392"/>
  </w:style>
  <w:style w:type="paragraph" w:customStyle="1" w:styleId="82D90E98FAB3480C8639289A7BCD5CD5">
    <w:name w:val="82D90E98FAB3480C8639289A7BCD5CD5"/>
    <w:rsid w:val="00AD7392"/>
  </w:style>
  <w:style w:type="paragraph" w:customStyle="1" w:styleId="C1B22C64F59C489499228C734A51262E">
    <w:name w:val="C1B22C64F59C489499228C734A51262E"/>
    <w:rsid w:val="00AD7392"/>
  </w:style>
  <w:style w:type="paragraph" w:customStyle="1" w:styleId="368A3A1AABBA4B5CB2C1E40BFF08C2AF">
    <w:name w:val="368A3A1AABBA4B5CB2C1E40BFF08C2AF"/>
    <w:rsid w:val="00AD7392"/>
  </w:style>
  <w:style w:type="paragraph" w:customStyle="1" w:styleId="A747884ADF5C41F7B3F35A29B917B520">
    <w:name w:val="A747884ADF5C41F7B3F35A29B917B520"/>
    <w:rsid w:val="00AD7392"/>
  </w:style>
  <w:style w:type="paragraph" w:customStyle="1" w:styleId="DFA04512D00A49119BC8456997CCBDF7">
    <w:name w:val="DFA04512D00A49119BC8456997CCBDF7"/>
    <w:rsid w:val="00AD7392"/>
  </w:style>
  <w:style w:type="paragraph" w:customStyle="1" w:styleId="094C541A6E7744988511AF50694FD64E">
    <w:name w:val="094C541A6E7744988511AF50694FD64E"/>
    <w:rsid w:val="00AD7392"/>
  </w:style>
  <w:style w:type="paragraph" w:customStyle="1" w:styleId="9E7E6F03A66D42D7BCDC44496500D750">
    <w:name w:val="9E7E6F03A66D42D7BCDC44496500D750"/>
    <w:rsid w:val="00AD7392"/>
  </w:style>
  <w:style w:type="paragraph" w:customStyle="1" w:styleId="F5875639ECD24AC2BA93A906633DB911">
    <w:name w:val="F5875639ECD24AC2BA93A906633DB911"/>
    <w:rsid w:val="00AD7392"/>
  </w:style>
  <w:style w:type="paragraph" w:customStyle="1" w:styleId="F4915C9A234644EE8EBC338857074ECC">
    <w:name w:val="F4915C9A234644EE8EBC338857074ECC"/>
    <w:rsid w:val="00AD7392"/>
  </w:style>
  <w:style w:type="paragraph" w:customStyle="1" w:styleId="441F08D24DC64D4BBB0E6E8B49D86AC7">
    <w:name w:val="441F08D24DC64D4BBB0E6E8B49D86AC7"/>
    <w:rsid w:val="00AD7392"/>
  </w:style>
  <w:style w:type="paragraph" w:customStyle="1" w:styleId="3A085B69BAF842BE9B00168590AE4F11">
    <w:name w:val="3A085B69BAF842BE9B00168590AE4F11"/>
    <w:rsid w:val="00AD7392"/>
  </w:style>
  <w:style w:type="paragraph" w:customStyle="1" w:styleId="9601996F53B44D02A926A3754AAF447F">
    <w:name w:val="9601996F53B44D02A926A3754AAF447F"/>
    <w:rsid w:val="00AD7392"/>
  </w:style>
  <w:style w:type="paragraph" w:customStyle="1" w:styleId="1EB27E9543E2457C923422801F98D06D">
    <w:name w:val="1EB27E9543E2457C923422801F98D06D"/>
    <w:rsid w:val="00AD7392"/>
  </w:style>
  <w:style w:type="paragraph" w:customStyle="1" w:styleId="3334AF45A8734F40B15742C3DD57A191">
    <w:name w:val="3334AF45A8734F40B15742C3DD57A191"/>
    <w:rsid w:val="00AD7392"/>
  </w:style>
  <w:style w:type="paragraph" w:customStyle="1" w:styleId="E570354944F2413BB75278249B97B082">
    <w:name w:val="E570354944F2413BB75278249B97B082"/>
    <w:rsid w:val="00AD7392"/>
  </w:style>
  <w:style w:type="paragraph" w:customStyle="1" w:styleId="FAF1BC90FA7D4242BD50C81F426963B3">
    <w:name w:val="FAF1BC90FA7D4242BD50C81F426963B3"/>
    <w:rsid w:val="00AD7392"/>
  </w:style>
  <w:style w:type="paragraph" w:customStyle="1" w:styleId="E2FB06AF894442FFB33DDE254CD5EF7E">
    <w:name w:val="E2FB06AF894442FFB33DDE254CD5EF7E"/>
    <w:rsid w:val="00AD7392"/>
  </w:style>
  <w:style w:type="paragraph" w:customStyle="1" w:styleId="5C49F24882D747EDB96898FB1053959B">
    <w:name w:val="5C49F24882D747EDB96898FB1053959B"/>
    <w:rsid w:val="00AD7392"/>
  </w:style>
  <w:style w:type="paragraph" w:customStyle="1" w:styleId="E6746E0CFBE84883AB92FAABA0A36F80">
    <w:name w:val="E6746E0CFBE84883AB92FAABA0A36F80"/>
    <w:rsid w:val="00AD7392"/>
  </w:style>
  <w:style w:type="paragraph" w:customStyle="1" w:styleId="32DD2E4DFE00468590BF1DDE70321205">
    <w:name w:val="32DD2E4DFE00468590BF1DDE70321205"/>
    <w:rsid w:val="00AD7392"/>
  </w:style>
  <w:style w:type="paragraph" w:customStyle="1" w:styleId="5A8A277C676140B4BAEFF57A63B18243">
    <w:name w:val="5A8A277C676140B4BAEFF57A63B18243"/>
    <w:rsid w:val="00AD7392"/>
  </w:style>
  <w:style w:type="paragraph" w:customStyle="1" w:styleId="C5B62CAB17D340D5816EE0C116CDE1FC">
    <w:name w:val="C5B62CAB17D340D5816EE0C116CDE1FC"/>
    <w:rsid w:val="00AD7392"/>
  </w:style>
  <w:style w:type="paragraph" w:customStyle="1" w:styleId="2D8F4000D693479AB250D0D33098B7CD">
    <w:name w:val="2D8F4000D693479AB250D0D33098B7CD"/>
    <w:rsid w:val="00AD7392"/>
  </w:style>
  <w:style w:type="paragraph" w:customStyle="1" w:styleId="1F35B4A46AD94E89AB93310A53873DE8">
    <w:name w:val="1F35B4A46AD94E89AB93310A53873DE8"/>
    <w:rsid w:val="00AD7392"/>
  </w:style>
  <w:style w:type="paragraph" w:customStyle="1" w:styleId="924E6847F7984B15B62E4378DD6A419E">
    <w:name w:val="924E6847F7984B15B62E4378DD6A419E"/>
    <w:rsid w:val="00AD7392"/>
  </w:style>
  <w:style w:type="paragraph" w:customStyle="1" w:styleId="6AD441E5AE0F4B1D95D5945DF63C391F">
    <w:name w:val="6AD441E5AE0F4B1D95D5945DF63C391F"/>
    <w:rsid w:val="00AD7392"/>
  </w:style>
  <w:style w:type="paragraph" w:customStyle="1" w:styleId="DFAEE7615CA948B38D83BA1ED1AE3281">
    <w:name w:val="DFAEE7615CA948B38D83BA1ED1AE3281"/>
    <w:rsid w:val="00AD7392"/>
  </w:style>
  <w:style w:type="paragraph" w:customStyle="1" w:styleId="2423A4E931CF4A80A6040BF86E59656A">
    <w:name w:val="2423A4E931CF4A80A6040BF86E59656A"/>
    <w:rsid w:val="00AD7392"/>
  </w:style>
  <w:style w:type="paragraph" w:customStyle="1" w:styleId="3B06A74188EF4143BC862BAE7AF0E7B7">
    <w:name w:val="3B06A74188EF4143BC862BAE7AF0E7B7"/>
    <w:rsid w:val="00AD7392"/>
  </w:style>
  <w:style w:type="paragraph" w:customStyle="1" w:styleId="DF44B4BF862C4B5DBE82B5578C0F7655">
    <w:name w:val="DF44B4BF862C4B5DBE82B5578C0F7655"/>
    <w:rsid w:val="00AD7392"/>
  </w:style>
  <w:style w:type="paragraph" w:customStyle="1" w:styleId="720EF9191B6349F6AFCE229D873EB3F1">
    <w:name w:val="720EF9191B6349F6AFCE229D873EB3F1"/>
    <w:rsid w:val="00F10B3D"/>
  </w:style>
  <w:style w:type="paragraph" w:customStyle="1" w:styleId="6BCF2923727347F397BC5ED294D4E86B">
    <w:name w:val="6BCF2923727347F397BC5ED294D4E86B"/>
    <w:rsid w:val="00F10B3D"/>
  </w:style>
  <w:style w:type="paragraph" w:customStyle="1" w:styleId="FBBE96DB4960464C8DB4EAFE446938F3">
    <w:name w:val="FBBE96DB4960464C8DB4EAFE446938F3"/>
    <w:rsid w:val="00F10B3D"/>
  </w:style>
  <w:style w:type="paragraph" w:customStyle="1" w:styleId="68B5BE1ADA1849D0BF97A307420A08A5">
    <w:name w:val="68B5BE1ADA1849D0BF97A307420A08A5"/>
    <w:rsid w:val="00F10B3D"/>
  </w:style>
  <w:style w:type="paragraph" w:customStyle="1" w:styleId="36996E3807C74FA090A9D7CFB244E274">
    <w:name w:val="36996E3807C74FA090A9D7CFB244E274"/>
    <w:rsid w:val="00F10B3D"/>
  </w:style>
  <w:style w:type="paragraph" w:customStyle="1" w:styleId="C3F394E77D2142E08FF8AC93612B1228">
    <w:name w:val="C3F394E77D2142E08FF8AC93612B1228"/>
    <w:rsid w:val="00F10B3D"/>
  </w:style>
  <w:style w:type="paragraph" w:customStyle="1" w:styleId="F9019112257D45E3BDB1D3E7A88E358D">
    <w:name w:val="F9019112257D45E3BDB1D3E7A88E358D"/>
    <w:rsid w:val="00F10B3D"/>
  </w:style>
  <w:style w:type="paragraph" w:customStyle="1" w:styleId="D7D72F1BC4624F159DE65787C5A3A305">
    <w:name w:val="D7D72F1BC4624F159DE65787C5A3A305"/>
    <w:rsid w:val="00F10B3D"/>
  </w:style>
  <w:style w:type="paragraph" w:customStyle="1" w:styleId="8F7F87330C8F401FABC51A9EC2D5C1E8">
    <w:name w:val="8F7F87330C8F401FABC51A9EC2D5C1E8"/>
    <w:rsid w:val="00F10B3D"/>
  </w:style>
  <w:style w:type="paragraph" w:customStyle="1" w:styleId="68DFB902EDE049ABB38B904BD0995DCB">
    <w:name w:val="68DFB902EDE049ABB38B904BD0995DCB"/>
    <w:rsid w:val="00F10B3D"/>
  </w:style>
  <w:style w:type="paragraph" w:customStyle="1" w:styleId="C3E3A33BE5C54A85AE3358AA41C5211B">
    <w:name w:val="C3E3A33BE5C54A85AE3358AA41C5211B"/>
    <w:rsid w:val="00F10B3D"/>
  </w:style>
  <w:style w:type="paragraph" w:customStyle="1" w:styleId="B48600957EB74C91BC6AAA71FD8243D2">
    <w:name w:val="B48600957EB74C91BC6AAA71FD8243D2"/>
    <w:rsid w:val="00F10B3D"/>
  </w:style>
  <w:style w:type="paragraph" w:customStyle="1" w:styleId="80175ACFE024477991BF976FB93048E0">
    <w:name w:val="80175ACFE024477991BF976FB93048E0"/>
    <w:rsid w:val="00F10B3D"/>
  </w:style>
  <w:style w:type="paragraph" w:customStyle="1" w:styleId="8AE4F0FCBC2E415D92D131EC98A2F628">
    <w:name w:val="8AE4F0FCBC2E415D92D131EC98A2F628"/>
    <w:rsid w:val="00F10B3D"/>
  </w:style>
  <w:style w:type="paragraph" w:customStyle="1" w:styleId="9F7DA734AC824E96A60482421AF8394B">
    <w:name w:val="9F7DA734AC824E96A60482421AF8394B"/>
    <w:rsid w:val="00F10B3D"/>
  </w:style>
  <w:style w:type="paragraph" w:customStyle="1" w:styleId="E8B067D5586F42C68634C0E6B6E90371">
    <w:name w:val="E8B067D5586F42C68634C0E6B6E90371"/>
    <w:rsid w:val="00F10B3D"/>
  </w:style>
  <w:style w:type="paragraph" w:customStyle="1" w:styleId="DFD226F4829C444AA3C1F8EEA8CE5C0E">
    <w:name w:val="DFD226F4829C444AA3C1F8EEA8CE5C0E"/>
    <w:rsid w:val="00F10B3D"/>
  </w:style>
  <w:style w:type="paragraph" w:customStyle="1" w:styleId="AA5BFB4AE1B84E3FA1F3486127C29417">
    <w:name w:val="AA5BFB4AE1B84E3FA1F3486127C29417"/>
    <w:rsid w:val="00F10B3D"/>
  </w:style>
  <w:style w:type="paragraph" w:customStyle="1" w:styleId="7E77BDD7E6EC4E8A8F76EE46C7E2CB0F">
    <w:name w:val="7E77BDD7E6EC4E8A8F76EE46C7E2CB0F"/>
    <w:rsid w:val="00F10B3D"/>
  </w:style>
  <w:style w:type="paragraph" w:customStyle="1" w:styleId="66D9EBB136784CA6BD977F07E2ED5EE7">
    <w:name w:val="66D9EBB136784CA6BD977F07E2ED5EE7"/>
    <w:rsid w:val="00F10B3D"/>
  </w:style>
  <w:style w:type="paragraph" w:customStyle="1" w:styleId="BFBB4A5F729B45058F9F3BB0F2C55EE5">
    <w:name w:val="BFBB4A5F729B45058F9F3BB0F2C55EE5"/>
    <w:rsid w:val="00F10B3D"/>
  </w:style>
  <w:style w:type="paragraph" w:customStyle="1" w:styleId="90DC29FB87FB4835830F747041952A15">
    <w:name w:val="90DC29FB87FB4835830F747041952A15"/>
    <w:rsid w:val="00F10B3D"/>
  </w:style>
  <w:style w:type="paragraph" w:customStyle="1" w:styleId="C0FACB9585724B799FDC261C7D5A0B67">
    <w:name w:val="C0FACB9585724B799FDC261C7D5A0B67"/>
    <w:rsid w:val="00F10B3D"/>
  </w:style>
  <w:style w:type="paragraph" w:customStyle="1" w:styleId="562643750E4B4E109477A0D11DBB81A9">
    <w:name w:val="562643750E4B4E109477A0D11DBB81A9"/>
    <w:rsid w:val="00F10B3D"/>
  </w:style>
  <w:style w:type="paragraph" w:customStyle="1" w:styleId="F3DC6AB5B8D049D5BA8DE60470D3AEF7">
    <w:name w:val="F3DC6AB5B8D049D5BA8DE60470D3AEF7"/>
    <w:rsid w:val="00F10B3D"/>
  </w:style>
  <w:style w:type="paragraph" w:customStyle="1" w:styleId="EE9DC315C01243A088B9819251B5D6AA">
    <w:name w:val="EE9DC315C01243A088B9819251B5D6AA"/>
    <w:rsid w:val="00F10B3D"/>
  </w:style>
  <w:style w:type="paragraph" w:customStyle="1" w:styleId="1347E50529B7492085AEDBAB2C09E04C">
    <w:name w:val="1347E50529B7492085AEDBAB2C09E04C"/>
    <w:rsid w:val="00F10B3D"/>
  </w:style>
  <w:style w:type="paragraph" w:customStyle="1" w:styleId="588913585A494AEEB75CA1A2E290F98F">
    <w:name w:val="588913585A494AEEB75CA1A2E290F98F"/>
    <w:rsid w:val="00F10B3D"/>
  </w:style>
  <w:style w:type="paragraph" w:customStyle="1" w:styleId="224F046A61B342CF98A2005ACAC6C010">
    <w:name w:val="224F046A61B342CF98A2005ACAC6C010"/>
    <w:rsid w:val="00F10B3D"/>
  </w:style>
  <w:style w:type="paragraph" w:customStyle="1" w:styleId="90E050D7EEB140C394049096668CF60C">
    <w:name w:val="90E050D7EEB140C394049096668CF60C"/>
    <w:rsid w:val="00F10B3D"/>
  </w:style>
  <w:style w:type="paragraph" w:customStyle="1" w:styleId="CA99102B361C4FC39057CD3059B9E702">
    <w:name w:val="CA99102B361C4FC39057CD3059B9E702"/>
    <w:rsid w:val="00F10B3D"/>
  </w:style>
  <w:style w:type="paragraph" w:customStyle="1" w:styleId="D711EC5C73114A75A3BEA8BE726A2D41">
    <w:name w:val="D711EC5C73114A75A3BEA8BE726A2D41"/>
    <w:rsid w:val="00F10B3D"/>
  </w:style>
  <w:style w:type="paragraph" w:customStyle="1" w:styleId="6326F3A5AEB64AF1B8757AEB0EB9D5E3">
    <w:name w:val="6326F3A5AEB64AF1B8757AEB0EB9D5E3"/>
    <w:rsid w:val="00F10B3D"/>
  </w:style>
  <w:style w:type="paragraph" w:customStyle="1" w:styleId="F4E9648BBC20475D910AA14E048D2735">
    <w:name w:val="F4E9648BBC20475D910AA14E048D2735"/>
    <w:rsid w:val="00F10B3D"/>
  </w:style>
  <w:style w:type="paragraph" w:customStyle="1" w:styleId="8FDEC4F73FB84333B6BA0E81201A1828">
    <w:name w:val="8FDEC4F73FB84333B6BA0E81201A1828"/>
    <w:rsid w:val="00F10B3D"/>
  </w:style>
  <w:style w:type="paragraph" w:customStyle="1" w:styleId="0383C5FFFA0249CF9F6EA77B9908FF67">
    <w:name w:val="0383C5FFFA0249CF9F6EA77B9908FF67"/>
    <w:rsid w:val="00F10B3D"/>
  </w:style>
  <w:style w:type="paragraph" w:customStyle="1" w:styleId="E6FFD7B7EE524A87A52BEB7DE26BA79C">
    <w:name w:val="E6FFD7B7EE524A87A52BEB7DE26BA79C"/>
    <w:rsid w:val="00F10B3D"/>
  </w:style>
  <w:style w:type="paragraph" w:customStyle="1" w:styleId="9580AA334833482A80F3860AB36E7BDF">
    <w:name w:val="9580AA334833482A80F3860AB36E7BDF"/>
    <w:rsid w:val="00F10B3D"/>
  </w:style>
  <w:style w:type="paragraph" w:customStyle="1" w:styleId="7A874743591944EEBBEC90DFBC90ADE6">
    <w:name w:val="7A874743591944EEBBEC90DFBC90ADE6"/>
    <w:rsid w:val="00F10B3D"/>
  </w:style>
  <w:style w:type="paragraph" w:customStyle="1" w:styleId="EF9B67610D1F4D8CBB9FBE66ED978402">
    <w:name w:val="EF9B67610D1F4D8CBB9FBE66ED978402"/>
    <w:rsid w:val="00F10B3D"/>
  </w:style>
  <w:style w:type="paragraph" w:customStyle="1" w:styleId="F0099D83AA4E4643B8B0AFF774B6B59D">
    <w:name w:val="F0099D83AA4E4643B8B0AFF774B6B59D"/>
    <w:rsid w:val="00F10B3D"/>
  </w:style>
  <w:style w:type="paragraph" w:customStyle="1" w:styleId="55952196CA6848A69DCE638E2EDAC0D1">
    <w:name w:val="55952196CA6848A69DCE638E2EDAC0D1"/>
    <w:rsid w:val="00F10B3D"/>
  </w:style>
  <w:style w:type="paragraph" w:customStyle="1" w:styleId="CF76F0FF438C4D15A279C5C6B701AB93">
    <w:name w:val="CF76F0FF438C4D15A279C5C6B701AB93"/>
    <w:rsid w:val="00F10B3D"/>
  </w:style>
  <w:style w:type="paragraph" w:customStyle="1" w:styleId="EAC67F15D7AC473582FF6EBFD3F5D7C6">
    <w:name w:val="EAC67F15D7AC473582FF6EBFD3F5D7C6"/>
    <w:rsid w:val="00F10B3D"/>
  </w:style>
  <w:style w:type="paragraph" w:customStyle="1" w:styleId="EF038512A4E04805922E1398439E20C4">
    <w:name w:val="EF038512A4E04805922E1398439E20C4"/>
    <w:rsid w:val="00F10B3D"/>
  </w:style>
  <w:style w:type="paragraph" w:customStyle="1" w:styleId="7C28E6847AFA4110A19FB8E598C95B9D">
    <w:name w:val="7C28E6847AFA4110A19FB8E598C95B9D"/>
    <w:rsid w:val="00F10B3D"/>
  </w:style>
  <w:style w:type="paragraph" w:customStyle="1" w:styleId="E196CAC9F5424C3987FD8093E68893C6">
    <w:name w:val="E196CAC9F5424C3987FD8093E68893C6"/>
    <w:rsid w:val="00F10B3D"/>
  </w:style>
  <w:style w:type="paragraph" w:customStyle="1" w:styleId="335CF772E5754AA485E62149D89A3BC0">
    <w:name w:val="335CF772E5754AA485E62149D89A3BC0"/>
    <w:rsid w:val="00F10B3D"/>
  </w:style>
  <w:style w:type="paragraph" w:customStyle="1" w:styleId="D51D8C728E8440B581D3D19C34124486">
    <w:name w:val="D51D8C728E8440B581D3D19C34124486"/>
    <w:rsid w:val="00F10B3D"/>
  </w:style>
  <w:style w:type="paragraph" w:customStyle="1" w:styleId="68C8AA072D324B108CD005A72004C269">
    <w:name w:val="68C8AA072D324B108CD005A72004C269"/>
    <w:rsid w:val="00F10B3D"/>
  </w:style>
  <w:style w:type="paragraph" w:customStyle="1" w:styleId="1CEFECC354F04C958DA6B1E5BDBC3E4D">
    <w:name w:val="1CEFECC354F04C958DA6B1E5BDBC3E4D"/>
    <w:rsid w:val="00F10B3D"/>
  </w:style>
  <w:style w:type="paragraph" w:customStyle="1" w:styleId="614AD3C47A5F4AC1A3F7A49E9F04C39A">
    <w:name w:val="614AD3C47A5F4AC1A3F7A49E9F04C39A"/>
    <w:rsid w:val="00F10B3D"/>
  </w:style>
  <w:style w:type="paragraph" w:customStyle="1" w:styleId="526EB09306EF4FC69E8339E4E8CE8AB5">
    <w:name w:val="526EB09306EF4FC69E8339E4E8CE8AB5"/>
    <w:rsid w:val="00F10B3D"/>
  </w:style>
  <w:style w:type="paragraph" w:customStyle="1" w:styleId="FB5E9D3454624051AF86B63ED51E7581">
    <w:name w:val="FB5E9D3454624051AF86B63ED51E7581"/>
    <w:rsid w:val="00F10B3D"/>
  </w:style>
  <w:style w:type="paragraph" w:customStyle="1" w:styleId="BB1589E6E9AC4618B27490F68BA1E5C1">
    <w:name w:val="BB1589E6E9AC4618B27490F68BA1E5C1"/>
    <w:rsid w:val="00F10B3D"/>
  </w:style>
  <w:style w:type="paragraph" w:customStyle="1" w:styleId="A03C9AD50A3846EAA18679CEF47D00C9">
    <w:name w:val="A03C9AD50A3846EAA18679CEF47D00C9"/>
    <w:rsid w:val="00F10B3D"/>
  </w:style>
  <w:style w:type="paragraph" w:customStyle="1" w:styleId="65147E47117942C3B7A1FA8745FB9BE6">
    <w:name w:val="65147E47117942C3B7A1FA8745FB9BE6"/>
    <w:rsid w:val="00F10B3D"/>
  </w:style>
  <w:style w:type="paragraph" w:customStyle="1" w:styleId="DD7C6FD3BDD142B6812FC5643F6B7AAA">
    <w:name w:val="DD7C6FD3BDD142B6812FC5643F6B7AAA"/>
    <w:rsid w:val="00F10B3D"/>
  </w:style>
  <w:style w:type="paragraph" w:customStyle="1" w:styleId="CA0959EB755A438F87A7BD316CF0B72E">
    <w:name w:val="CA0959EB755A438F87A7BD316CF0B72E"/>
    <w:rsid w:val="00F10B3D"/>
  </w:style>
  <w:style w:type="paragraph" w:customStyle="1" w:styleId="52FEA9B6AFB74D1AB6E2A8057E0D0142">
    <w:name w:val="52FEA9B6AFB74D1AB6E2A8057E0D0142"/>
    <w:rsid w:val="00F10B3D"/>
  </w:style>
  <w:style w:type="paragraph" w:customStyle="1" w:styleId="68DECF0556B941CB8C789FFED4D7CE54">
    <w:name w:val="68DECF0556B941CB8C789FFED4D7CE54"/>
    <w:rsid w:val="00AA14BA"/>
    <w:rPr>
      <w:lang w:val="en-CA" w:eastAsia="en-CA"/>
    </w:rPr>
  </w:style>
  <w:style w:type="paragraph" w:customStyle="1" w:styleId="F12D9838F780455E93DAA33890F405CF">
    <w:name w:val="F12D9838F780455E93DAA33890F405CF"/>
    <w:rsid w:val="00AA14BA"/>
    <w:rPr>
      <w:lang w:val="en-CA" w:eastAsia="en-CA"/>
    </w:rPr>
  </w:style>
  <w:style w:type="paragraph" w:customStyle="1" w:styleId="8DA74C50B66E4B53A9074C5CC523446A">
    <w:name w:val="8DA74C50B66E4B53A9074C5CC523446A"/>
    <w:rsid w:val="00AA14BA"/>
    <w:rPr>
      <w:lang w:val="en-CA" w:eastAsia="en-CA"/>
    </w:rPr>
  </w:style>
  <w:style w:type="paragraph" w:customStyle="1" w:styleId="AD0B5B454DAF4683ADADB867350D4126">
    <w:name w:val="AD0B5B454DAF4683ADADB867350D4126"/>
    <w:rsid w:val="00AA14BA"/>
    <w:rPr>
      <w:lang w:val="en-CA" w:eastAsia="en-CA"/>
    </w:rPr>
  </w:style>
  <w:style w:type="paragraph" w:customStyle="1" w:styleId="B6DE73E15C7E402B96C094CE941B09F6">
    <w:name w:val="B6DE73E15C7E402B96C094CE941B09F6"/>
    <w:rsid w:val="00AA14BA"/>
    <w:rPr>
      <w:lang w:val="en-CA" w:eastAsia="en-CA"/>
    </w:rPr>
  </w:style>
  <w:style w:type="paragraph" w:customStyle="1" w:styleId="13CF6F127E6E4346903E70E284864DA7">
    <w:name w:val="13CF6F127E6E4346903E70E284864DA7"/>
    <w:rsid w:val="00AA14BA"/>
    <w:rPr>
      <w:lang w:val="en-CA" w:eastAsia="en-CA"/>
    </w:rPr>
  </w:style>
  <w:style w:type="paragraph" w:customStyle="1" w:styleId="6439F420487C451BA6E0FAB192B5A1C9">
    <w:name w:val="6439F420487C451BA6E0FAB192B5A1C9"/>
    <w:rsid w:val="00AA14BA"/>
    <w:rPr>
      <w:lang w:val="en-CA" w:eastAsia="en-CA"/>
    </w:rPr>
  </w:style>
  <w:style w:type="paragraph" w:customStyle="1" w:styleId="5A3F5936A1944B0A97AF8E2B70A2951C">
    <w:name w:val="5A3F5936A1944B0A97AF8E2B70A2951C"/>
    <w:rsid w:val="00AA14BA"/>
    <w:rPr>
      <w:lang w:val="en-CA" w:eastAsia="en-CA"/>
    </w:rPr>
  </w:style>
  <w:style w:type="paragraph" w:customStyle="1" w:styleId="D1C6D1364B4D4EF58C71247E9D5DB147">
    <w:name w:val="D1C6D1364B4D4EF58C71247E9D5DB147"/>
    <w:rsid w:val="00AA14BA"/>
    <w:rPr>
      <w:lang w:val="en-CA" w:eastAsia="en-CA"/>
    </w:rPr>
  </w:style>
  <w:style w:type="paragraph" w:customStyle="1" w:styleId="F22B09F8C4ED4AD09173AA74C50D3803">
    <w:name w:val="F22B09F8C4ED4AD09173AA74C50D3803"/>
    <w:rsid w:val="00AA14BA"/>
    <w:rPr>
      <w:lang w:val="en-CA" w:eastAsia="en-CA"/>
    </w:rPr>
  </w:style>
  <w:style w:type="paragraph" w:customStyle="1" w:styleId="542E4D4A5CEA4A83A80BBF4FDBF53643">
    <w:name w:val="542E4D4A5CEA4A83A80BBF4FDBF53643"/>
    <w:rsid w:val="00AA14BA"/>
    <w:rPr>
      <w:lang w:val="en-CA" w:eastAsia="en-CA"/>
    </w:rPr>
  </w:style>
  <w:style w:type="paragraph" w:customStyle="1" w:styleId="B109156308E74A7B900E8DAD8D5157FE">
    <w:name w:val="B109156308E74A7B900E8DAD8D5157FE"/>
    <w:rsid w:val="00AA14BA"/>
    <w:rPr>
      <w:lang w:val="en-CA" w:eastAsia="en-CA"/>
    </w:rPr>
  </w:style>
  <w:style w:type="paragraph" w:customStyle="1" w:styleId="4D4EA0750E9B40ABA1900A2C16B073EE">
    <w:name w:val="4D4EA0750E9B40ABA1900A2C16B073EE"/>
    <w:rsid w:val="00AA14BA"/>
    <w:rPr>
      <w:lang w:val="en-CA" w:eastAsia="en-CA"/>
    </w:rPr>
  </w:style>
  <w:style w:type="paragraph" w:customStyle="1" w:styleId="043D5DA1F9C7461AB56C0F65869C796D">
    <w:name w:val="043D5DA1F9C7461AB56C0F65869C796D"/>
    <w:rsid w:val="00AA14BA"/>
    <w:rPr>
      <w:lang w:val="en-CA" w:eastAsia="en-CA"/>
    </w:rPr>
  </w:style>
  <w:style w:type="paragraph" w:customStyle="1" w:styleId="0DBB77DA3B9E461AACA3BF914F621402">
    <w:name w:val="0DBB77DA3B9E461AACA3BF914F621402"/>
    <w:rsid w:val="00AA14BA"/>
    <w:rPr>
      <w:lang w:val="en-CA" w:eastAsia="en-CA"/>
    </w:rPr>
  </w:style>
  <w:style w:type="paragraph" w:customStyle="1" w:styleId="59B9802E0ABE463989FAFA10E576CE79">
    <w:name w:val="59B9802E0ABE463989FAFA10E576CE79"/>
    <w:rsid w:val="00AA14BA"/>
    <w:rPr>
      <w:lang w:val="en-CA" w:eastAsia="en-CA"/>
    </w:rPr>
  </w:style>
  <w:style w:type="paragraph" w:customStyle="1" w:styleId="0A4429BF9EBB47D0824D9F916CA7D5A3">
    <w:name w:val="0A4429BF9EBB47D0824D9F916CA7D5A3"/>
    <w:rsid w:val="00AA14BA"/>
    <w:rPr>
      <w:lang w:val="en-CA" w:eastAsia="en-CA"/>
    </w:rPr>
  </w:style>
  <w:style w:type="paragraph" w:customStyle="1" w:styleId="9380FE9B75FB4DD59E9931A00A77645C">
    <w:name w:val="9380FE9B75FB4DD59E9931A00A77645C"/>
    <w:rsid w:val="00AA14BA"/>
    <w:rPr>
      <w:lang w:val="en-CA" w:eastAsia="en-CA"/>
    </w:rPr>
  </w:style>
  <w:style w:type="paragraph" w:customStyle="1" w:styleId="99E44E086F084839924C664B083EBB32">
    <w:name w:val="99E44E086F084839924C664B083EBB32"/>
    <w:rsid w:val="00AA14BA"/>
    <w:rPr>
      <w:lang w:val="en-CA" w:eastAsia="en-CA"/>
    </w:rPr>
  </w:style>
  <w:style w:type="paragraph" w:customStyle="1" w:styleId="6D18750E053C427CA240B5434E6C36E7">
    <w:name w:val="6D18750E053C427CA240B5434E6C36E7"/>
    <w:rsid w:val="00AA14BA"/>
    <w:rPr>
      <w:lang w:val="en-CA" w:eastAsia="en-CA"/>
    </w:rPr>
  </w:style>
  <w:style w:type="paragraph" w:customStyle="1" w:styleId="895AAC44C8CD4431B916C4263F4C2162">
    <w:name w:val="895AAC44C8CD4431B916C4263F4C2162"/>
    <w:rsid w:val="00AA14BA"/>
    <w:rPr>
      <w:lang w:val="en-CA" w:eastAsia="en-CA"/>
    </w:rPr>
  </w:style>
  <w:style w:type="paragraph" w:customStyle="1" w:styleId="B4F59B4E2C2345A6B3CC4D5F92F44A4F">
    <w:name w:val="B4F59B4E2C2345A6B3CC4D5F92F44A4F"/>
    <w:rsid w:val="00AA14BA"/>
    <w:rPr>
      <w:lang w:val="en-CA" w:eastAsia="en-CA"/>
    </w:rPr>
  </w:style>
  <w:style w:type="paragraph" w:customStyle="1" w:styleId="4893E3AFE3E34EFEA9F4CD7C87D9BE4B">
    <w:name w:val="4893E3AFE3E34EFEA9F4CD7C87D9BE4B"/>
    <w:rsid w:val="00AA14BA"/>
    <w:rPr>
      <w:lang w:val="en-CA" w:eastAsia="en-CA"/>
    </w:rPr>
  </w:style>
  <w:style w:type="paragraph" w:customStyle="1" w:styleId="BB4EE6792497466EB79915430770C69E">
    <w:name w:val="BB4EE6792497466EB79915430770C69E"/>
    <w:rsid w:val="00AA14BA"/>
    <w:rPr>
      <w:lang w:val="en-CA" w:eastAsia="en-CA"/>
    </w:rPr>
  </w:style>
  <w:style w:type="paragraph" w:customStyle="1" w:styleId="3757FE32E2B34A86982360E59ABE25CF">
    <w:name w:val="3757FE32E2B34A86982360E59ABE25CF"/>
    <w:rsid w:val="00AA14BA"/>
    <w:rPr>
      <w:lang w:val="en-CA" w:eastAsia="en-C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252A8C5-1BF7-4E7C-808F-FC0F87B797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719</Words>
  <Characters>410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4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signer</dc:creator>
  <cp:lastModifiedBy>Deborah Hanlon</cp:lastModifiedBy>
  <cp:revision>4</cp:revision>
  <cp:lastPrinted>2018-11-22T02:21:00Z</cp:lastPrinted>
  <dcterms:created xsi:type="dcterms:W3CDTF">2020-09-22T18:45:00Z</dcterms:created>
  <dcterms:modified xsi:type="dcterms:W3CDTF">2020-09-22T19:12:00Z</dcterms:modified>
</cp:coreProperties>
</file>